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F93C1" w14:textId="775DF882" w:rsidR="0020769B" w:rsidRDefault="0020769B" w:rsidP="0020769B">
      <w:pPr>
        <w:pStyle w:val="Heading2"/>
      </w:pPr>
      <w:r w:rsidRPr="00D22742">
        <w:rPr>
          <w:color w:val="860038"/>
        </w:rPr>
        <w:t>Key Deliverables</w:t>
      </w:r>
      <w:r w:rsidR="005D6F79">
        <w:rPr>
          <w:color w:val="860038"/>
        </w:rPr>
        <w:t xml:space="preserve"> Phasing</w:t>
      </w:r>
    </w:p>
    <w:p w14:paraId="654B9FE7" w14:textId="1E2ABB71" w:rsidR="005D6F79" w:rsidRDefault="005D6F79" w:rsidP="003A6F3C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easures include:</w:t>
      </w:r>
    </w:p>
    <w:p w14:paraId="6865A920" w14:textId="4FFC25E0" w:rsidR="005D6F79" w:rsidRDefault="005D6F79" w:rsidP="005D6F79">
      <w:pPr>
        <w:pStyle w:val="ListParagraph"/>
        <w:numPr>
          <w:ilvl w:val="0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5D6F7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eople</w:t>
      </w:r>
    </w:p>
    <w:p w14:paraId="1745DC38" w14:textId="51BD181B" w:rsidR="005D6F79" w:rsidRDefault="005D6F79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integration to ADP to look at availability – days on, days off, vacation</w:t>
      </w:r>
    </w:p>
    <w:p w14:paraId="358B9ABF" w14:textId="010D3E59" w:rsidR="005D6F79" w:rsidRDefault="005D6F79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work shift/rotation</w:t>
      </w:r>
    </w:p>
    <w:p w14:paraId="3DA77870" w14:textId="2E226AE2" w:rsidR="005D6F79" w:rsidRDefault="005D6F79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integration to training schedule</w:t>
      </w:r>
    </w:p>
    <w:p w14:paraId="796B3E22" w14:textId="753AB7B2" w:rsidR="005D6F79" w:rsidRDefault="005D6F79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equire rules on allowable work time – require reset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tc</w:t>
      </w:r>
      <w:proofErr w:type="spellEnd"/>
      <w:r w:rsidR="00137F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10 </w:t>
      </w:r>
      <w:proofErr w:type="spellStart"/>
      <w:r w:rsidR="00137F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rs</w:t>
      </w:r>
      <w:proofErr w:type="spellEnd"/>
      <w:r w:rsidR="00137F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ff in a 24 </w:t>
      </w:r>
      <w:proofErr w:type="spellStart"/>
      <w:r w:rsidR="00137F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r</w:t>
      </w:r>
      <w:proofErr w:type="spellEnd"/>
      <w:r w:rsidR="00137F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period)</w:t>
      </w:r>
    </w:p>
    <w:p w14:paraId="1AE607FC" w14:textId="32962859" w:rsidR="005D6F79" w:rsidRDefault="00137F28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time when people are available to work again</w:t>
      </w:r>
    </w:p>
    <w:p w14:paraId="4596AD3B" w14:textId="3A15FFD7" w:rsidR="00137F28" w:rsidRDefault="00137F28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length of job</w:t>
      </w:r>
    </w:p>
    <w:p w14:paraId="7904B311" w14:textId="3E7B4FF0" w:rsidR="00137F28" w:rsidRDefault="00137F28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travel time</w:t>
      </w:r>
    </w:p>
    <w:p w14:paraId="1BB68527" w14:textId="1E34D700" w:rsidR="00137F28" w:rsidRDefault="00137F28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revious work history</w:t>
      </w:r>
    </w:p>
    <w:p w14:paraId="6C28D358" w14:textId="7C8BAECA" w:rsidR="00137F28" w:rsidRDefault="00137F28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integration to training achievement</w:t>
      </w:r>
    </w:p>
    <w:p w14:paraId="15BD6A21" w14:textId="2605D6FA" w:rsidR="00137F28" w:rsidRDefault="00137F28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bility to assign to a job</w:t>
      </w:r>
    </w:p>
    <w:p w14:paraId="4259FB32" w14:textId="18E8CE0C" w:rsidR="00137F28" w:rsidRDefault="008867FC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visualization of</w:t>
      </w:r>
      <w:r w:rsidR="00137F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ssign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d</w:t>
      </w:r>
      <w:r w:rsidR="00137F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f work</w:t>
      </w:r>
    </w:p>
    <w:p w14:paraId="363556F6" w14:textId="5F40EF91" w:rsidR="004227D3" w:rsidRDefault="004227D3" w:rsidP="004227D3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aily/monthly view</w:t>
      </w:r>
    </w:p>
    <w:p w14:paraId="5933778D" w14:textId="449C84EF" w:rsidR="004227D3" w:rsidRDefault="004227D3" w:rsidP="004227D3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Gant view</w:t>
      </w:r>
    </w:p>
    <w:p w14:paraId="0DB35D49" w14:textId="601F750E" w:rsidR="00137F28" w:rsidRDefault="00137F28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Display work assignments out </w:t>
      </w:r>
      <w:r w:rsidR="005A6DC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31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days</w:t>
      </w:r>
    </w:p>
    <w:p w14:paraId="31DA8FF3" w14:textId="261E0389" w:rsidR="00D263B6" w:rsidRDefault="00D263B6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arrive on location/job start/wait on rig notifications</w:t>
      </w:r>
    </w:p>
    <w:p w14:paraId="687A5E28" w14:textId="7D73E15C" w:rsidR="00FD2F9B" w:rsidRDefault="00FD2F9B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ability to create “crew” (group of people)</w:t>
      </w:r>
    </w:p>
    <w:p w14:paraId="040889E6" w14:textId="61997756" w:rsidR="00FD2F9B" w:rsidRDefault="00FD2F9B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daily crew count</w:t>
      </w:r>
    </w:p>
    <w:p w14:paraId="57841441" w14:textId="329B0D64" w:rsidR="00FD2F9B" w:rsidRDefault="00FD2F9B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total crew count</w:t>
      </w:r>
    </w:p>
    <w:p w14:paraId="015D8176" w14:textId="03A894E4" w:rsidR="00FD2F9B" w:rsidRPr="005D6F79" w:rsidRDefault="00FD2F9B" w:rsidP="005D6F79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crew utilization</w:t>
      </w:r>
    </w:p>
    <w:p w14:paraId="22395E89" w14:textId="0A0A4614" w:rsidR="005D6F79" w:rsidRDefault="005D6F79" w:rsidP="005D6F79">
      <w:pPr>
        <w:pStyle w:val="ListParagraph"/>
        <w:numPr>
          <w:ilvl w:val="0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5D6F7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quipment</w:t>
      </w:r>
    </w:p>
    <w:p w14:paraId="472F2C0E" w14:textId="1CD491EC" w:rsidR="00137F28" w:rsidRDefault="00137F28" w:rsidP="00137F28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equire integration to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Maintain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get equipment maintenance schedule</w:t>
      </w:r>
      <w:r w:rsidR="008867FC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&amp; history</w:t>
      </w:r>
    </w:p>
    <w:p w14:paraId="6B4997F5" w14:textId="7808D9B9" w:rsidR="00137F28" w:rsidRDefault="00137F28" w:rsidP="00137F28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integration to AX for active &amp; parked units</w:t>
      </w:r>
    </w:p>
    <w:p w14:paraId="06958353" w14:textId="6911F69C" w:rsidR="00137F28" w:rsidRDefault="00137F28" w:rsidP="00137F28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equire equipment specifications and limitations – type of truck, HP, Pressure limits, </w:t>
      </w:r>
      <w:r w:rsidR="008867FC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location,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tc</w:t>
      </w:r>
      <w:proofErr w:type="spellEnd"/>
    </w:p>
    <w:p w14:paraId="712E9BF4" w14:textId="75A65DAD" w:rsidR="004227D3" w:rsidRDefault="004227D3" w:rsidP="00137F28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available equipment – by home district</w:t>
      </w:r>
    </w:p>
    <w:p w14:paraId="295D9042" w14:textId="77777777" w:rsidR="008867FC" w:rsidRDefault="008867FC" w:rsidP="008867FC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bility to assign to a job</w:t>
      </w:r>
    </w:p>
    <w:p w14:paraId="0573F11F" w14:textId="1EBA4E45" w:rsidR="008867FC" w:rsidRDefault="008867FC" w:rsidP="008867FC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visualization of assigned of work</w:t>
      </w:r>
    </w:p>
    <w:p w14:paraId="3CC25BB1" w14:textId="77777777" w:rsidR="004227D3" w:rsidRDefault="004227D3" w:rsidP="004227D3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Daily/monthly view</w:t>
      </w:r>
    </w:p>
    <w:p w14:paraId="07447A3C" w14:textId="7564968A" w:rsidR="004227D3" w:rsidRDefault="004227D3" w:rsidP="004227D3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Gant view</w:t>
      </w:r>
    </w:p>
    <w:p w14:paraId="2BF61EEF" w14:textId="2DA3CD81" w:rsidR="00FD2F9B" w:rsidRDefault="00FD2F9B" w:rsidP="00FD2F9B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equire </w:t>
      </w:r>
      <w:r w:rsidRPr="00FD2F9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Daily asset count by type (Pumper, Bulker, Chem Van, </w:t>
      </w:r>
      <w:proofErr w:type="spellStart"/>
      <w:r w:rsidRPr="00FD2F9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Train</w:t>
      </w:r>
      <w:proofErr w:type="spellEnd"/>
      <w:r w:rsidRPr="00FD2F9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)</w:t>
      </w:r>
    </w:p>
    <w:p w14:paraId="000FABC1" w14:textId="7A1093C1" w:rsidR="00FD2F9B" w:rsidRDefault="00FD2F9B" w:rsidP="00FD2F9B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total asset count by type</w:t>
      </w:r>
    </w:p>
    <w:p w14:paraId="69015F3A" w14:textId="66EA7815" w:rsidR="00FD2F9B" w:rsidRDefault="00FD2F9B" w:rsidP="00FD2F9B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umper utilization</w:t>
      </w:r>
    </w:p>
    <w:p w14:paraId="4C0D9C57" w14:textId="5D9DC601" w:rsidR="00AA0FD5" w:rsidRDefault="00AA0FD5" w:rsidP="00FD2F9B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e equipment availability</w:t>
      </w:r>
    </w:p>
    <w:p w14:paraId="0A5BBDC4" w14:textId="01B3B9C5" w:rsidR="00137F28" w:rsidRPr="00B81A61" w:rsidRDefault="00AA0FD5" w:rsidP="00F5707D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e</w:t>
      </w:r>
      <w:r w:rsidR="008867FC" w:rsidRPr="00B81A6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work assignments out </w:t>
      </w:r>
      <w:r w:rsidR="005A6DC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31</w:t>
      </w:r>
      <w:r w:rsidR="008867FC" w:rsidRPr="00B81A6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days</w:t>
      </w:r>
    </w:p>
    <w:p w14:paraId="17532C59" w14:textId="14AAE477" w:rsidR="005D6F79" w:rsidRDefault="005D6F79" w:rsidP="005D6F79">
      <w:pPr>
        <w:pStyle w:val="ListParagraph"/>
        <w:numPr>
          <w:ilvl w:val="0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5D6F7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omplexity Matrix</w:t>
      </w:r>
    </w:p>
    <w:p w14:paraId="7B0B61CC" w14:textId="6148B63B" w:rsidR="00B81A61" w:rsidRDefault="00B81A61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display of complexity matrix score</w:t>
      </w:r>
    </w:p>
    <w:p w14:paraId="3D83D6B1" w14:textId="6258CCC1" w:rsidR="00B81A61" w:rsidRDefault="00B81A61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display of required steps in complexity matrix</w:t>
      </w:r>
    </w:p>
    <w:p w14:paraId="03B3E015" w14:textId="381F4B3A" w:rsidR="00B81A61" w:rsidRDefault="00B81A61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display of process flow</w:t>
      </w:r>
    </w:p>
    <w:p w14:paraId="45EA6B88" w14:textId="58453C95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Bulk Plant Blending beginning at time</w:t>
      </w:r>
    </w:p>
    <w:p w14:paraId="2395D2D4" w14:textId="619CB641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Bulk Plant Blended complete</w:t>
      </w:r>
    </w:p>
    <w:p w14:paraId="4C1D9CC7" w14:textId="5408B441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Bulk Plant sample sent to lab with expected arrival time at lab</w:t>
      </w:r>
    </w:p>
    <w:p w14:paraId="462DC588" w14:textId="6CF7F6E1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Time sample arrived at lab</w:t>
      </w:r>
    </w:p>
    <w:p w14:paraId="34A08930" w14:textId="2C039645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test has started</w:t>
      </w:r>
    </w:p>
    <w:p w14:paraId="20A88ED7" w14:textId="2C389C71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test results and pass/fail criteri</w:t>
      </w:r>
      <w:r w:rsidR="00965A2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</w:t>
      </w:r>
    </w:p>
    <w:p w14:paraId="7B1C03F6" w14:textId="372E8166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lab next steps</w:t>
      </w:r>
    </w:p>
    <w:p w14:paraId="3683C24C" w14:textId="0E26E4C6" w:rsidR="00B81A61" w:rsidRDefault="00B81A61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“Client Approval” flagging</w:t>
      </w:r>
    </w:p>
    <w:p w14:paraId="7D71EDBE" w14:textId="5E624AB3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lab next steps if not approved</w:t>
      </w:r>
    </w:p>
    <w:p w14:paraId="7BD899BA" w14:textId="6A579AFF" w:rsidR="00B81A61" w:rsidRP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ass to “Sanjel CS” for approval</w:t>
      </w:r>
    </w:p>
    <w:p w14:paraId="6EBDA16B" w14:textId="7C9418B8" w:rsidR="00B81A61" w:rsidRDefault="00B81A61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“Sanjel CS” Approval flagging</w:t>
      </w:r>
      <w:r w:rsidRPr="00B81A6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</w:p>
    <w:p w14:paraId="0D1B576B" w14:textId="77777777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lab next steps if not approved</w:t>
      </w:r>
    </w:p>
    <w:p w14:paraId="6CF5685A" w14:textId="094AD004" w:rsidR="00B81A61" w:rsidRP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ass to “Sanjel Ops” for approval</w:t>
      </w:r>
    </w:p>
    <w:p w14:paraId="685A77AC" w14:textId="1E051A5F" w:rsidR="00B81A61" w:rsidRDefault="00B81A61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“Sanjel Ops” Approval flagging</w:t>
      </w:r>
    </w:p>
    <w:p w14:paraId="306F4FA9" w14:textId="77C4614C" w:rsidR="00B81A61" w:rsidRDefault="00B81A61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lab next steps if not approved</w:t>
      </w:r>
    </w:p>
    <w:p w14:paraId="43D5A981" w14:textId="775DBC10" w:rsidR="004138DB" w:rsidRDefault="004138DB" w:rsidP="00B81A61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haul to location flag</w:t>
      </w:r>
    </w:p>
    <w:p w14:paraId="465CBAFD" w14:textId="27A0423D" w:rsidR="00B81A61" w:rsidRDefault="004138DB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hauling to location</w:t>
      </w:r>
    </w:p>
    <w:p w14:paraId="4A19F2FB" w14:textId="13CE0B43" w:rsidR="004138DB" w:rsidRDefault="004138DB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arrived at location</w:t>
      </w:r>
    </w:p>
    <w:p w14:paraId="6292B505" w14:textId="63C379C1" w:rsidR="004138DB" w:rsidRPr="005D6F79" w:rsidRDefault="004138DB" w:rsidP="00B81A61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bin</w:t>
      </w:r>
      <w:r w:rsidR="00FF0C6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location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product was put in (if applicable)</w:t>
      </w:r>
    </w:p>
    <w:p w14:paraId="2CA4AE39" w14:textId="48466E8B" w:rsidR="005D6F79" w:rsidRDefault="005D6F79" w:rsidP="005D6F79">
      <w:pPr>
        <w:pStyle w:val="ListParagraph"/>
        <w:numPr>
          <w:ilvl w:val="0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5D6F7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orecasting</w:t>
      </w:r>
    </w:p>
    <w:p w14:paraId="510BAB14" w14:textId="6456B565" w:rsidR="005A6DC4" w:rsidRDefault="005A6DC4" w:rsidP="005A6DC4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pcoming Work</w:t>
      </w:r>
    </w:p>
    <w:p w14:paraId="6D79D3A2" w14:textId="74695BF3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Require rigs working</w:t>
      </w:r>
    </w:p>
    <w:p w14:paraId="08F97091" w14:textId="670D257B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clients</w:t>
      </w:r>
    </w:p>
    <w:p w14:paraId="7E63CAE7" w14:textId="4FC15084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rogram #’s</w:t>
      </w:r>
    </w:p>
    <w:p w14:paraId="463AB6BD" w14:textId="119D1832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rig start date</w:t>
      </w:r>
    </w:p>
    <w:p w14:paraId="52B5F9AC" w14:textId="611A03AF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rig end date</w:t>
      </w:r>
    </w:p>
    <w:p w14:paraId="3E0C35F4" w14:textId="3100DFC3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# of wells</w:t>
      </w:r>
    </w:p>
    <w:p w14:paraId="09951AC7" w14:textId="220A00D9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job types (from program #’s)</w:t>
      </w:r>
    </w:p>
    <w:p w14:paraId="74CF4963" w14:textId="0A0FF83D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time between jobs</w:t>
      </w:r>
    </w:p>
    <w:p w14:paraId="21B2EE70" w14:textId="17CE81ED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equire time for rig to move locations (when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ultiwell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)</w:t>
      </w:r>
    </w:p>
    <w:p w14:paraId="685B1206" w14:textId="701DF7CE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bid, won work flag</w:t>
      </w:r>
    </w:p>
    <w:p w14:paraId="48B89265" w14:textId="691EA83E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district/location rig is working</w:t>
      </w:r>
    </w:p>
    <w:p w14:paraId="58295426" w14:textId="32EE3353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visualization of work in month view by rig/client/district/job type/equipment</w:t>
      </w:r>
    </w:p>
    <w:p w14:paraId="7733CE5E" w14:textId="5D22C6F0" w:rsidR="00D263B6" w:rsidRDefault="004227D3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ability to “slide” job times/dates</w:t>
      </w:r>
    </w:p>
    <w:p w14:paraId="1A36DF9F" w14:textId="72E0F68A" w:rsidR="00FF0C6B" w:rsidRDefault="00FF0C6B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Sales Rep (from program #’s)</w:t>
      </w:r>
    </w:p>
    <w:p w14:paraId="2F4631D2" w14:textId="3B5F10AE" w:rsidR="00FF0C6B" w:rsidRDefault="00FF0C6B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Complexity rating (from program #’s)</w:t>
      </w:r>
    </w:p>
    <w:p w14:paraId="594D319B" w14:textId="485797DE" w:rsidR="005A6DC4" w:rsidRDefault="005A6DC4" w:rsidP="005A6DC4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venue</w:t>
      </w:r>
    </w:p>
    <w:p w14:paraId="636A0A58" w14:textId="3615BC30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rogram #’s</w:t>
      </w:r>
    </w:p>
    <w:p w14:paraId="7AE14CA2" w14:textId="174DDDA2" w:rsidR="005A6DC4" w:rsidRDefault="005A6DC4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upcoming work forecast</w:t>
      </w:r>
    </w:p>
    <w:p w14:paraId="213C5516" w14:textId="14D76763" w:rsidR="00D263B6" w:rsidRDefault="00D263B6" w:rsidP="005A6DC4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equire visualization of revenue by timeframe/district </w:t>
      </w:r>
    </w:p>
    <w:p w14:paraId="51C218E3" w14:textId="2C8938C2" w:rsidR="005A6DC4" w:rsidRDefault="005A6DC4" w:rsidP="005A6DC4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oduct</w:t>
      </w:r>
    </w:p>
    <w:p w14:paraId="3F48966B" w14:textId="77777777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rogram #’s</w:t>
      </w:r>
    </w:p>
    <w:p w14:paraId="5EBF62BB" w14:textId="77777777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upcoming work forecast</w:t>
      </w:r>
    </w:p>
    <w:p w14:paraId="27533C9A" w14:textId="26A5FF62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“component” totals per timeframe/district</w:t>
      </w:r>
    </w:p>
    <w:p w14:paraId="494311D7" w14:textId="5483666B" w:rsidR="00D263B6" w:rsidRP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lugs required per timeframe/district</w:t>
      </w:r>
    </w:p>
    <w:p w14:paraId="178BB21D" w14:textId="45CA4704" w:rsidR="005D6F79" w:rsidRDefault="005D6F79" w:rsidP="005D6F79">
      <w:pPr>
        <w:pStyle w:val="ListParagraph"/>
        <w:numPr>
          <w:ilvl w:val="0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5D6F7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apping</w:t>
      </w:r>
    </w:p>
    <w:p w14:paraId="7C134316" w14:textId="0E4C85CE" w:rsidR="00D263B6" w:rsidRDefault="00D263B6" w:rsidP="00D263B6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visualization of rig location</w:t>
      </w:r>
    </w:p>
    <w:p w14:paraId="28B5F61F" w14:textId="5B564D85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rig notes</w:t>
      </w:r>
      <w:r w:rsidR="004227D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directions to location)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n hover</w:t>
      </w:r>
    </w:p>
    <w:p w14:paraId="7EE5373D" w14:textId="7A1D418D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rig connection on hover</w:t>
      </w:r>
    </w:p>
    <w:p w14:paraId="6E5BAA2E" w14:textId="2FBE1C17" w:rsidR="00D263B6" w:rsidRDefault="00D263B6" w:rsidP="00D263B6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visualization of district location</w:t>
      </w:r>
    </w:p>
    <w:p w14:paraId="2B486384" w14:textId="4F68B1FC" w:rsidR="00D263B6" w:rsidRDefault="00D263B6" w:rsidP="00D263B6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visualization of truck location</w:t>
      </w:r>
    </w:p>
    <w:p w14:paraId="7E8102CF" w14:textId="74FE36CB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crew names display on hover</w:t>
      </w:r>
    </w:p>
    <w:p w14:paraId="43459986" w14:textId="7A8F22A2" w:rsidR="00D263B6" w:rsidRPr="002925EE" w:rsidRDefault="00D263B6" w:rsidP="002925EE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crew hours</w:t>
      </w:r>
      <w:r w:rsidR="004227D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by individual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n hover</w:t>
      </w:r>
    </w:p>
    <w:p w14:paraId="1B93C07F" w14:textId="250EE16D" w:rsidR="00D263B6" w:rsidRDefault="00D263B6" w:rsidP="00D263B6">
      <w:pPr>
        <w:pStyle w:val="ListParagraph"/>
        <w:numPr>
          <w:ilvl w:val="1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map layers</w:t>
      </w:r>
    </w:p>
    <w:p w14:paraId="46EAE9F7" w14:textId="5C1C8F36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Require show rigs</w:t>
      </w:r>
    </w:p>
    <w:p w14:paraId="4F86CF94" w14:textId="12C01C9B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show equipment</w:t>
      </w:r>
    </w:p>
    <w:p w14:paraId="6737DD5D" w14:textId="5AB9F96B" w:rsidR="00D263B6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show district</w:t>
      </w:r>
    </w:p>
    <w:p w14:paraId="417B944E" w14:textId="23572476" w:rsidR="00D263B6" w:rsidRPr="005D6F79" w:rsidRDefault="00D263B6" w:rsidP="00D263B6">
      <w:pPr>
        <w:pStyle w:val="ListParagraph"/>
        <w:numPr>
          <w:ilvl w:val="2"/>
          <w:numId w:val="13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bookmarkStart w:id="0" w:name="_Hlk86932379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s</w:t>
      </w:r>
      <w:bookmarkEnd w:id="0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ow combinations of above</w:t>
      </w:r>
    </w:p>
    <w:p w14:paraId="59457975" w14:textId="5E9AA325" w:rsidR="007D60BA" w:rsidRDefault="005D6F79" w:rsidP="003A6F3C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hase I</w:t>
      </w:r>
    </w:p>
    <w:p w14:paraId="6D719F80" w14:textId="0B28A9E9" w:rsidR="002925EE" w:rsidRDefault="002925EE" w:rsidP="002925EE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people availability</w:t>
      </w:r>
    </w:p>
    <w:p w14:paraId="320AFBEE" w14:textId="0E214EE6" w:rsidR="002925EE" w:rsidRDefault="002925EE" w:rsidP="002925EE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equipment availability</w:t>
      </w:r>
    </w:p>
    <w:p w14:paraId="2EDC7D6F" w14:textId="057A69C5" w:rsidR="002925EE" w:rsidRDefault="002925EE" w:rsidP="002925EE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rig</w:t>
      </w:r>
      <w:r w:rsidR="00A1688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istrict</w:t>
      </w:r>
      <w:r w:rsidR="00A1688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truck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on map</w:t>
      </w:r>
    </w:p>
    <w:p w14:paraId="1A68EAF0" w14:textId="19B8691E" w:rsidR="002925EE" w:rsidRDefault="002925EE" w:rsidP="002925EE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Complexity Matrix</w:t>
      </w:r>
    </w:p>
    <w:p w14:paraId="1CC977CE" w14:textId="5BD8DCF3" w:rsidR="00C429FE" w:rsidRDefault="002925EE" w:rsidP="005B29CE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2925E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hase II</w:t>
      </w:r>
    </w:p>
    <w:p w14:paraId="2E765222" w14:textId="77777777" w:rsidR="00A16881" w:rsidRDefault="0057357E" w:rsidP="00A16881">
      <w:pPr>
        <w:pStyle w:val="ListParagraph"/>
        <w:numPr>
          <w:ilvl w:val="0"/>
          <w:numId w:val="15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orecasting UI – sales &amp; ops</w:t>
      </w:r>
      <w:r w:rsidR="00A16881" w:rsidRPr="00A1688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</w:p>
    <w:p w14:paraId="58A10948" w14:textId="51D34EBE" w:rsidR="00A16881" w:rsidRDefault="0057357E" w:rsidP="00A16881">
      <w:pPr>
        <w:pStyle w:val="ListParagraph"/>
        <w:numPr>
          <w:ilvl w:val="0"/>
          <w:numId w:val="15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upcoming work – drag &amp; drop, sliding</w:t>
      </w:r>
      <w:r w:rsidR="00801AD0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, calculated</w:t>
      </w:r>
      <w:r w:rsidR="00A16881" w:rsidRPr="00A1688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</w:p>
    <w:p w14:paraId="175245E0" w14:textId="1E7CFFCF" w:rsidR="0057357E" w:rsidRDefault="00A16881" w:rsidP="00832992">
      <w:pPr>
        <w:pStyle w:val="ListParagraph"/>
        <w:numPr>
          <w:ilvl w:val="0"/>
          <w:numId w:val="15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A1688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reate Crew assignments</w:t>
      </w:r>
    </w:p>
    <w:p w14:paraId="3C6E58AE" w14:textId="2281F112" w:rsidR="0075087F" w:rsidRPr="00A16881" w:rsidRDefault="00C4534A" w:rsidP="00832992">
      <w:pPr>
        <w:pStyle w:val="ListParagraph"/>
        <w:numPr>
          <w:ilvl w:val="0"/>
          <w:numId w:val="15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Daily Counts</w:t>
      </w:r>
      <w:r w:rsidR="004C028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nd Utilization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people &amp; equipment)</w:t>
      </w:r>
    </w:p>
    <w:p w14:paraId="3C2705A0" w14:textId="31758D2D" w:rsidR="005B29CE" w:rsidRDefault="00A16881" w:rsidP="005B29CE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A1688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hase III</w:t>
      </w:r>
    </w:p>
    <w:p w14:paraId="05B5D7AC" w14:textId="72DFE0D7" w:rsidR="00A16881" w:rsidRDefault="00A16881" w:rsidP="00A16881">
      <w:pPr>
        <w:pStyle w:val="ListParagraph"/>
        <w:numPr>
          <w:ilvl w:val="0"/>
          <w:numId w:val="16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n</w:t>
      </w:r>
      <w:r w:rsidR="00C55B20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nce Map Visualization – hover notes</w:t>
      </w:r>
    </w:p>
    <w:p w14:paraId="29916462" w14:textId="42BE74E6" w:rsidR="00A16881" w:rsidRDefault="00A16881" w:rsidP="00A16881">
      <w:pPr>
        <w:pStyle w:val="ListParagraph"/>
        <w:numPr>
          <w:ilvl w:val="0"/>
          <w:numId w:val="16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omplexity Matrix workflow &amp; approvals</w:t>
      </w:r>
    </w:p>
    <w:p w14:paraId="62BD2674" w14:textId="6E0A0765" w:rsidR="00A16881" w:rsidRDefault="00A16881" w:rsidP="00A16881">
      <w:pPr>
        <w:pStyle w:val="ListParagraph"/>
        <w:numPr>
          <w:ilvl w:val="0"/>
          <w:numId w:val="16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oduct &amp; Revenue Forecasting</w:t>
      </w:r>
    </w:p>
    <w:p w14:paraId="11CA8EF4" w14:textId="48F91F84" w:rsidR="004C028F" w:rsidRPr="00A16881" w:rsidRDefault="004C028F" w:rsidP="00A16881">
      <w:pPr>
        <w:pStyle w:val="ListParagraph"/>
        <w:numPr>
          <w:ilvl w:val="0"/>
          <w:numId w:val="16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Visualization of People &amp; equipment details (</w:t>
      </w:r>
      <w:proofErr w:type="spellStart"/>
      <w:r w:rsidR="007D5E9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rs</w:t>
      </w:r>
      <w:proofErr w:type="spellEnd"/>
      <w:r w:rsidR="007D5E9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worked, availability, training, scheduled work)</w:t>
      </w:r>
    </w:p>
    <w:sectPr w:rsidR="004C028F" w:rsidRPr="00A1688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B98AE" w14:textId="77777777" w:rsidR="00341BE8" w:rsidRDefault="00341BE8" w:rsidP="00E87816">
      <w:pPr>
        <w:spacing w:after="0" w:line="240" w:lineRule="auto"/>
      </w:pPr>
      <w:r>
        <w:separator/>
      </w:r>
    </w:p>
  </w:endnote>
  <w:endnote w:type="continuationSeparator" w:id="0">
    <w:p w14:paraId="7591D0CF" w14:textId="77777777" w:rsidR="00341BE8" w:rsidRDefault="00341BE8" w:rsidP="00E87816">
      <w:pPr>
        <w:spacing w:after="0" w:line="240" w:lineRule="auto"/>
      </w:pPr>
      <w:r>
        <w:continuationSeparator/>
      </w:r>
    </w:p>
  </w:endnote>
  <w:endnote w:type="continuationNotice" w:id="1">
    <w:p w14:paraId="278B71B0" w14:textId="77777777" w:rsidR="00341BE8" w:rsidRDefault="00341B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3B5BF" w14:textId="77777777" w:rsidR="00B707CD" w:rsidRDefault="00B707CD" w:rsidP="00E43C1A">
    <w:pPr>
      <w:pStyle w:val="Footer"/>
      <w:tabs>
        <w:tab w:val="clear" w:pos="4680"/>
        <w:tab w:val="clear" w:pos="9360"/>
        <w:tab w:val="left" w:pos="1128"/>
      </w:tabs>
    </w:pPr>
    <w:r>
      <w:tab/>
    </w:r>
  </w:p>
  <w:tbl>
    <w:tblPr>
      <w:tblStyle w:val="TableGrid"/>
      <w:tblW w:w="0" w:type="auto"/>
      <w:tblInd w:w="-432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31"/>
      <w:gridCol w:w="5368"/>
      <w:gridCol w:w="1693"/>
    </w:tblGrid>
    <w:tr w:rsidR="006124A8" w14:paraId="385D43E5" w14:textId="77777777" w:rsidTr="00E43C1A">
      <w:trPr>
        <w:trHeight w:val="74"/>
      </w:trPr>
      <w:tc>
        <w:tcPr>
          <w:tcW w:w="2790" w:type="dxa"/>
        </w:tcPr>
        <w:p w14:paraId="1DF059B3" w14:textId="77777777" w:rsidR="00B707CD" w:rsidRDefault="00B707CD" w:rsidP="00962CEA"/>
      </w:tc>
      <w:tc>
        <w:tcPr>
          <w:tcW w:w="5490" w:type="dxa"/>
        </w:tcPr>
        <w:p w14:paraId="28ADDE6D" w14:textId="77777777" w:rsidR="00B707CD" w:rsidRPr="004762CE" w:rsidRDefault="00B707CD" w:rsidP="00962CEA">
          <w:pPr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1728" w:type="dxa"/>
        </w:tcPr>
        <w:p w14:paraId="313AD07E" w14:textId="77777777" w:rsidR="00B707CD" w:rsidRDefault="00B707CD" w:rsidP="00962CEA">
          <w:pPr>
            <w:jc w:val="right"/>
          </w:pPr>
        </w:p>
      </w:tc>
    </w:tr>
  </w:tbl>
  <w:p w14:paraId="6D028506" w14:textId="77777777" w:rsidR="00B707CD" w:rsidRDefault="00B707CD" w:rsidP="00E43C1A"/>
  <w:p w14:paraId="14B63968" w14:textId="0BF2EE16" w:rsidR="00B707CD" w:rsidRDefault="00B707CD" w:rsidP="00E43C1A">
    <w:pPr>
      <w:pStyle w:val="Footer"/>
      <w:tabs>
        <w:tab w:val="clear" w:pos="4680"/>
        <w:tab w:val="clear" w:pos="9360"/>
        <w:tab w:val="left" w:pos="1128"/>
      </w:tabs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F0726">
      <w:rPr>
        <w:noProof/>
      </w:rPr>
      <w:t>2</w:t>
    </w:r>
    <w:r>
      <w:fldChar w:fldCharType="end"/>
    </w:r>
    <w:r>
      <w:t xml:space="preserve"> of </w:t>
    </w:r>
    <w:r w:rsidR="00341BE8">
      <w:fldChar w:fldCharType="begin"/>
    </w:r>
    <w:r w:rsidR="00341BE8">
      <w:instrText>NUMPAGES   \* MERGEFORMAT</w:instrText>
    </w:r>
    <w:r w:rsidR="00341BE8">
      <w:fldChar w:fldCharType="separate"/>
    </w:r>
    <w:r w:rsidR="00AF0726">
      <w:rPr>
        <w:noProof/>
      </w:rPr>
      <w:t>2</w:t>
    </w:r>
    <w:r w:rsidR="00341BE8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402A2" w14:textId="77777777" w:rsidR="00341BE8" w:rsidRDefault="00341BE8" w:rsidP="00E87816">
      <w:pPr>
        <w:spacing w:after="0" w:line="240" w:lineRule="auto"/>
      </w:pPr>
      <w:r>
        <w:separator/>
      </w:r>
    </w:p>
  </w:footnote>
  <w:footnote w:type="continuationSeparator" w:id="0">
    <w:p w14:paraId="7E9368DD" w14:textId="77777777" w:rsidR="00341BE8" w:rsidRDefault="00341BE8" w:rsidP="00E87816">
      <w:pPr>
        <w:spacing w:after="0" w:line="240" w:lineRule="auto"/>
      </w:pPr>
      <w:r>
        <w:continuationSeparator/>
      </w:r>
    </w:p>
  </w:footnote>
  <w:footnote w:type="continuationNotice" w:id="1">
    <w:p w14:paraId="1DE7FD0B" w14:textId="77777777" w:rsidR="00341BE8" w:rsidRDefault="00341B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432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93"/>
      <w:gridCol w:w="6664"/>
      <w:gridCol w:w="235"/>
    </w:tblGrid>
    <w:tr w:rsidR="006124A8" w14:paraId="7EEAFB8F" w14:textId="77777777" w:rsidTr="0093640F">
      <w:tc>
        <w:tcPr>
          <w:tcW w:w="2790" w:type="dxa"/>
        </w:tcPr>
        <w:p w14:paraId="147948BE" w14:textId="77777777" w:rsidR="00B707CD" w:rsidRDefault="003F37CF" w:rsidP="00E87816">
          <w:r>
            <w:rPr>
              <w:noProof/>
            </w:rPr>
            <w:drawing>
              <wp:inline distT="0" distB="0" distL="0" distR="0" wp14:anchorId="30444494" wp14:editId="3C447BCE">
                <wp:extent cx="1700031" cy="4476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anjel-ES-logo-RGB-60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4481" cy="4488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82" w:type="dxa"/>
        </w:tcPr>
        <w:p w14:paraId="6AF6666B" w14:textId="77777777" w:rsidR="005B61CD" w:rsidRDefault="005B61CD" w:rsidP="005B61CD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  <w:p w14:paraId="67FFFF51" w14:textId="77777777" w:rsidR="00340F61" w:rsidRDefault="005B61CD" w:rsidP="00340F61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 xml:space="preserve">                 </w:t>
          </w:r>
          <w:r w:rsidR="00340F61">
            <w:rPr>
              <w:rFonts w:ascii="Arial" w:hAnsi="Arial" w:cs="Arial"/>
              <w:b/>
              <w:sz w:val="24"/>
              <w:szCs w:val="24"/>
            </w:rPr>
            <w:t xml:space="preserve">        </w:t>
          </w:r>
        </w:p>
        <w:p w14:paraId="0BE84CDC" w14:textId="20314783" w:rsidR="00F138ED" w:rsidRPr="005B61CD" w:rsidRDefault="00340F61" w:rsidP="001E099A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 xml:space="preserve">   </w:t>
          </w:r>
          <w:r w:rsidR="00E26C64">
            <w:rPr>
              <w:rFonts w:ascii="Arial" w:hAnsi="Arial" w:cs="Arial"/>
              <w:b/>
              <w:sz w:val="24"/>
              <w:szCs w:val="24"/>
            </w:rPr>
            <w:t xml:space="preserve"> Key </w:t>
          </w:r>
          <w:r w:rsidR="00BD1531">
            <w:rPr>
              <w:rFonts w:ascii="Arial" w:hAnsi="Arial" w:cs="Arial"/>
              <w:b/>
              <w:sz w:val="24"/>
              <w:szCs w:val="24"/>
            </w:rPr>
            <w:t>Deliverable</w:t>
          </w:r>
          <w:r w:rsidR="005D6F79">
            <w:rPr>
              <w:rFonts w:ascii="Arial" w:hAnsi="Arial" w:cs="Arial"/>
              <w:b/>
              <w:sz w:val="24"/>
              <w:szCs w:val="24"/>
            </w:rPr>
            <w:t xml:space="preserve"> Phasing</w:t>
          </w:r>
          <w:r w:rsidR="003E41B6" w:rsidRPr="005B61CD">
            <w:rPr>
              <w:rFonts w:ascii="Arial" w:hAnsi="Arial" w:cs="Arial"/>
              <w:b/>
              <w:sz w:val="24"/>
              <w:szCs w:val="24"/>
            </w:rPr>
            <w:t>:</w:t>
          </w:r>
          <w:r w:rsidR="005B61CD" w:rsidRPr="005B61CD">
            <w:rPr>
              <w:rFonts w:ascii="Arial" w:hAnsi="Arial" w:cs="Arial"/>
              <w:b/>
              <w:sz w:val="24"/>
              <w:szCs w:val="24"/>
            </w:rPr>
            <w:t xml:space="preserve"> </w:t>
          </w:r>
          <w:r w:rsidR="00BB5E82">
            <w:rPr>
              <w:rFonts w:ascii="Arial" w:hAnsi="Arial" w:cs="Arial"/>
              <w:b/>
              <w:sz w:val="24"/>
              <w:szCs w:val="24"/>
            </w:rPr>
            <w:t>Digital</w:t>
          </w:r>
          <w:r w:rsidR="005B61CD">
            <w:rPr>
              <w:rFonts w:ascii="Arial" w:hAnsi="Arial" w:cs="Arial"/>
              <w:b/>
              <w:sz w:val="24"/>
              <w:szCs w:val="24"/>
            </w:rPr>
            <w:t xml:space="preserve"> </w:t>
          </w:r>
          <w:r w:rsidR="00EA0C62">
            <w:rPr>
              <w:rFonts w:ascii="Arial" w:hAnsi="Arial" w:cs="Arial"/>
              <w:b/>
              <w:sz w:val="24"/>
              <w:szCs w:val="24"/>
            </w:rPr>
            <w:t>Resource</w:t>
          </w:r>
          <w:r w:rsidR="005B61CD">
            <w:rPr>
              <w:rFonts w:ascii="Arial" w:hAnsi="Arial" w:cs="Arial"/>
              <w:b/>
              <w:sz w:val="24"/>
              <w:szCs w:val="24"/>
            </w:rPr>
            <w:t xml:space="preserve"> Board</w:t>
          </w:r>
        </w:p>
      </w:tc>
      <w:tc>
        <w:tcPr>
          <w:tcW w:w="236" w:type="dxa"/>
        </w:tcPr>
        <w:p w14:paraId="68D2ED6A" w14:textId="77777777" w:rsidR="00B707CD" w:rsidRDefault="00B707CD" w:rsidP="00E26C64"/>
      </w:tc>
    </w:tr>
  </w:tbl>
  <w:p w14:paraId="17C1870D" w14:textId="77777777" w:rsidR="00B707CD" w:rsidRDefault="00B707CD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5gTsX187ISDS2P" id="+axkpYw7"/>
    <int:WordHash hashCode="7ZRAHGEl6PXsJx" id="iX3izAPf"/>
    <int:WordHash hashCode="FeonrAPm9CN0ii" id="cYqSgMl3"/>
    <int:WordHash hashCode="m1C7/980Znna5L" id="5BNBYGN0"/>
    <int:WordHash hashCode="Z23WxdA9iF1ryo" id="pJSNycgq"/>
    <int:ParagraphRange paragraphId="1230384596" textId="1048235773" start="20" length="6" invalidationStart="20" invalidationLength="6" id="TWSrjGW9"/>
    <int:ParagraphRange paragraphId="1687476947" textId="632668580" start="4" length="5" invalidationStart="4" invalidationLength="5" id="WmDAHSkL"/>
    <int:WordHash hashCode="KpAkh5QxOAo2NT" id="0UpUhNNh"/>
    <int:WordHash hashCode="e0dMsLOcF3PXGS" id="1WHVLY8S"/>
    <int:WordHash hashCode="UgC9/AGhOadTxu" id="tfMY0wFJ"/>
    <int:WordHash hashCode="wCgj9rKdcuGrsF" id="bF2rBXbd"/>
    <int:WordHash hashCode="+hy8M85sF9u9T4" id="UdEAsn7s"/>
    <int:ParagraphRange paragraphId="1687476947" textId="335919438" start="4" length="5" invalidationStart="4" invalidationLength="5" id="t6T1cr0Z"/>
    <int:ParagraphRange paragraphId="972352638" textId="2142067008" start="8" length="2" invalidationStart="8" invalidationLength="2" id="9M+CL9n/"/>
    <int:WordHash hashCode="imt0846442/jdg" id="7NRueymC"/>
    <int:ParagraphRange paragraphId="890730640" textId="2099329154" start="0" length="4" invalidationStart="0" invalidationLength="4" id="gmlXfWlq"/>
    <int:ParagraphRange paragraphId="277016388" textId="1004388003" start="21" length="4" invalidationStart="21" invalidationLength="4" id="mIEHVjZp"/>
    <int:WordHash hashCode="g1W/Csn/6lFAp1" id="wvRpHrEL"/>
  </int:Manifest>
  <int:Observations>
    <int:Content id="+axkpYw7">
      <int:Rejection type="AugLoop_Text_Critique"/>
    </int:Content>
    <int:Content id="iX3izAPf">
      <int:Rejection type="AugLoop_Text_Critique"/>
    </int:Content>
    <int:Content id="cYqSgMl3">
      <int:Rejection type="LegacyProofing"/>
    </int:Content>
    <int:Content id="5BNBYGN0">
      <int:Rejection type="LegacyProofing"/>
    </int:Content>
    <int:Content id="pJSNycgq">
      <int:Rejection type="LegacyProofing"/>
    </int:Content>
    <int:Content id="TWSrjGW9">
      <int:Rejection type="LegacyProofing"/>
    </int:Content>
    <int:Content id="WmDAHSkL">
      <int:Rejection type="LegacyProofing"/>
    </int:Content>
    <int:Content id="0UpUhNNh">
      <int:Rejection type="AugLoop_Text_Critique"/>
    </int:Content>
    <int:Content id="1WHVLY8S">
      <int:Rejection type="AugLoop_Text_Critique"/>
    </int:Content>
    <int:Content id="tfMY0wFJ">
      <int:Rejection type="AugLoop_Acronyms_AcronymsCritique"/>
    </int:Content>
    <int:Content id="bF2rBXbd">
      <int:Rejection type="AugLoop_Text_Critique"/>
    </int:Content>
    <int:Content id="UdEAsn7s">
      <int:Rejection type="AugLoop_Text_Critique"/>
    </int:Content>
    <int:Content id="t6T1cr0Z">
      <int:Rejection type="LegacyProofing"/>
    </int:Content>
    <int:Content id="9M+CL9n/">
      <int:Rejection type="LegacyProofing"/>
    </int:Content>
    <int:Content id="7NRueymC">
      <int:Rejection type="LegacyProofing"/>
    </int:Content>
    <int:Content id="gmlXfWlq">
      <int:Rejection type="LegacyProofing"/>
    </int:Content>
    <int:Content id="mIEHVjZp">
      <int:Rejection type="LegacyProofing"/>
    </int:Content>
    <int:Content id="wvRpHrE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87361"/>
    <w:multiLevelType w:val="hybridMultilevel"/>
    <w:tmpl w:val="C64C0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370B77"/>
    <w:multiLevelType w:val="hybridMultilevel"/>
    <w:tmpl w:val="62724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318ED"/>
    <w:multiLevelType w:val="hybridMultilevel"/>
    <w:tmpl w:val="DA5A40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45D6B"/>
    <w:multiLevelType w:val="hybridMultilevel"/>
    <w:tmpl w:val="2C58B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37683"/>
    <w:multiLevelType w:val="hybridMultilevel"/>
    <w:tmpl w:val="BEC29D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F52A0"/>
    <w:multiLevelType w:val="hybridMultilevel"/>
    <w:tmpl w:val="0C00D8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92C1A"/>
    <w:multiLevelType w:val="hybridMultilevel"/>
    <w:tmpl w:val="FFFFFFFF"/>
    <w:lvl w:ilvl="0" w:tplc="1376EC3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A0690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B0D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859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284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1C8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AA4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C3B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BEA3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5C7193"/>
    <w:multiLevelType w:val="hybridMultilevel"/>
    <w:tmpl w:val="EEC21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87A6967"/>
    <w:multiLevelType w:val="hybridMultilevel"/>
    <w:tmpl w:val="FB56C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B2993"/>
    <w:multiLevelType w:val="hybridMultilevel"/>
    <w:tmpl w:val="2FEE4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02BF4"/>
    <w:multiLevelType w:val="hybridMultilevel"/>
    <w:tmpl w:val="F15050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5E7605"/>
    <w:multiLevelType w:val="hybridMultilevel"/>
    <w:tmpl w:val="5EC42368"/>
    <w:lvl w:ilvl="0" w:tplc="7F3C88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380975"/>
    <w:multiLevelType w:val="hybridMultilevel"/>
    <w:tmpl w:val="E990BB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326F04"/>
    <w:multiLevelType w:val="hybridMultilevel"/>
    <w:tmpl w:val="FB56C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8326E1"/>
    <w:multiLevelType w:val="hybridMultilevel"/>
    <w:tmpl w:val="7BE22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F2819"/>
    <w:multiLevelType w:val="hybridMultilevel"/>
    <w:tmpl w:val="EFE02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A4A9B"/>
    <w:multiLevelType w:val="hybridMultilevel"/>
    <w:tmpl w:val="B79EC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2176657">
    <w:abstractNumId w:val="0"/>
  </w:num>
  <w:num w:numId="2" w16cid:durableId="195697800">
    <w:abstractNumId w:val="7"/>
  </w:num>
  <w:num w:numId="3" w16cid:durableId="1254775894">
    <w:abstractNumId w:val="11"/>
  </w:num>
  <w:num w:numId="4" w16cid:durableId="1023358443">
    <w:abstractNumId w:val="15"/>
  </w:num>
  <w:num w:numId="5" w16cid:durableId="68620374">
    <w:abstractNumId w:val="6"/>
  </w:num>
  <w:num w:numId="6" w16cid:durableId="796142599">
    <w:abstractNumId w:val="14"/>
  </w:num>
  <w:num w:numId="7" w16cid:durableId="1526867187">
    <w:abstractNumId w:val="3"/>
  </w:num>
  <w:num w:numId="8" w16cid:durableId="1414156345">
    <w:abstractNumId w:val="2"/>
  </w:num>
  <w:num w:numId="9" w16cid:durableId="809594286">
    <w:abstractNumId w:val="13"/>
  </w:num>
  <w:num w:numId="10" w16cid:durableId="460850024">
    <w:abstractNumId w:val="16"/>
  </w:num>
  <w:num w:numId="11" w16cid:durableId="1311206761">
    <w:abstractNumId w:val="1"/>
  </w:num>
  <w:num w:numId="12" w16cid:durableId="617486590">
    <w:abstractNumId w:val="8"/>
  </w:num>
  <w:num w:numId="13" w16cid:durableId="1008675383">
    <w:abstractNumId w:val="9"/>
  </w:num>
  <w:num w:numId="14" w16cid:durableId="796918582">
    <w:abstractNumId w:val="10"/>
  </w:num>
  <w:num w:numId="15" w16cid:durableId="1613391889">
    <w:abstractNumId w:val="4"/>
  </w:num>
  <w:num w:numId="16" w16cid:durableId="967587761">
    <w:abstractNumId w:val="5"/>
  </w:num>
  <w:num w:numId="17" w16cid:durableId="743649046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rQwszAzMbK0NDdR0lEKTi0uzszPAykwrQUAFVsEsCwAAAA="/>
  </w:docVars>
  <w:rsids>
    <w:rsidRoot w:val="00E87816"/>
    <w:rsid w:val="00000035"/>
    <w:rsid w:val="00001067"/>
    <w:rsid w:val="000018FC"/>
    <w:rsid w:val="00001D04"/>
    <w:rsid w:val="00001E0D"/>
    <w:rsid w:val="00002FB7"/>
    <w:rsid w:val="00003A92"/>
    <w:rsid w:val="00005320"/>
    <w:rsid w:val="0000572B"/>
    <w:rsid w:val="00005E1E"/>
    <w:rsid w:val="00007C17"/>
    <w:rsid w:val="00012866"/>
    <w:rsid w:val="00012C8D"/>
    <w:rsid w:val="00013B9C"/>
    <w:rsid w:val="000142A1"/>
    <w:rsid w:val="00015867"/>
    <w:rsid w:val="00016037"/>
    <w:rsid w:val="00017417"/>
    <w:rsid w:val="00017DA2"/>
    <w:rsid w:val="00020B6D"/>
    <w:rsid w:val="00021A95"/>
    <w:rsid w:val="00024964"/>
    <w:rsid w:val="000251A6"/>
    <w:rsid w:val="0002762B"/>
    <w:rsid w:val="00027C7C"/>
    <w:rsid w:val="000300F8"/>
    <w:rsid w:val="00031E80"/>
    <w:rsid w:val="000339BB"/>
    <w:rsid w:val="00035864"/>
    <w:rsid w:val="0004119F"/>
    <w:rsid w:val="00041577"/>
    <w:rsid w:val="000416D5"/>
    <w:rsid w:val="00041AF5"/>
    <w:rsid w:val="00042EBB"/>
    <w:rsid w:val="00043A03"/>
    <w:rsid w:val="000455EE"/>
    <w:rsid w:val="00045DC7"/>
    <w:rsid w:val="000469D9"/>
    <w:rsid w:val="000479AE"/>
    <w:rsid w:val="00051B07"/>
    <w:rsid w:val="00052908"/>
    <w:rsid w:val="00053009"/>
    <w:rsid w:val="0005331E"/>
    <w:rsid w:val="00053394"/>
    <w:rsid w:val="000538F3"/>
    <w:rsid w:val="0005555E"/>
    <w:rsid w:val="00055EDB"/>
    <w:rsid w:val="00056103"/>
    <w:rsid w:val="00057384"/>
    <w:rsid w:val="0005763E"/>
    <w:rsid w:val="00057C82"/>
    <w:rsid w:val="00057D00"/>
    <w:rsid w:val="00060AED"/>
    <w:rsid w:val="00061D50"/>
    <w:rsid w:val="000625F2"/>
    <w:rsid w:val="000626BD"/>
    <w:rsid w:val="0006474A"/>
    <w:rsid w:val="00070553"/>
    <w:rsid w:val="00071A6C"/>
    <w:rsid w:val="0007255E"/>
    <w:rsid w:val="000750F0"/>
    <w:rsid w:val="00075444"/>
    <w:rsid w:val="00075A90"/>
    <w:rsid w:val="000767FB"/>
    <w:rsid w:val="00077190"/>
    <w:rsid w:val="0007753D"/>
    <w:rsid w:val="000904B3"/>
    <w:rsid w:val="00090F55"/>
    <w:rsid w:val="00091727"/>
    <w:rsid w:val="00091F76"/>
    <w:rsid w:val="000933D9"/>
    <w:rsid w:val="00093971"/>
    <w:rsid w:val="000948D8"/>
    <w:rsid w:val="000952E4"/>
    <w:rsid w:val="000962D5"/>
    <w:rsid w:val="000965BD"/>
    <w:rsid w:val="00096924"/>
    <w:rsid w:val="00096BDB"/>
    <w:rsid w:val="000A1D71"/>
    <w:rsid w:val="000A25DC"/>
    <w:rsid w:val="000A28CB"/>
    <w:rsid w:val="000A2E45"/>
    <w:rsid w:val="000A3005"/>
    <w:rsid w:val="000A3BE0"/>
    <w:rsid w:val="000A3E4A"/>
    <w:rsid w:val="000A67A8"/>
    <w:rsid w:val="000A7A72"/>
    <w:rsid w:val="000A7BB4"/>
    <w:rsid w:val="000B1C54"/>
    <w:rsid w:val="000B228B"/>
    <w:rsid w:val="000B32C8"/>
    <w:rsid w:val="000B36F8"/>
    <w:rsid w:val="000B459A"/>
    <w:rsid w:val="000B59C8"/>
    <w:rsid w:val="000B6DDD"/>
    <w:rsid w:val="000B785E"/>
    <w:rsid w:val="000B7CC3"/>
    <w:rsid w:val="000C05AD"/>
    <w:rsid w:val="000C0DC1"/>
    <w:rsid w:val="000C216D"/>
    <w:rsid w:val="000C310D"/>
    <w:rsid w:val="000C38BC"/>
    <w:rsid w:val="000C3AD4"/>
    <w:rsid w:val="000C4D1B"/>
    <w:rsid w:val="000C61F2"/>
    <w:rsid w:val="000C625F"/>
    <w:rsid w:val="000D10F5"/>
    <w:rsid w:val="000D1E0E"/>
    <w:rsid w:val="000D2C3E"/>
    <w:rsid w:val="000D36AD"/>
    <w:rsid w:val="000D4A58"/>
    <w:rsid w:val="000D5EEC"/>
    <w:rsid w:val="000D6A7F"/>
    <w:rsid w:val="000D7FF3"/>
    <w:rsid w:val="000E27B2"/>
    <w:rsid w:val="000E3303"/>
    <w:rsid w:val="000E6A05"/>
    <w:rsid w:val="000F02B6"/>
    <w:rsid w:val="000F03EC"/>
    <w:rsid w:val="000F1446"/>
    <w:rsid w:val="000F2BDF"/>
    <w:rsid w:val="000F4B66"/>
    <w:rsid w:val="000F634B"/>
    <w:rsid w:val="000F6E1A"/>
    <w:rsid w:val="000F7BAF"/>
    <w:rsid w:val="00100988"/>
    <w:rsid w:val="00100F46"/>
    <w:rsid w:val="00103EF0"/>
    <w:rsid w:val="00104949"/>
    <w:rsid w:val="00104E4C"/>
    <w:rsid w:val="00104EC4"/>
    <w:rsid w:val="001055BB"/>
    <w:rsid w:val="00106809"/>
    <w:rsid w:val="00106A0E"/>
    <w:rsid w:val="0011078D"/>
    <w:rsid w:val="00110A13"/>
    <w:rsid w:val="0011184D"/>
    <w:rsid w:val="00113023"/>
    <w:rsid w:val="00115110"/>
    <w:rsid w:val="00116865"/>
    <w:rsid w:val="001170A0"/>
    <w:rsid w:val="00117A6B"/>
    <w:rsid w:val="00120032"/>
    <w:rsid w:val="0012068E"/>
    <w:rsid w:val="00121D86"/>
    <w:rsid w:val="00122AA9"/>
    <w:rsid w:val="00122FD1"/>
    <w:rsid w:val="00124801"/>
    <w:rsid w:val="00124DE9"/>
    <w:rsid w:val="00124E14"/>
    <w:rsid w:val="001251CF"/>
    <w:rsid w:val="00127521"/>
    <w:rsid w:val="00127BD1"/>
    <w:rsid w:val="00130C85"/>
    <w:rsid w:val="00131F24"/>
    <w:rsid w:val="00131FF0"/>
    <w:rsid w:val="00133004"/>
    <w:rsid w:val="001336BF"/>
    <w:rsid w:val="00134EAA"/>
    <w:rsid w:val="00135CFA"/>
    <w:rsid w:val="00137F28"/>
    <w:rsid w:val="0014235A"/>
    <w:rsid w:val="00144067"/>
    <w:rsid w:val="00145C2B"/>
    <w:rsid w:val="00147BDC"/>
    <w:rsid w:val="00151536"/>
    <w:rsid w:val="0015170F"/>
    <w:rsid w:val="00151A23"/>
    <w:rsid w:val="0015223B"/>
    <w:rsid w:val="00152553"/>
    <w:rsid w:val="00155057"/>
    <w:rsid w:val="00157450"/>
    <w:rsid w:val="00157F08"/>
    <w:rsid w:val="001612FE"/>
    <w:rsid w:val="0016174C"/>
    <w:rsid w:val="001617BE"/>
    <w:rsid w:val="00161F7A"/>
    <w:rsid w:val="001622B7"/>
    <w:rsid w:val="0016309C"/>
    <w:rsid w:val="00164CC7"/>
    <w:rsid w:val="001665E6"/>
    <w:rsid w:val="00167E28"/>
    <w:rsid w:val="001701BB"/>
    <w:rsid w:val="00172EC1"/>
    <w:rsid w:val="00173972"/>
    <w:rsid w:val="0017448B"/>
    <w:rsid w:val="00175FE4"/>
    <w:rsid w:val="001807F8"/>
    <w:rsid w:val="00181680"/>
    <w:rsid w:val="001823F3"/>
    <w:rsid w:val="00183A3E"/>
    <w:rsid w:val="00184C1C"/>
    <w:rsid w:val="001859EA"/>
    <w:rsid w:val="00194D83"/>
    <w:rsid w:val="00196A7C"/>
    <w:rsid w:val="00197049"/>
    <w:rsid w:val="001A0441"/>
    <w:rsid w:val="001A0F3C"/>
    <w:rsid w:val="001A10E8"/>
    <w:rsid w:val="001A1B6C"/>
    <w:rsid w:val="001A1D71"/>
    <w:rsid w:val="001A1D9C"/>
    <w:rsid w:val="001A327F"/>
    <w:rsid w:val="001A358B"/>
    <w:rsid w:val="001A3998"/>
    <w:rsid w:val="001A4968"/>
    <w:rsid w:val="001A4E6C"/>
    <w:rsid w:val="001A5728"/>
    <w:rsid w:val="001A5C3F"/>
    <w:rsid w:val="001A7BAE"/>
    <w:rsid w:val="001B2B55"/>
    <w:rsid w:val="001B4CBC"/>
    <w:rsid w:val="001B4D06"/>
    <w:rsid w:val="001B6BF4"/>
    <w:rsid w:val="001B6D4D"/>
    <w:rsid w:val="001B6EEE"/>
    <w:rsid w:val="001B6EF4"/>
    <w:rsid w:val="001B7084"/>
    <w:rsid w:val="001B7DC7"/>
    <w:rsid w:val="001C007A"/>
    <w:rsid w:val="001C1C17"/>
    <w:rsid w:val="001C3405"/>
    <w:rsid w:val="001C37AB"/>
    <w:rsid w:val="001C3901"/>
    <w:rsid w:val="001C3BFA"/>
    <w:rsid w:val="001C453E"/>
    <w:rsid w:val="001C5C26"/>
    <w:rsid w:val="001C637F"/>
    <w:rsid w:val="001C63E2"/>
    <w:rsid w:val="001D2017"/>
    <w:rsid w:val="001D3FBE"/>
    <w:rsid w:val="001D780A"/>
    <w:rsid w:val="001D7A26"/>
    <w:rsid w:val="001E099A"/>
    <w:rsid w:val="001E1C6E"/>
    <w:rsid w:val="001E20F2"/>
    <w:rsid w:val="001E36BD"/>
    <w:rsid w:val="001E464F"/>
    <w:rsid w:val="001E5E0E"/>
    <w:rsid w:val="001E716D"/>
    <w:rsid w:val="001F1D14"/>
    <w:rsid w:val="001F39C8"/>
    <w:rsid w:val="001F3CF9"/>
    <w:rsid w:val="001F3CFB"/>
    <w:rsid w:val="001F6139"/>
    <w:rsid w:val="001F6F5B"/>
    <w:rsid w:val="00203693"/>
    <w:rsid w:val="0020376A"/>
    <w:rsid w:val="00203CAC"/>
    <w:rsid w:val="00203F11"/>
    <w:rsid w:val="002042E3"/>
    <w:rsid w:val="00204456"/>
    <w:rsid w:val="002050D5"/>
    <w:rsid w:val="002052BA"/>
    <w:rsid w:val="0020769B"/>
    <w:rsid w:val="00207DC7"/>
    <w:rsid w:val="0021085C"/>
    <w:rsid w:val="0021275E"/>
    <w:rsid w:val="0021283E"/>
    <w:rsid w:val="00212F57"/>
    <w:rsid w:val="0021320D"/>
    <w:rsid w:val="00214953"/>
    <w:rsid w:val="00217089"/>
    <w:rsid w:val="00220772"/>
    <w:rsid w:val="0022330D"/>
    <w:rsid w:val="00224839"/>
    <w:rsid w:val="00224952"/>
    <w:rsid w:val="00225066"/>
    <w:rsid w:val="00226858"/>
    <w:rsid w:val="00227E18"/>
    <w:rsid w:val="0023164B"/>
    <w:rsid w:val="00232A11"/>
    <w:rsid w:val="0023386F"/>
    <w:rsid w:val="00233A6E"/>
    <w:rsid w:val="002359BF"/>
    <w:rsid w:val="00236AAE"/>
    <w:rsid w:val="00240D97"/>
    <w:rsid w:val="002418A7"/>
    <w:rsid w:val="002426B6"/>
    <w:rsid w:val="002430DD"/>
    <w:rsid w:val="00244D17"/>
    <w:rsid w:val="00245400"/>
    <w:rsid w:val="002459C5"/>
    <w:rsid w:val="00246283"/>
    <w:rsid w:val="00246FEB"/>
    <w:rsid w:val="00247752"/>
    <w:rsid w:val="002504DC"/>
    <w:rsid w:val="002507F1"/>
    <w:rsid w:val="00251913"/>
    <w:rsid w:val="002531F4"/>
    <w:rsid w:val="00254C1B"/>
    <w:rsid w:val="00255CE8"/>
    <w:rsid w:val="00256E14"/>
    <w:rsid w:val="002600BA"/>
    <w:rsid w:val="00263CEE"/>
    <w:rsid w:val="0026587D"/>
    <w:rsid w:val="00267502"/>
    <w:rsid w:val="00270F06"/>
    <w:rsid w:val="00271AFB"/>
    <w:rsid w:val="00271B69"/>
    <w:rsid w:val="00271DE5"/>
    <w:rsid w:val="00272555"/>
    <w:rsid w:val="00272B5D"/>
    <w:rsid w:val="00272F4D"/>
    <w:rsid w:val="002732A2"/>
    <w:rsid w:val="002748C3"/>
    <w:rsid w:val="002752A7"/>
    <w:rsid w:val="002800EA"/>
    <w:rsid w:val="002802F6"/>
    <w:rsid w:val="00281FF7"/>
    <w:rsid w:val="0029058F"/>
    <w:rsid w:val="00290C2A"/>
    <w:rsid w:val="002912B5"/>
    <w:rsid w:val="00291C94"/>
    <w:rsid w:val="002925EE"/>
    <w:rsid w:val="002940DA"/>
    <w:rsid w:val="002A0D6A"/>
    <w:rsid w:val="002A10EE"/>
    <w:rsid w:val="002A2D54"/>
    <w:rsid w:val="002A3CCD"/>
    <w:rsid w:val="002A5C6D"/>
    <w:rsid w:val="002A7DA7"/>
    <w:rsid w:val="002B1174"/>
    <w:rsid w:val="002B30E6"/>
    <w:rsid w:val="002B3105"/>
    <w:rsid w:val="002B36BF"/>
    <w:rsid w:val="002B3988"/>
    <w:rsid w:val="002B3DB8"/>
    <w:rsid w:val="002B7160"/>
    <w:rsid w:val="002C00BF"/>
    <w:rsid w:val="002C0D2B"/>
    <w:rsid w:val="002C2240"/>
    <w:rsid w:val="002C2CAC"/>
    <w:rsid w:val="002C48F7"/>
    <w:rsid w:val="002C67D3"/>
    <w:rsid w:val="002C6EB1"/>
    <w:rsid w:val="002D01C4"/>
    <w:rsid w:val="002D056B"/>
    <w:rsid w:val="002D100F"/>
    <w:rsid w:val="002D1645"/>
    <w:rsid w:val="002D1959"/>
    <w:rsid w:val="002D21E8"/>
    <w:rsid w:val="002D26E7"/>
    <w:rsid w:val="002D2793"/>
    <w:rsid w:val="002D2812"/>
    <w:rsid w:val="002D61C4"/>
    <w:rsid w:val="002E0411"/>
    <w:rsid w:val="002E2210"/>
    <w:rsid w:val="002E3CF5"/>
    <w:rsid w:val="002E4B68"/>
    <w:rsid w:val="002E6565"/>
    <w:rsid w:val="002E6EDC"/>
    <w:rsid w:val="002EBEC6"/>
    <w:rsid w:val="002F042C"/>
    <w:rsid w:val="002F0EBB"/>
    <w:rsid w:val="002F14F0"/>
    <w:rsid w:val="002F1AE7"/>
    <w:rsid w:val="002F1B37"/>
    <w:rsid w:val="002F231E"/>
    <w:rsid w:val="002F2423"/>
    <w:rsid w:val="002F416C"/>
    <w:rsid w:val="002F4FB3"/>
    <w:rsid w:val="002F5411"/>
    <w:rsid w:val="002F6550"/>
    <w:rsid w:val="002F6AF6"/>
    <w:rsid w:val="00300E08"/>
    <w:rsid w:val="00300F53"/>
    <w:rsid w:val="00301B9F"/>
    <w:rsid w:val="003029BE"/>
    <w:rsid w:val="00302A6F"/>
    <w:rsid w:val="00304E41"/>
    <w:rsid w:val="003067E1"/>
    <w:rsid w:val="00307902"/>
    <w:rsid w:val="00310C70"/>
    <w:rsid w:val="003119E8"/>
    <w:rsid w:val="00313312"/>
    <w:rsid w:val="00313F31"/>
    <w:rsid w:val="003147EF"/>
    <w:rsid w:val="00314E5C"/>
    <w:rsid w:val="0031541C"/>
    <w:rsid w:val="0031655E"/>
    <w:rsid w:val="00316FB0"/>
    <w:rsid w:val="00320E9B"/>
    <w:rsid w:val="00321D36"/>
    <w:rsid w:val="003239C3"/>
    <w:rsid w:val="00324509"/>
    <w:rsid w:val="00325BCD"/>
    <w:rsid w:val="00327753"/>
    <w:rsid w:val="00327C26"/>
    <w:rsid w:val="00330218"/>
    <w:rsid w:val="00331289"/>
    <w:rsid w:val="003331DF"/>
    <w:rsid w:val="003337BF"/>
    <w:rsid w:val="00336FF7"/>
    <w:rsid w:val="003402B4"/>
    <w:rsid w:val="00340754"/>
    <w:rsid w:val="00340F61"/>
    <w:rsid w:val="003413A6"/>
    <w:rsid w:val="00341A20"/>
    <w:rsid w:val="00341BE8"/>
    <w:rsid w:val="003421D5"/>
    <w:rsid w:val="003438E4"/>
    <w:rsid w:val="00344155"/>
    <w:rsid w:val="00344F36"/>
    <w:rsid w:val="00350614"/>
    <w:rsid w:val="00350A0B"/>
    <w:rsid w:val="00350C72"/>
    <w:rsid w:val="003512F8"/>
    <w:rsid w:val="0035290D"/>
    <w:rsid w:val="00352BE6"/>
    <w:rsid w:val="00352D9D"/>
    <w:rsid w:val="00353B05"/>
    <w:rsid w:val="003540C0"/>
    <w:rsid w:val="0035553E"/>
    <w:rsid w:val="00355998"/>
    <w:rsid w:val="0035794C"/>
    <w:rsid w:val="003628E0"/>
    <w:rsid w:val="003643F2"/>
    <w:rsid w:val="00364D2B"/>
    <w:rsid w:val="00365306"/>
    <w:rsid w:val="00367290"/>
    <w:rsid w:val="00371F1F"/>
    <w:rsid w:val="00372193"/>
    <w:rsid w:val="0037242F"/>
    <w:rsid w:val="00373122"/>
    <w:rsid w:val="00373716"/>
    <w:rsid w:val="003737D9"/>
    <w:rsid w:val="00373EED"/>
    <w:rsid w:val="00375093"/>
    <w:rsid w:val="00375999"/>
    <w:rsid w:val="00376484"/>
    <w:rsid w:val="0038021F"/>
    <w:rsid w:val="003811DE"/>
    <w:rsid w:val="003814C6"/>
    <w:rsid w:val="003848D9"/>
    <w:rsid w:val="00385839"/>
    <w:rsid w:val="003866AA"/>
    <w:rsid w:val="00390971"/>
    <w:rsid w:val="003921E5"/>
    <w:rsid w:val="003930B3"/>
    <w:rsid w:val="003938DB"/>
    <w:rsid w:val="00393C99"/>
    <w:rsid w:val="0039453A"/>
    <w:rsid w:val="0039580F"/>
    <w:rsid w:val="00395A1B"/>
    <w:rsid w:val="003A2594"/>
    <w:rsid w:val="003A5707"/>
    <w:rsid w:val="003A5CA8"/>
    <w:rsid w:val="003A5D53"/>
    <w:rsid w:val="003A5E6E"/>
    <w:rsid w:val="003A61C9"/>
    <w:rsid w:val="003A6486"/>
    <w:rsid w:val="003A6F3C"/>
    <w:rsid w:val="003A7797"/>
    <w:rsid w:val="003B21BA"/>
    <w:rsid w:val="003B21C0"/>
    <w:rsid w:val="003B316B"/>
    <w:rsid w:val="003B4B98"/>
    <w:rsid w:val="003B4EC8"/>
    <w:rsid w:val="003B6411"/>
    <w:rsid w:val="003B7312"/>
    <w:rsid w:val="003B7EEF"/>
    <w:rsid w:val="003BFD12"/>
    <w:rsid w:val="003C1EAB"/>
    <w:rsid w:val="003C21A9"/>
    <w:rsid w:val="003C2E4F"/>
    <w:rsid w:val="003C3631"/>
    <w:rsid w:val="003C57BA"/>
    <w:rsid w:val="003C6334"/>
    <w:rsid w:val="003C7DD9"/>
    <w:rsid w:val="003C7E4D"/>
    <w:rsid w:val="003D14BB"/>
    <w:rsid w:val="003D18B7"/>
    <w:rsid w:val="003D19AF"/>
    <w:rsid w:val="003D1E03"/>
    <w:rsid w:val="003D27B4"/>
    <w:rsid w:val="003E0BDF"/>
    <w:rsid w:val="003E0C32"/>
    <w:rsid w:val="003E16E1"/>
    <w:rsid w:val="003E1C9A"/>
    <w:rsid w:val="003E41B6"/>
    <w:rsid w:val="003E5CBB"/>
    <w:rsid w:val="003E5E87"/>
    <w:rsid w:val="003E6541"/>
    <w:rsid w:val="003F0477"/>
    <w:rsid w:val="003F3022"/>
    <w:rsid w:val="003F37CF"/>
    <w:rsid w:val="003F4AE2"/>
    <w:rsid w:val="003F50E7"/>
    <w:rsid w:val="004011C8"/>
    <w:rsid w:val="00402077"/>
    <w:rsid w:val="0040382C"/>
    <w:rsid w:val="00404A12"/>
    <w:rsid w:val="004058AA"/>
    <w:rsid w:val="0040594E"/>
    <w:rsid w:val="0040601C"/>
    <w:rsid w:val="00406271"/>
    <w:rsid w:val="004068BC"/>
    <w:rsid w:val="00406AE1"/>
    <w:rsid w:val="00406BD9"/>
    <w:rsid w:val="0041101D"/>
    <w:rsid w:val="00412A4D"/>
    <w:rsid w:val="00412D70"/>
    <w:rsid w:val="004138DB"/>
    <w:rsid w:val="004141D6"/>
    <w:rsid w:val="00414211"/>
    <w:rsid w:val="0041519F"/>
    <w:rsid w:val="004157F8"/>
    <w:rsid w:val="00415AB0"/>
    <w:rsid w:val="00417455"/>
    <w:rsid w:val="00421F3A"/>
    <w:rsid w:val="004227D3"/>
    <w:rsid w:val="004231AF"/>
    <w:rsid w:val="00424E98"/>
    <w:rsid w:val="004253BD"/>
    <w:rsid w:val="004254C8"/>
    <w:rsid w:val="00427138"/>
    <w:rsid w:val="004275D9"/>
    <w:rsid w:val="00434093"/>
    <w:rsid w:val="00436B11"/>
    <w:rsid w:val="004379ED"/>
    <w:rsid w:val="00437A29"/>
    <w:rsid w:val="00437AB1"/>
    <w:rsid w:val="00442E0B"/>
    <w:rsid w:val="00443ACE"/>
    <w:rsid w:val="004452C5"/>
    <w:rsid w:val="0044652A"/>
    <w:rsid w:val="004475E3"/>
    <w:rsid w:val="00447EAA"/>
    <w:rsid w:val="004507A6"/>
    <w:rsid w:val="00452C42"/>
    <w:rsid w:val="00454C22"/>
    <w:rsid w:val="00455C9A"/>
    <w:rsid w:val="0045738C"/>
    <w:rsid w:val="00457592"/>
    <w:rsid w:val="0046023B"/>
    <w:rsid w:val="0046080E"/>
    <w:rsid w:val="004617D8"/>
    <w:rsid w:val="00462A11"/>
    <w:rsid w:val="00464381"/>
    <w:rsid w:val="00464733"/>
    <w:rsid w:val="004648E9"/>
    <w:rsid w:val="00465128"/>
    <w:rsid w:val="0046607D"/>
    <w:rsid w:val="00466560"/>
    <w:rsid w:val="00471402"/>
    <w:rsid w:val="00471527"/>
    <w:rsid w:val="00474265"/>
    <w:rsid w:val="0047442F"/>
    <w:rsid w:val="00474E3A"/>
    <w:rsid w:val="00474EBE"/>
    <w:rsid w:val="00475594"/>
    <w:rsid w:val="004762CE"/>
    <w:rsid w:val="0047689F"/>
    <w:rsid w:val="00477B00"/>
    <w:rsid w:val="00480635"/>
    <w:rsid w:val="00482564"/>
    <w:rsid w:val="0048325F"/>
    <w:rsid w:val="00483530"/>
    <w:rsid w:val="004837C2"/>
    <w:rsid w:val="0048381E"/>
    <w:rsid w:val="00483C9A"/>
    <w:rsid w:val="00484750"/>
    <w:rsid w:val="00484BB9"/>
    <w:rsid w:val="0048517D"/>
    <w:rsid w:val="004873D7"/>
    <w:rsid w:val="00491251"/>
    <w:rsid w:val="00492812"/>
    <w:rsid w:val="004A0251"/>
    <w:rsid w:val="004A2451"/>
    <w:rsid w:val="004A323B"/>
    <w:rsid w:val="004A4E0B"/>
    <w:rsid w:val="004A5A74"/>
    <w:rsid w:val="004B2345"/>
    <w:rsid w:val="004B67F5"/>
    <w:rsid w:val="004B766B"/>
    <w:rsid w:val="004C028F"/>
    <w:rsid w:val="004C10A3"/>
    <w:rsid w:val="004C1AB0"/>
    <w:rsid w:val="004C21BC"/>
    <w:rsid w:val="004C2D60"/>
    <w:rsid w:val="004C4B78"/>
    <w:rsid w:val="004C509A"/>
    <w:rsid w:val="004C5FEC"/>
    <w:rsid w:val="004C6AD2"/>
    <w:rsid w:val="004C7C04"/>
    <w:rsid w:val="004D1993"/>
    <w:rsid w:val="004D26B9"/>
    <w:rsid w:val="004D7644"/>
    <w:rsid w:val="004D796E"/>
    <w:rsid w:val="004E21BD"/>
    <w:rsid w:val="004E2BB3"/>
    <w:rsid w:val="004E34D4"/>
    <w:rsid w:val="004E5C54"/>
    <w:rsid w:val="004E636E"/>
    <w:rsid w:val="004E63F0"/>
    <w:rsid w:val="004F27E7"/>
    <w:rsid w:val="004F32A9"/>
    <w:rsid w:val="004F396F"/>
    <w:rsid w:val="004F3FBB"/>
    <w:rsid w:val="004F44D4"/>
    <w:rsid w:val="004F46E8"/>
    <w:rsid w:val="004F4910"/>
    <w:rsid w:val="004F4AE7"/>
    <w:rsid w:val="004F4C6F"/>
    <w:rsid w:val="004F4DF2"/>
    <w:rsid w:val="004F76A2"/>
    <w:rsid w:val="00500115"/>
    <w:rsid w:val="0050044A"/>
    <w:rsid w:val="00500506"/>
    <w:rsid w:val="00500BA1"/>
    <w:rsid w:val="005016E5"/>
    <w:rsid w:val="005019B6"/>
    <w:rsid w:val="005031DA"/>
    <w:rsid w:val="00503A9C"/>
    <w:rsid w:val="005044C2"/>
    <w:rsid w:val="00504A96"/>
    <w:rsid w:val="00505052"/>
    <w:rsid w:val="0050555D"/>
    <w:rsid w:val="0051056E"/>
    <w:rsid w:val="0051152E"/>
    <w:rsid w:val="00511838"/>
    <w:rsid w:val="00514C9F"/>
    <w:rsid w:val="00515331"/>
    <w:rsid w:val="00520ACE"/>
    <w:rsid w:val="005223D0"/>
    <w:rsid w:val="005238A2"/>
    <w:rsid w:val="0053188A"/>
    <w:rsid w:val="005320D0"/>
    <w:rsid w:val="00533597"/>
    <w:rsid w:val="00534676"/>
    <w:rsid w:val="00536936"/>
    <w:rsid w:val="00537018"/>
    <w:rsid w:val="00537DF3"/>
    <w:rsid w:val="00540E6A"/>
    <w:rsid w:val="005425CA"/>
    <w:rsid w:val="00543C2C"/>
    <w:rsid w:val="00543C89"/>
    <w:rsid w:val="005452CB"/>
    <w:rsid w:val="00547D7C"/>
    <w:rsid w:val="00550EAF"/>
    <w:rsid w:val="00551CF1"/>
    <w:rsid w:val="00553F49"/>
    <w:rsid w:val="00554B86"/>
    <w:rsid w:val="005565B5"/>
    <w:rsid w:val="00560DEA"/>
    <w:rsid w:val="005620C5"/>
    <w:rsid w:val="00562A78"/>
    <w:rsid w:val="00562E2A"/>
    <w:rsid w:val="0056394E"/>
    <w:rsid w:val="00567B44"/>
    <w:rsid w:val="00567B8D"/>
    <w:rsid w:val="00567F2B"/>
    <w:rsid w:val="0057234A"/>
    <w:rsid w:val="005730AE"/>
    <w:rsid w:val="0057311E"/>
    <w:rsid w:val="0057357E"/>
    <w:rsid w:val="005743D3"/>
    <w:rsid w:val="0057475E"/>
    <w:rsid w:val="00574A5F"/>
    <w:rsid w:val="00574D2B"/>
    <w:rsid w:val="00574FFC"/>
    <w:rsid w:val="00575872"/>
    <w:rsid w:val="005760F2"/>
    <w:rsid w:val="0057798C"/>
    <w:rsid w:val="00582622"/>
    <w:rsid w:val="005834B9"/>
    <w:rsid w:val="00585166"/>
    <w:rsid w:val="00585373"/>
    <w:rsid w:val="00585EEE"/>
    <w:rsid w:val="00590608"/>
    <w:rsid w:val="0059097C"/>
    <w:rsid w:val="00590CF8"/>
    <w:rsid w:val="005914D3"/>
    <w:rsid w:val="00592F63"/>
    <w:rsid w:val="00593074"/>
    <w:rsid w:val="005961BC"/>
    <w:rsid w:val="005A02D1"/>
    <w:rsid w:val="005A0B50"/>
    <w:rsid w:val="005A125C"/>
    <w:rsid w:val="005A2FB4"/>
    <w:rsid w:val="005A48CB"/>
    <w:rsid w:val="005A6DC4"/>
    <w:rsid w:val="005B0FDA"/>
    <w:rsid w:val="005B22D0"/>
    <w:rsid w:val="005B2331"/>
    <w:rsid w:val="005B27DA"/>
    <w:rsid w:val="005B29CE"/>
    <w:rsid w:val="005B3573"/>
    <w:rsid w:val="005B382E"/>
    <w:rsid w:val="005B3EE5"/>
    <w:rsid w:val="005B61CD"/>
    <w:rsid w:val="005B6388"/>
    <w:rsid w:val="005C0B7F"/>
    <w:rsid w:val="005C252B"/>
    <w:rsid w:val="005C2654"/>
    <w:rsid w:val="005C693A"/>
    <w:rsid w:val="005C6FED"/>
    <w:rsid w:val="005D0C48"/>
    <w:rsid w:val="005D0D04"/>
    <w:rsid w:val="005D3DBF"/>
    <w:rsid w:val="005D3FBB"/>
    <w:rsid w:val="005D43AE"/>
    <w:rsid w:val="005D5946"/>
    <w:rsid w:val="005D63BB"/>
    <w:rsid w:val="005D6F79"/>
    <w:rsid w:val="005D7C1E"/>
    <w:rsid w:val="005D7CFD"/>
    <w:rsid w:val="005E0461"/>
    <w:rsid w:val="005E2465"/>
    <w:rsid w:val="005E2A3D"/>
    <w:rsid w:val="005E4324"/>
    <w:rsid w:val="005E46AE"/>
    <w:rsid w:val="005E6E78"/>
    <w:rsid w:val="005E7453"/>
    <w:rsid w:val="005E786B"/>
    <w:rsid w:val="005EE33A"/>
    <w:rsid w:val="005F13A4"/>
    <w:rsid w:val="005F162F"/>
    <w:rsid w:val="005F2A18"/>
    <w:rsid w:val="005F3943"/>
    <w:rsid w:val="005F4E6C"/>
    <w:rsid w:val="005F7167"/>
    <w:rsid w:val="005F7E8A"/>
    <w:rsid w:val="006007D6"/>
    <w:rsid w:val="0060158A"/>
    <w:rsid w:val="00604DF9"/>
    <w:rsid w:val="0060681A"/>
    <w:rsid w:val="00606C00"/>
    <w:rsid w:val="00606D9A"/>
    <w:rsid w:val="00606E87"/>
    <w:rsid w:val="006104D7"/>
    <w:rsid w:val="00610653"/>
    <w:rsid w:val="00611935"/>
    <w:rsid w:val="006124A8"/>
    <w:rsid w:val="00612C7A"/>
    <w:rsid w:val="00614C1D"/>
    <w:rsid w:val="006153F0"/>
    <w:rsid w:val="006164FD"/>
    <w:rsid w:val="00617493"/>
    <w:rsid w:val="0062051C"/>
    <w:rsid w:val="006216CB"/>
    <w:rsid w:val="00622565"/>
    <w:rsid w:val="006231F1"/>
    <w:rsid w:val="00623F79"/>
    <w:rsid w:val="00624182"/>
    <w:rsid w:val="00624B4C"/>
    <w:rsid w:val="006262B8"/>
    <w:rsid w:val="0062694A"/>
    <w:rsid w:val="00627C8E"/>
    <w:rsid w:val="006314F3"/>
    <w:rsid w:val="00632869"/>
    <w:rsid w:val="00632FAD"/>
    <w:rsid w:val="0063519E"/>
    <w:rsid w:val="006377E9"/>
    <w:rsid w:val="0064085F"/>
    <w:rsid w:val="00640977"/>
    <w:rsid w:val="0064225E"/>
    <w:rsid w:val="00644DA7"/>
    <w:rsid w:val="00645989"/>
    <w:rsid w:val="00645F2D"/>
    <w:rsid w:val="006468AA"/>
    <w:rsid w:val="00646964"/>
    <w:rsid w:val="00646985"/>
    <w:rsid w:val="00647EA4"/>
    <w:rsid w:val="00650D24"/>
    <w:rsid w:val="0065159F"/>
    <w:rsid w:val="00651614"/>
    <w:rsid w:val="006525D7"/>
    <w:rsid w:val="00660300"/>
    <w:rsid w:val="00660D60"/>
    <w:rsid w:val="00660E77"/>
    <w:rsid w:val="0066131B"/>
    <w:rsid w:val="00662BB3"/>
    <w:rsid w:val="0066392E"/>
    <w:rsid w:val="00665367"/>
    <w:rsid w:val="006663ED"/>
    <w:rsid w:val="00666460"/>
    <w:rsid w:val="00667169"/>
    <w:rsid w:val="006676E7"/>
    <w:rsid w:val="00670DA8"/>
    <w:rsid w:val="00671D45"/>
    <w:rsid w:val="00672159"/>
    <w:rsid w:val="00672FC9"/>
    <w:rsid w:val="00673BAA"/>
    <w:rsid w:val="00676F65"/>
    <w:rsid w:val="0067751A"/>
    <w:rsid w:val="00681478"/>
    <w:rsid w:val="006820C7"/>
    <w:rsid w:val="00683966"/>
    <w:rsid w:val="00686498"/>
    <w:rsid w:val="006871C7"/>
    <w:rsid w:val="00691EF6"/>
    <w:rsid w:val="006921C1"/>
    <w:rsid w:val="00692827"/>
    <w:rsid w:val="00695B77"/>
    <w:rsid w:val="00695D9E"/>
    <w:rsid w:val="00697259"/>
    <w:rsid w:val="00697C03"/>
    <w:rsid w:val="006A035E"/>
    <w:rsid w:val="006A0E68"/>
    <w:rsid w:val="006A22E0"/>
    <w:rsid w:val="006A2349"/>
    <w:rsid w:val="006A2555"/>
    <w:rsid w:val="006A25B2"/>
    <w:rsid w:val="006A2C99"/>
    <w:rsid w:val="006A2E9F"/>
    <w:rsid w:val="006A46E6"/>
    <w:rsid w:val="006A5CD0"/>
    <w:rsid w:val="006A6CCA"/>
    <w:rsid w:val="006A7425"/>
    <w:rsid w:val="006B25A6"/>
    <w:rsid w:val="006B2AF5"/>
    <w:rsid w:val="006B2D65"/>
    <w:rsid w:val="006B3185"/>
    <w:rsid w:val="006B3BEF"/>
    <w:rsid w:val="006B3DF7"/>
    <w:rsid w:val="006B4DCB"/>
    <w:rsid w:val="006B6C27"/>
    <w:rsid w:val="006C0E32"/>
    <w:rsid w:val="006C2163"/>
    <w:rsid w:val="006C26BD"/>
    <w:rsid w:val="006C2E70"/>
    <w:rsid w:val="006C4844"/>
    <w:rsid w:val="006C5892"/>
    <w:rsid w:val="006C7C8B"/>
    <w:rsid w:val="006D031F"/>
    <w:rsid w:val="006D143E"/>
    <w:rsid w:val="006D16B4"/>
    <w:rsid w:val="006D2236"/>
    <w:rsid w:val="006D340D"/>
    <w:rsid w:val="006D3560"/>
    <w:rsid w:val="006D373B"/>
    <w:rsid w:val="006D407E"/>
    <w:rsid w:val="006D4215"/>
    <w:rsid w:val="006D4566"/>
    <w:rsid w:val="006D5268"/>
    <w:rsid w:val="006D5DD1"/>
    <w:rsid w:val="006D6F32"/>
    <w:rsid w:val="006D73BC"/>
    <w:rsid w:val="006E01EE"/>
    <w:rsid w:val="006E0431"/>
    <w:rsid w:val="006E1069"/>
    <w:rsid w:val="006E207D"/>
    <w:rsid w:val="006E236D"/>
    <w:rsid w:val="006E2662"/>
    <w:rsid w:val="006E289C"/>
    <w:rsid w:val="006E2CA2"/>
    <w:rsid w:val="006E2F8E"/>
    <w:rsid w:val="006E3F62"/>
    <w:rsid w:val="006E4FF0"/>
    <w:rsid w:val="006F0162"/>
    <w:rsid w:val="006F0A55"/>
    <w:rsid w:val="006F1DEA"/>
    <w:rsid w:val="006F2370"/>
    <w:rsid w:val="006F59C5"/>
    <w:rsid w:val="006F66C5"/>
    <w:rsid w:val="006F6E75"/>
    <w:rsid w:val="006F70D9"/>
    <w:rsid w:val="006F710E"/>
    <w:rsid w:val="006F7BCA"/>
    <w:rsid w:val="0070370A"/>
    <w:rsid w:val="007046BF"/>
    <w:rsid w:val="00704BA9"/>
    <w:rsid w:val="00705E4F"/>
    <w:rsid w:val="0070604F"/>
    <w:rsid w:val="00710817"/>
    <w:rsid w:val="0071086B"/>
    <w:rsid w:val="0071287E"/>
    <w:rsid w:val="0071504A"/>
    <w:rsid w:val="00715675"/>
    <w:rsid w:val="00717D84"/>
    <w:rsid w:val="00720A60"/>
    <w:rsid w:val="00721DBD"/>
    <w:rsid w:val="007225B1"/>
    <w:rsid w:val="00722D5F"/>
    <w:rsid w:val="00722F5C"/>
    <w:rsid w:val="00723865"/>
    <w:rsid w:val="00724107"/>
    <w:rsid w:val="00724285"/>
    <w:rsid w:val="00724352"/>
    <w:rsid w:val="0072545E"/>
    <w:rsid w:val="00725852"/>
    <w:rsid w:val="007263EB"/>
    <w:rsid w:val="00726E1C"/>
    <w:rsid w:val="007278FF"/>
    <w:rsid w:val="00727E7B"/>
    <w:rsid w:val="007304F7"/>
    <w:rsid w:val="007316F3"/>
    <w:rsid w:val="00731ED6"/>
    <w:rsid w:val="0073203C"/>
    <w:rsid w:val="00734B23"/>
    <w:rsid w:val="00735D40"/>
    <w:rsid w:val="007361BF"/>
    <w:rsid w:val="00736700"/>
    <w:rsid w:val="007409A2"/>
    <w:rsid w:val="0074321E"/>
    <w:rsid w:val="00743A26"/>
    <w:rsid w:val="0074430A"/>
    <w:rsid w:val="0075087F"/>
    <w:rsid w:val="00751F9D"/>
    <w:rsid w:val="0075259D"/>
    <w:rsid w:val="00752A7D"/>
    <w:rsid w:val="00752CF0"/>
    <w:rsid w:val="00753A57"/>
    <w:rsid w:val="00754191"/>
    <w:rsid w:val="007551EE"/>
    <w:rsid w:val="00756604"/>
    <w:rsid w:val="007571CC"/>
    <w:rsid w:val="007603A8"/>
    <w:rsid w:val="00761DE2"/>
    <w:rsid w:val="00761DEA"/>
    <w:rsid w:val="00762ED1"/>
    <w:rsid w:val="0076402B"/>
    <w:rsid w:val="0076415D"/>
    <w:rsid w:val="007650F2"/>
    <w:rsid w:val="007652B6"/>
    <w:rsid w:val="0076568B"/>
    <w:rsid w:val="0076599F"/>
    <w:rsid w:val="007662E9"/>
    <w:rsid w:val="00766704"/>
    <w:rsid w:val="007677E9"/>
    <w:rsid w:val="00767E26"/>
    <w:rsid w:val="00770D61"/>
    <w:rsid w:val="007715A9"/>
    <w:rsid w:val="00774D83"/>
    <w:rsid w:val="0077590E"/>
    <w:rsid w:val="00775F57"/>
    <w:rsid w:val="00780008"/>
    <w:rsid w:val="00780DF8"/>
    <w:rsid w:val="0078640F"/>
    <w:rsid w:val="007869B5"/>
    <w:rsid w:val="00787591"/>
    <w:rsid w:val="00790F72"/>
    <w:rsid w:val="007923CE"/>
    <w:rsid w:val="00793037"/>
    <w:rsid w:val="007940B3"/>
    <w:rsid w:val="007945A9"/>
    <w:rsid w:val="007960E5"/>
    <w:rsid w:val="00796D89"/>
    <w:rsid w:val="007A0539"/>
    <w:rsid w:val="007A35C2"/>
    <w:rsid w:val="007A4C24"/>
    <w:rsid w:val="007A4F0C"/>
    <w:rsid w:val="007A5D29"/>
    <w:rsid w:val="007A5D69"/>
    <w:rsid w:val="007A7EC7"/>
    <w:rsid w:val="007B2BE0"/>
    <w:rsid w:val="007B3BA7"/>
    <w:rsid w:val="007B4B55"/>
    <w:rsid w:val="007B4D2E"/>
    <w:rsid w:val="007B7E38"/>
    <w:rsid w:val="007C1D28"/>
    <w:rsid w:val="007C30DE"/>
    <w:rsid w:val="007C3CA8"/>
    <w:rsid w:val="007C3FD0"/>
    <w:rsid w:val="007C521B"/>
    <w:rsid w:val="007C568A"/>
    <w:rsid w:val="007C640C"/>
    <w:rsid w:val="007C666A"/>
    <w:rsid w:val="007C7D0B"/>
    <w:rsid w:val="007C7D17"/>
    <w:rsid w:val="007C7E35"/>
    <w:rsid w:val="007D429E"/>
    <w:rsid w:val="007D5E99"/>
    <w:rsid w:val="007D60BA"/>
    <w:rsid w:val="007D7939"/>
    <w:rsid w:val="007E27DE"/>
    <w:rsid w:val="007E3238"/>
    <w:rsid w:val="007E4CC3"/>
    <w:rsid w:val="007E7ECD"/>
    <w:rsid w:val="007F1DFA"/>
    <w:rsid w:val="007F2E80"/>
    <w:rsid w:val="007F3FB5"/>
    <w:rsid w:val="007F4A5A"/>
    <w:rsid w:val="007F6021"/>
    <w:rsid w:val="00801AD0"/>
    <w:rsid w:val="00802B95"/>
    <w:rsid w:val="00802D1E"/>
    <w:rsid w:val="008039CE"/>
    <w:rsid w:val="0080459B"/>
    <w:rsid w:val="00804B95"/>
    <w:rsid w:val="00810694"/>
    <w:rsid w:val="00811BB1"/>
    <w:rsid w:val="00812CEF"/>
    <w:rsid w:val="008215DC"/>
    <w:rsid w:val="008243E5"/>
    <w:rsid w:val="00824794"/>
    <w:rsid w:val="0083008C"/>
    <w:rsid w:val="00830C88"/>
    <w:rsid w:val="008321E2"/>
    <w:rsid w:val="00832483"/>
    <w:rsid w:val="00833F9B"/>
    <w:rsid w:val="00834BE8"/>
    <w:rsid w:val="00835C36"/>
    <w:rsid w:val="008362DE"/>
    <w:rsid w:val="00844216"/>
    <w:rsid w:val="00844F49"/>
    <w:rsid w:val="00846A7B"/>
    <w:rsid w:val="008471E5"/>
    <w:rsid w:val="008477FD"/>
    <w:rsid w:val="00850440"/>
    <w:rsid w:val="00850C3D"/>
    <w:rsid w:val="00850C91"/>
    <w:rsid w:val="00852369"/>
    <w:rsid w:val="00852857"/>
    <w:rsid w:val="00852BFD"/>
    <w:rsid w:val="00853F64"/>
    <w:rsid w:val="008543F5"/>
    <w:rsid w:val="00854A88"/>
    <w:rsid w:val="00855458"/>
    <w:rsid w:val="00856216"/>
    <w:rsid w:val="0086138F"/>
    <w:rsid w:val="008622E8"/>
    <w:rsid w:val="00862CE7"/>
    <w:rsid w:val="00862D92"/>
    <w:rsid w:val="008646D9"/>
    <w:rsid w:val="00864AE9"/>
    <w:rsid w:val="00866004"/>
    <w:rsid w:val="00867A88"/>
    <w:rsid w:val="00870093"/>
    <w:rsid w:val="00870247"/>
    <w:rsid w:val="00870724"/>
    <w:rsid w:val="0087090A"/>
    <w:rsid w:val="00874818"/>
    <w:rsid w:val="00876474"/>
    <w:rsid w:val="00877372"/>
    <w:rsid w:val="00877C18"/>
    <w:rsid w:val="008824DA"/>
    <w:rsid w:val="00883BA7"/>
    <w:rsid w:val="008843D4"/>
    <w:rsid w:val="00885C00"/>
    <w:rsid w:val="00886638"/>
    <w:rsid w:val="008867FC"/>
    <w:rsid w:val="008901C3"/>
    <w:rsid w:val="00890649"/>
    <w:rsid w:val="008907F4"/>
    <w:rsid w:val="00893E27"/>
    <w:rsid w:val="008976A9"/>
    <w:rsid w:val="00897CE6"/>
    <w:rsid w:val="008A0227"/>
    <w:rsid w:val="008A18E3"/>
    <w:rsid w:val="008A31C8"/>
    <w:rsid w:val="008A3AD7"/>
    <w:rsid w:val="008A56C2"/>
    <w:rsid w:val="008A62C4"/>
    <w:rsid w:val="008A6AE3"/>
    <w:rsid w:val="008B012A"/>
    <w:rsid w:val="008B148A"/>
    <w:rsid w:val="008B287C"/>
    <w:rsid w:val="008B3081"/>
    <w:rsid w:val="008B3F9D"/>
    <w:rsid w:val="008B5737"/>
    <w:rsid w:val="008B584D"/>
    <w:rsid w:val="008B5D55"/>
    <w:rsid w:val="008B672A"/>
    <w:rsid w:val="008C1F75"/>
    <w:rsid w:val="008C3B07"/>
    <w:rsid w:val="008C4F17"/>
    <w:rsid w:val="008C4F91"/>
    <w:rsid w:val="008D07FA"/>
    <w:rsid w:val="008D0903"/>
    <w:rsid w:val="008D0B37"/>
    <w:rsid w:val="008D1BAA"/>
    <w:rsid w:val="008D42E6"/>
    <w:rsid w:val="008D526D"/>
    <w:rsid w:val="008D5B73"/>
    <w:rsid w:val="008E3183"/>
    <w:rsid w:val="008E377D"/>
    <w:rsid w:val="008F0700"/>
    <w:rsid w:val="008F07DD"/>
    <w:rsid w:val="008F1128"/>
    <w:rsid w:val="008F4E1A"/>
    <w:rsid w:val="009044EC"/>
    <w:rsid w:val="009047FC"/>
    <w:rsid w:val="009048DC"/>
    <w:rsid w:val="0090561B"/>
    <w:rsid w:val="00906944"/>
    <w:rsid w:val="00906A54"/>
    <w:rsid w:val="0090719A"/>
    <w:rsid w:val="00911590"/>
    <w:rsid w:val="00911679"/>
    <w:rsid w:val="0091253F"/>
    <w:rsid w:val="00912573"/>
    <w:rsid w:val="00912702"/>
    <w:rsid w:val="00913DE6"/>
    <w:rsid w:val="00915666"/>
    <w:rsid w:val="00916DE9"/>
    <w:rsid w:val="009216F9"/>
    <w:rsid w:val="009230E9"/>
    <w:rsid w:val="00925389"/>
    <w:rsid w:val="009255D1"/>
    <w:rsid w:val="009256B3"/>
    <w:rsid w:val="0092761A"/>
    <w:rsid w:val="009313FD"/>
    <w:rsid w:val="00931A13"/>
    <w:rsid w:val="00931A6C"/>
    <w:rsid w:val="00931C5D"/>
    <w:rsid w:val="00932D68"/>
    <w:rsid w:val="009336F1"/>
    <w:rsid w:val="00935EAD"/>
    <w:rsid w:val="0093640F"/>
    <w:rsid w:val="009366D7"/>
    <w:rsid w:val="009373A1"/>
    <w:rsid w:val="00937903"/>
    <w:rsid w:val="00940EC3"/>
    <w:rsid w:val="00944F8E"/>
    <w:rsid w:val="00944F98"/>
    <w:rsid w:val="00947138"/>
    <w:rsid w:val="00950F01"/>
    <w:rsid w:val="0095198D"/>
    <w:rsid w:val="009521F2"/>
    <w:rsid w:val="00953D5B"/>
    <w:rsid w:val="00955A78"/>
    <w:rsid w:val="0095629D"/>
    <w:rsid w:val="00956D37"/>
    <w:rsid w:val="009573F7"/>
    <w:rsid w:val="00960476"/>
    <w:rsid w:val="00962774"/>
    <w:rsid w:val="00962CEA"/>
    <w:rsid w:val="00963699"/>
    <w:rsid w:val="00963831"/>
    <w:rsid w:val="0096396B"/>
    <w:rsid w:val="00964D48"/>
    <w:rsid w:val="00965A23"/>
    <w:rsid w:val="00965A8A"/>
    <w:rsid w:val="0096721A"/>
    <w:rsid w:val="009733EC"/>
    <w:rsid w:val="00973CCF"/>
    <w:rsid w:val="009740D3"/>
    <w:rsid w:val="009746E2"/>
    <w:rsid w:val="00974E50"/>
    <w:rsid w:val="009776EB"/>
    <w:rsid w:val="00977A38"/>
    <w:rsid w:val="009806EA"/>
    <w:rsid w:val="0098297B"/>
    <w:rsid w:val="00983D9A"/>
    <w:rsid w:val="00984214"/>
    <w:rsid w:val="0098585C"/>
    <w:rsid w:val="00985B44"/>
    <w:rsid w:val="00987045"/>
    <w:rsid w:val="00990DBB"/>
    <w:rsid w:val="0099100C"/>
    <w:rsid w:val="00991A10"/>
    <w:rsid w:val="00992831"/>
    <w:rsid w:val="00992A7A"/>
    <w:rsid w:val="00994066"/>
    <w:rsid w:val="00995EEC"/>
    <w:rsid w:val="00995F27"/>
    <w:rsid w:val="00996B9E"/>
    <w:rsid w:val="00996C3C"/>
    <w:rsid w:val="0099E98D"/>
    <w:rsid w:val="009A0274"/>
    <w:rsid w:val="009A08CC"/>
    <w:rsid w:val="009A0B23"/>
    <w:rsid w:val="009A1EFE"/>
    <w:rsid w:val="009A2FAF"/>
    <w:rsid w:val="009A3B87"/>
    <w:rsid w:val="009A3BBD"/>
    <w:rsid w:val="009A45B8"/>
    <w:rsid w:val="009A49E3"/>
    <w:rsid w:val="009A7D4B"/>
    <w:rsid w:val="009B1945"/>
    <w:rsid w:val="009B7253"/>
    <w:rsid w:val="009C090A"/>
    <w:rsid w:val="009C095E"/>
    <w:rsid w:val="009C44D9"/>
    <w:rsid w:val="009C53D5"/>
    <w:rsid w:val="009C5E6C"/>
    <w:rsid w:val="009C61BF"/>
    <w:rsid w:val="009C6909"/>
    <w:rsid w:val="009D1425"/>
    <w:rsid w:val="009D2980"/>
    <w:rsid w:val="009D2B9B"/>
    <w:rsid w:val="009D41D4"/>
    <w:rsid w:val="009D4A0E"/>
    <w:rsid w:val="009D678E"/>
    <w:rsid w:val="009D7C34"/>
    <w:rsid w:val="009E112D"/>
    <w:rsid w:val="009E1CE1"/>
    <w:rsid w:val="009E2B76"/>
    <w:rsid w:val="009E46EE"/>
    <w:rsid w:val="009F0DB9"/>
    <w:rsid w:val="009F2026"/>
    <w:rsid w:val="009F3533"/>
    <w:rsid w:val="009F3597"/>
    <w:rsid w:val="009F441F"/>
    <w:rsid w:val="009F5ACE"/>
    <w:rsid w:val="009F6541"/>
    <w:rsid w:val="009F74A5"/>
    <w:rsid w:val="00A0122D"/>
    <w:rsid w:val="00A01DBB"/>
    <w:rsid w:val="00A0361D"/>
    <w:rsid w:val="00A04BBB"/>
    <w:rsid w:val="00A07C93"/>
    <w:rsid w:val="00A111C9"/>
    <w:rsid w:val="00A12F01"/>
    <w:rsid w:val="00A1452F"/>
    <w:rsid w:val="00A16694"/>
    <w:rsid w:val="00A16881"/>
    <w:rsid w:val="00A1691C"/>
    <w:rsid w:val="00A1769B"/>
    <w:rsid w:val="00A21786"/>
    <w:rsid w:val="00A22691"/>
    <w:rsid w:val="00A23594"/>
    <w:rsid w:val="00A2460C"/>
    <w:rsid w:val="00A248F4"/>
    <w:rsid w:val="00A24A87"/>
    <w:rsid w:val="00A24B4F"/>
    <w:rsid w:val="00A24B8F"/>
    <w:rsid w:val="00A251E2"/>
    <w:rsid w:val="00A26E54"/>
    <w:rsid w:val="00A26F2B"/>
    <w:rsid w:val="00A27A73"/>
    <w:rsid w:val="00A3156F"/>
    <w:rsid w:val="00A3311F"/>
    <w:rsid w:val="00A403A2"/>
    <w:rsid w:val="00A4047B"/>
    <w:rsid w:val="00A408C8"/>
    <w:rsid w:val="00A43163"/>
    <w:rsid w:val="00A44012"/>
    <w:rsid w:val="00A449B3"/>
    <w:rsid w:val="00A456FF"/>
    <w:rsid w:val="00A4577A"/>
    <w:rsid w:val="00A45B64"/>
    <w:rsid w:val="00A47E6E"/>
    <w:rsid w:val="00A506B1"/>
    <w:rsid w:val="00A50755"/>
    <w:rsid w:val="00A50939"/>
    <w:rsid w:val="00A536D4"/>
    <w:rsid w:val="00A56992"/>
    <w:rsid w:val="00A57256"/>
    <w:rsid w:val="00A5799F"/>
    <w:rsid w:val="00A60D13"/>
    <w:rsid w:val="00A610F6"/>
    <w:rsid w:val="00A61D66"/>
    <w:rsid w:val="00A65630"/>
    <w:rsid w:val="00A658DC"/>
    <w:rsid w:val="00A66845"/>
    <w:rsid w:val="00A66DF3"/>
    <w:rsid w:val="00A67B47"/>
    <w:rsid w:val="00A717E3"/>
    <w:rsid w:val="00A73F54"/>
    <w:rsid w:val="00A7571E"/>
    <w:rsid w:val="00A75E54"/>
    <w:rsid w:val="00A75F61"/>
    <w:rsid w:val="00A803A9"/>
    <w:rsid w:val="00A8089A"/>
    <w:rsid w:val="00A83281"/>
    <w:rsid w:val="00A85225"/>
    <w:rsid w:val="00A8626E"/>
    <w:rsid w:val="00A8734A"/>
    <w:rsid w:val="00A908C6"/>
    <w:rsid w:val="00A90969"/>
    <w:rsid w:val="00A91D3F"/>
    <w:rsid w:val="00A91E70"/>
    <w:rsid w:val="00A94302"/>
    <w:rsid w:val="00A954CE"/>
    <w:rsid w:val="00A96E88"/>
    <w:rsid w:val="00AA00F4"/>
    <w:rsid w:val="00AA0FD5"/>
    <w:rsid w:val="00AA2F88"/>
    <w:rsid w:val="00AA303B"/>
    <w:rsid w:val="00AA3AF4"/>
    <w:rsid w:val="00AA50F4"/>
    <w:rsid w:val="00AA5233"/>
    <w:rsid w:val="00AA561A"/>
    <w:rsid w:val="00AA5EAD"/>
    <w:rsid w:val="00AB0501"/>
    <w:rsid w:val="00AB0605"/>
    <w:rsid w:val="00AB28A5"/>
    <w:rsid w:val="00AB3164"/>
    <w:rsid w:val="00AB3B04"/>
    <w:rsid w:val="00AB3C2E"/>
    <w:rsid w:val="00AB3C60"/>
    <w:rsid w:val="00AB4266"/>
    <w:rsid w:val="00AB52E2"/>
    <w:rsid w:val="00AB6000"/>
    <w:rsid w:val="00AB66EC"/>
    <w:rsid w:val="00AB6DFC"/>
    <w:rsid w:val="00AB92DE"/>
    <w:rsid w:val="00AC0005"/>
    <w:rsid w:val="00AC0E15"/>
    <w:rsid w:val="00AC14F8"/>
    <w:rsid w:val="00AC4237"/>
    <w:rsid w:val="00AC45DA"/>
    <w:rsid w:val="00AC5AD1"/>
    <w:rsid w:val="00AC5CE3"/>
    <w:rsid w:val="00AC6868"/>
    <w:rsid w:val="00AC7CDA"/>
    <w:rsid w:val="00AC7FBE"/>
    <w:rsid w:val="00AD0671"/>
    <w:rsid w:val="00AD17A1"/>
    <w:rsid w:val="00AD1B98"/>
    <w:rsid w:val="00AD2517"/>
    <w:rsid w:val="00AD32C7"/>
    <w:rsid w:val="00AD3D67"/>
    <w:rsid w:val="00AD42BE"/>
    <w:rsid w:val="00AD50E2"/>
    <w:rsid w:val="00AD6DBE"/>
    <w:rsid w:val="00AD71B9"/>
    <w:rsid w:val="00AD7B75"/>
    <w:rsid w:val="00AE0DFA"/>
    <w:rsid w:val="00AE0E60"/>
    <w:rsid w:val="00AE22E8"/>
    <w:rsid w:val="00AE32B9"/>
    <w:rsid w:val="00AE412B"/>
    <w:rsid w:val="00AE4B79"/>
    <w:rsid w:val="00AE772D"/>
    <w:rsid w:val="00AE774A"/>
    <w:rsid w:val="00AE77BB"/>
    <w:rsid w:val="00AF0726"/>
    <w:rsid w:val="00AF0CE0"/>
    <w:rsid w:val="00AF2297"/>
    <w:rsid w:val="00AF374A"/>
    <w:rsid w:val="00AF3B6C"/>
    <w:rsid w:val="00AF43BA"/>
    <w:rsid w:val="00AF6588"/>
    <w:rsid w:val="00AF7A23"/>
    <w:rsid w:val="00AF7B89"/>
    <w:rsid w:val="00B00F4B"/>
    <w:rsid w:val="00B0390D"/>
    <w:rsid w:val="00B06CFE"/>
    <w:rsid w:val="00B11C1D"/>
    <w:rsid w:val="00B11E93"/>
    <w:rsid w:val="00B11FD6"/>
    <w:rsid w:val="00B127BD"/>
    <w:rsid w:val="00B14178"/>
    <w:rsid w:val="00B16361"/>
    <w:rsid w:val="00B2059F"/>
    <w:rsid w:val="00B21E50"/>
    <w:rsid w:val="00B230B6"/>
    <w:rsid w:val="00B2762F"/>
    <w:rsid w:val="00B2764D"/>
    <w:rsid w:val="00B30D1D"/>
    <w:rsid w:val="00B31012"/>
    <w:rsid w:val="00B313CA"/>
    <w:rsid w:val="00B3413E"/>
    <w:rsid w:val="00B362F9"/>
    <w:rsid w:val="00B3693B"/>
    <w:rsid w:val="00B4062B"/>
    <w:rsid w:val="00B41550"/>
    <w:rsid w:val="00B41F90"/>
    <w:rsid w:val="00B4347C"/>
    <w:rsid w:val="00B51D78"/>
    <w:rsid w:val="00B526F0"/>
    <w:rsid w:val="00B52B09"/>
    <w:rsid w:val="00B53DC2"/>
    <w:rsid w:val="00B5428E"/>
    <w:rsid w:val="00B5467D"/>
    <w:rsid w:val="00B54CCB"/>
    <w:rsid w:val="00B5550D"/>
    <w:rsid w:val="00B5589A"/>
    <w:rsid w:val="00B56387"/>
    <w:rsid w:val="00B57A87"/>
    <w:rsid w:val="00B62ACE"/>
    <w:rsid w:val="00B63F24"/>
    <w:rsid w:val="00B641B0"/>
    <w:rsid w:val="00B65170"/>
    <w:rsid w:val="00B66AB5"/>
    <w:rsid w:val="00B67A12"/>
    <w:rsid w:val="00B67D6A"/>
    <w:rsid w:val="00B703BD"/>
    <w:rsid w:val="00B707CD"/>
    <w:rsid w:val="00B71DEF"/>
    <w:rsid w:val="00B7480E"/>
    <w:rsid w:val="00B74B03"/>
    <w:rsid w:val="00B74B90"/>
    <w:rsid w:val="00B757EF"/>
    <w:rsid w:val="00B75F2A"/>
    <w:rsid w:val="00B7780B"/>
    <w:rsid w:val="00B77D27"/>
    <w:rsid w:val="00B8033E"/>
    <w:rsid w:val="00B81A61"/>
    <w:rsid w:val="00B82413"/>
    <w:rsid w:val="00B83531"/>
    <w:rsid w:val="00B849CB"/>
    <w:rsid w:val="00B85D41"/>
    <w:rsid w:val="00B8657B"/>
    <w:rsid w:val="00B94DAA"/>
    <w:rsid w:val="00B950A7"/>
    <w:rsid w:val="00B97206"/>
    <w:rsid w:val="00BA0C92"/>
    <w:rsid w:val="00BA0CEE"/>
    <w:rsid w:val="00BA0E84"/>
    <w:rsid w:val="00BA1502"/>
    <w:rsid w:val="00BA1CE7"/>
    <w:rsid w:val="00BA22A1"/>
    <w:rsid w:val="00BA42E3"/>
    <w:rsid w:val="00BA4301"/>
    <w:rsid w:val="00BA5A90"/>
    <w:rsid w:val="00BA7772"/>
    <w:rsid w:val="00BB0B19"/>
    <w:rsid w:val="00BB428E"/>
    <w:rsid w:val="00BB4EA2"/>
    <w:rsid w:val="00BB51D8"/>
    <w:rsid w:val="00BB5E82"/>
    <w:rsid w:val="00BC0873"/>
    <w:rsid w:val="00BC0C9A"/>
    <w:rsid w:val="00BC2577"/>
    <w:rsid w:val="00BC4810"/>
    <w:rsid w:val="00BC4E81"/>
    <w:rsid w:val="00BC6FE6"/>
    <w:rsid w:val="00BD1531"/>
    <w:rsid w:val="00BD47B5"/>
    <w:rsid w:val="00BD4A0D"/>
    <w:rsid w:val="00BD7D33"/>
    <w:rsid w:val="00BE0BA4"/>
    <w:rsid w:val="00BE4AE6"/>
    <w:rsid w:val="00BE5058"/>
    <w:rsid w:val="00BE5E3C"/>
    <w:rsid w:val="00BE770A"/>
    <w:rsid w:val="00BF0A55"/>
    <w:rsid w:val="00BF1A1F"/>
    <w:rsid w:val="00BF2025"/>
    <w:rsid w:val="00BF204A"/>
    <w:rsid w:val="00BF47F6"/>
    <w:rsid w:val="00BF483A"/>
    <w:rsid w:val="00BF49B1"/>
    <w:rsid w:val="00BF51FB"/>
    <w:rsid w:val="00BF594D"/>
    <w:rsid w:val="00C0186A"/>
    <w:rsid w:val="00C04CBB"/>
    <w:rsid w:val="00C052E0"/>
    <w:rsid w:val="00C11EEC"/>
    <w:rsid w:val="00C12A70"/>
    <w:rsid w:val="00C1303D"/>
    <w:rsid w:val="00C138A4"/>
    <w:rsid w:val="00C13C11"/>
    <w:rsid w:val="00C1452F"/>
    <w:rsid w:val="00C155EE"/>
    <w:rsid w:val="00C15A4A"/>
    <w:rsid w:val="00C17AC6"/>
    <w:rsid w:val="00C20D8D"/>
    <w:rsid w:val="00C219D0"/>
    <w:rsid w:val="00C21A5E"/>
    <w:rsid w:val="00C21EA7"/>
    <w:rsid w:val="00C22A3D"/>
    <w:rsid w:val="00C23338"/>
    <w:rsid w:val="00C2341C"/>
    <w:rsid w:val="00C23694"/>
    <w:rsid w:val="00C24E67"/>
    <w:rsid w:val="00C2507E"/>
    <w:rsid w:val="00C250F9"/>
    <w:rsid w:val="00C25F6C"/>
    <w:rsid w:val="00C25FAB"/>
    <w:rsid w:val="00C26247"/>
    <w:rsid w:val="00C27026"/>
    <w:rsid w:val="00C3023C"/>
    <w:rsid w:val="00C30EBB"/>
    <w:rsid w:val="00C31AC6"/>
    <w:rsid w:val="00C33681"/>
    <w:rsid w:val="00C3555F"/>
    <w:rsid w:val="00C37DA5"/>
    <w:rsid w:val="00C402B8"/>
    <w:rsid w:val="00C411BB"/>
    <w:rsid w:val="00C416C8"/>
    <w:rsid w:val="00C42313"/>
    <w:rsid w:val="00C423AC"/>
    <w:rsid w:val="00C429FE"/>
    <w:rsid w:val="00C4325D"/>
    <w:rsid w:val="00C44E37"/>
    <w:rsid w:val="00C4534A"/>
    <w:rsid w:val="00C507C1"/>
    <w:rsid w:val="00C50DB8"/>
    <w:rsid w:val="00C536AF"/>
    <w:rsid w:val="00C546D3"/>
    <w:rsid w:val="00C54A9B"/>
    <w:rsid w:val="00C54AF9"/>
    <w:rsid w:val="00C5590D"/>
    <w:rsid w:val="00C55B20"/>
    <w:rsid w:val="00C56C4C"/>
    <w:rsid w:val="00C5774A"/>
    <w:rsid w:val="00C57787"/>
    <w:rsid w:val="00C6087D"/>
    <w:rsid w:val="00C63DAF"/>
    <w:rsid w:val="00C63EF1"/>
    <w:rsid w:val="00C64AD6"/>
    <w:rsid w:val="00C64CFF"/>
    <w:rsid w:val="00C669D5"/>
    <w:rsid w:val="00C66C0F"/>
    <w:rsid w:val="00C677C2"/>
    <w:rsid w:val="00C7293E"/>
    <w:rsid w:val="00C72E11"/>
    <w:rsid w:val="00C74220"/>
    <w:rsid w:val="00C75D95"/>
    <w:rsid w:val="00C76055"/>
    <w:rsid w:val="00C7613E"/>
    <w:rsid w:val="00C77577"/>
    <w:rsid w:val="00C77921"/>
    <w:rsid w:val="00C810C3"/>
    <w:rsid w:val="00C8192A"/>
    <w:rsid w:val="00C81EFC"/>
    <w:rsid w:val="00C84266"/>
    <w:rsid w:val="00C84ACB"/>
    <w:rsid w:val="00C8556F"/>
    <w:rsid w:val="00C86F06"/>
    <w:rsid w:val="00C87E6B"/>
    <w:rsid w:val="00C90644"/>
    <w:rsid w:val="00C90925"/>
    <w:rsid w:val="00C914E7"/>
    <w:rsid w:val="00C91FB1"/>
    <w:rsid w:val="00C92042"/>
    <w:rsid w:val="00C953CB"/>
    <w:rsid w:val="00C97089"/>
    <w:rsid w:val="00CA05C5"/>
    <w:rsid w:val="00CA0A72"/>
    <w:rsid w:val="00CA0D1A"/>
    <w:rsid w:val="00CA2A40"/>
    <w:rsid w:val="00CA352B"/>
    <w:rsid w:val="00CA44E8"/>
    <w:rsid w:val="00CA47FF"/>
    <w:rsid w:val="00CA68A7"/>
    <w:rsid w:val="00CA7095"/>
    <w:rsid w:val="00CB044A"/>
    <w:rsid w:val="00CB0C10"/>
    <w:rsid w:val="00CB3075"/>
    <w:rsid w:val="00CB4553"/>
    <w:rsid w:val="00CB7539"/>
    <w:rsid w:val="00CB76BB"/>
    <w:rsid w:val="00CB7A12"/>
    <w:rsid w:val="00CC1DB3"/>
    <w:rsid w:val="00CC1E59"/>
    <w:rsid w:val="00CC3E9B"/>
    <w:rsid w:val="00CC5654"/>
    <w:rsid w:val="00CC5D53"/>
    <w:rsid w:val="00CC5EF8"/>
    <w:rsid w:val="00CC704C"/>
    <w:rsid w:val="00CC70E8"/>
    <w:rsid w:val="00CD0A4F"/>
    <w:rsid w:val="00CD0D6F"/>
    <w:rsid w:val="00CD2559"/>
    <w:rsid w:val="00CD2D5B"/>
    <w:rsid w:val="00CE2252"/>
    <w:rsid w:val="00CE241F"/>
    <w:rsid w:val="00CE4D92"/>
    <w:rsid w:val="00CE5440"/>
    <w:rsid w:val="00CF2C7D"/>
    <w:rsid w:val="00CF30EF"/>
    <w:rsid w:val="00CF5863"/>
    <w:rsid w:val="00CF5960"/>
    <w:rsid w:val="00CF59CC"/>
    <w:rsid w:val="00CF5B86"/>
    <w:rsid w:val="00CF6626"/>
    <w:rsid w:val="00CF677E"/>
    <w:rsid w:val="00D00CFA"/>
    <w:rsid w:val="00D02156"/>
    <w:rsid w:val="00D02B63"/>
    <w:rsid w:val="00D04133"/>
    <w:rsid w:val="00D058F6"/>
    <w:rsid w:val="00D06AA1"/>
    <w:rsid w:val="00D10609"/>
    <w:rsid w:val="00D10F4B"/>
    <w:rsid w:val="00D11ED4"/>
    <w:rsid w:val="00D124E7"/>
    <w:rsid w:val="00D12BC8"/>
    <w:rsid w:val="00D13C1D"/>
    <w:rsid w:val="00D14D5B"/>
    <w:rsid w:val="00D1589C"/>
    <w:rsid w:val="00D174FC"/>
    <w:rsid w:val="00D20E9D"/>
    <w:rsid w:val="00D210E8"/>
    <w:rsid w:val="00D21BDE"/>
    <w:rsid w:val="00D221ED"/>
    <w:rsid w:val="00D22742"/>
    <w:rsid w:val="00D2401D"/>
    <w:rsid w:val="00D25213"/>
    <w:rsid w:val="00D263B6"/>
    <w:rsid w:val="00D26558"/>
    <w:rsid w:val="00D27CBE"/>
    <w:rsid w:val="00D30C06"/>
    <w:rsid w:val="00D31CAA"/>
    <w:rsid w:val="00D332BD"/>
    <w:rsid w:val="00D33E51"/>
    <w:rsid w:val="00D35B10"/>
    <w:rsid w:val="00D35B9D"/>
    <w:rsid w:val="00D36CC8"/>
    <w:rsid w:val="00D370C6"/>
    <w:rsid w:val="00D4061E"/>
    <w:rsid w:val="00D43267"/>
    <w:rsid w:val="00D4667E"/>
    <w:rsid w:val="00D47025"/>
    <w:rsid w:val="00D47B11"/>
    <w:rsid w:val="00D47CB4"/>
    <w:rsid w:val="00D520AC"/>
    <w:rsid w:val="00D52489"/>
    <w:rsid w:val="00D53FCC"/>
    <w:rsid w:val="00D545F1"/>
    <w:rsid w:val="00D559E4"/>
    <w:rsid w:val="00D61CC1"/>
    <w:rsid w:val="00D6285C"/>
    <w:rsid w:val="00D63104"/>
    <w:rsid w:val="00D6312D"/>
    <w:rsid w:val="00D634EE"/>
    <w:rsid w:val="00D64BA3"/>
    <w:rsid w:val="00D668BC"/>
    <w:rsid w:val="00D66C83"/>
    <w:rsid w:val="00D714BD"/>
    <w:rsid w:val="00D72DF0"/>
    <w:rsid w:val="00D7418A"/>
    <w:rsid w:val="00D8135A"/>
    <w:rsid w:val="00D82F54"/>
    <w:rsid w:val="00D847C2"/>
    <w:rsid w:val="00D871C7"/>
    <w:rsid w:val="00D87894"/>
    <w:rsid w:val="00D90ED5"/>
    <w:rsid w:val="00D9369A"/>
    <w:rsid w:val="00D93CC4"/>
    <w:rsid w:val="00D94D10"/>
    <w:rsid w:val="00D95D1A"/>
    <w:rsid w:val="00D9703C"/>
    <w:rsid w:val="00D977FD"/>
    <w:rsid w:val="00D97D6E"/>
    <w:rsid w:val="00DA05AE"/>
    <w:rsid w:val="00DA1648"/>
    <w:rsid w:val="00DA2E28"/>
    <w:rsid w:val="00DA3F4F"/>
    <w:rsid w:val="00DA42FA"/>
    <w:rsid w:val="00DA52D9"/>
    <w:rsid w:val="00DA5857"/>
    <w:rsid w:val="00DA5D30"/>
    <w:rsid w:val="00DA768E"/>
    <w:rsid w:val="00DB0BA4"/>
    <w:rsid w:val="00DB179C"/>
    <w:rsid w:val="00DB22B9"/>
    <w:rsid w:val="00DB2B07"/>
    <w:rsid w:val="00DB2BBA"/>
    <w:rsid w:val="00DB3814"/>
    <w:rsid w:val="00DB77A8"/>
    <w:rsid w:val="00DC14F7"/>
    <w:rsid w:val="00DC2148"/>
    <w:rsid w:val="00DC2935"/>
    <w:rsid w:val="00DC2F8C"/>
    <w:rsid w:val="00DC5594"/>
    <w:rsid w:val="00DC59FA"/>
    <w:rsid w:val="00DC67A3"/>
    <w:rsid w:val="00DD00F4"/>
    <w:rsid w:val="00DD237C"/>
    <w:rsid w:val="00DD240C"/>
    <w:rsid w:val="00DD2EF1"/>
    <w:rsid w:val="00DD3A63"/>
    <w:rsid w:val="00DD45DB"/>
    <w:rsid w:val="00DE3F3A"/>
    <w:rsid w:val="00DE47D5"/>
    <w:rsid w:val="00DE59A1"/>
    <w:rsid w:val="00DE5AFD"/>
    <w:rsid w:val="00DE5E7E"/>
    <w:rsid w:val="00DE7164"/>
    <w:rsid w:val="00DE77ED"/>
    <w:rsid w:val="00DF0570"/>
    <w:rsid w:val="00DF0817"/>
    <w:rsid w:val="00DF1857"/>
    <w:rsid w:val="00DF2845"/>
    <w:rsid w:val="00DF28AD"/>
    <w:rsid w:val="00DF2BF6"/>
    <w:rsid w:val="00DF3220"/>
    <w:rsid w:val="00DF39F2"/>
    <w:rsid w:val="00DF4C7C"/>
    <w:rsid w:val="00DF503E"/>
    <w:rsid w:val="00DF691C"/>
    <w:rsid w:val="00DF6DB2"/>
    <w:rsid w:val="00DF76A7"/>
    <w:rsid w:val="00DF7CD4"/>
    <w:rsid w:val="00E03E05"/>
    <w:rsid w:val="00E05569"/>
    <w:rsid w:val="00E05793"/>
    <w:rsid w:val="00E0583B"/>
    <w:rsid w:val="00E0611A"/>
    <w:rsid w:val="00E06121"/>
    <w:rsid w:val="00E06A1E"/>
    <w:rsid w:val="00E07775"/>
    <w:rsid w:val="00E108C6"/>
    <w:rsid w:val="00E11965"/>
    <w:rsid w:val="00E11AC9"/>
    <w:rsid w:val="00E127AD"/>
    <w:rsid w:val="00E12E24"/>
    <w:rsid w:val="00E133C6"/>
    <w:rsid w:val="00E15180"/>
    <w:rsid w:val="00E15EC2"/>
    <w:rsid w:val="00E15F10"/>
    <w:rsid w:val="00E17D48"/>
    <w:rsid w:val="00E21B04"/>
    <w:rsid w:val="00E221F7"/>
    <w:rsid w:val="00E22297"/>
    <w:rsid w:val="00E2397A"/>
    <w:rsid w:val="00E25B98"/>
    <w:rsid w:val="00E26C64"/>
    <w:rsid w:val="00E26F5C"/>
    <w:rsid w:val="00E312FE"/>
    <w:rsid w:val="00E31EBE"/>
    <w:rsid w:val="00E33146"/>
    <w:rsid w:val="00E34BD4"/>
    <w:rsid w:val="00E35F04"/>
    <w:rsid w:val="00E36968"/>
    <w:rsid w:val="00E410AE"/>
    <w:rsid w:val="00E415B9"/>
    <w:rsid w:val="00E4247F"/>
    <w:rsid w:val="00E428EC"/>
    <w:rsid w:val="00E43C1A"/>
    <w:rsid w:val="00E44047"/>
    <w:rsid w:val="00E47A49"/>
    <w:rsid w:val="00E50B8A"/>
    <w:rsid w:val="00E51952"/>
    <w:rsid w:val="00E530B3"/>
    <w:rsid w:val="00E53C53"/>
    <w:rsid w:val="00E54312"/>
    <w:rsid w:val="00E54567"/>
    <w:rsid w:val="00E54F65"/>
    <w:rsid w:val="00E5530C"/>
    <w:rsid w:val="00E56C04"/>
    <w:rsid w:val="00E570AA"/>
    <w:rsid w:val="00E574E3"/>
    <w:rsid w:val="00E57F66"/>
    <w:rsid w:val="00E60EE2"/>
    <w:rsid w:val="00E63BC7"/>
    <w:rsid w:val="00E63C83"/>
    <w:rsid w:val="00E64419"/>
    <w:rsid w:val="00E65D69"/>
    <w:rsid w:val="00E717E5"/>
    <w:rsid w:val="00E72234"/>
    <w:rsid w:val="00E73D36"/>
    <w:rsid w:val="00E74F87"/>
    <w:rsid w:val="00E80DCC"/>
    <w:rsid w:val="00E80EDA"/>
    <w:rsid w:val="00E829F7"/>
    <w:rsid w:val="00E82AE9"/>
    <w:rsid w:val="00E83797"/>
    <w:rsid w:val="00E837D7"/>
    <w:rsid w:val="00E842F7"/>
    <w:rsid w:val="00E871A4"/>
    <w:rsid w:val="00E87816"/>
    <w:rsid w:val="00E90ABD"/>
    <w:rsid w:val="00E9186D"/>
    <w:rsid w:val="00E91941"/>
    <w:rsid w:val="00E91C21"/>
    <w:rsid w:val="00E920C3"/>
    <w:rsid w:val="00E93CA3"/>
    <w:rsid w:val="00E94454"/>
    <w:rsid w:val="00E94856"/>
    <w:rsid w:val="00E949A1"/>
    <w:rsid w:val="00E94E87"/>
    <w:rsid w:val="00E958E4"/>
    <w:rsid w:val="00E9613F"/>
    <w:rsid w:val="00E96FA6"/>
    <w:rsid w:val="00E970D4"/>
    <w:rsid w:val="00E976D9"/>
    <w:rsid w:val="00EA0C62"/>
    <w:rsid w:val="00EA129C"/>
    <w:rsid w:val="00EA195B"/>
    <w:rsid w:val="00EA1C9B"/>
    <w:rsid w:val="00EA35D6"/>
    <w:rsid w:val="00EA36F6"/>
    <w:rsid w:val="00EA72D6"/>
    <w:rsid w:val="00EA7753"/>
    <w:rsid w:val="00EB1F32"/>
    <w:rsid w:val="00EB29DC"/>
    <w:rsid w:val="00EB2CCB"/>
    <w:rsid w:val="00EB3521"/>
    <w:rsid w:val="00EB4C0C"/>
    <w:rsid w:val="00EB5701"/>
    <w:rsid w:val="00EB72D7"/>
    <w:rsid w:val="00EC0C9D"/>
    <w:rsid w:val="00EC123E"/>
    <w:rsid w:val="00EC1CC5"/>
    <w:rsid w:val="00EC3EF3"/>
    <w:rsid w:val="00EC6DB1"/>
    <w:rsid w:val="00ED2030"/>
    <w:rsid w:val="00ED23BB"/>
    <w:rsid w:val="00ED4215"/>
    <w:rsid w:val="00ED4DC3"/>
    <w:rsid w:val="00ED5060"/>
    <w:rsid w:val="00ED5BE3"/>
    <w:rsid w:val="00ED632C"/>
    <w:rsid w:val="00ED6A81"/>
    <w:rsid w:val="00EE04DA"/>
    <w:rsid w:val="00EE0F9B"/>
    <w:rsid w:val="00EE1EEB"/>
    <w:rsid w:val="00EE2CAC"/>
    <w:rsid w:val="00EE517F"/>
    <w:rsid w:val="00EE709A"/>
    <w:rsid w:val="00EE735F"/>
    <w:rsid w:val="00EE7401"/>
    <w:rsid w:val="00EE767D"/>
    <w:rsid w:val="00EE78D1"/>
    <w:rsid w:val="00EF1068"/>
    <w:rsid w:val="00EF15FA"/>
    <w:rsid w:val="00EF2FF9"/>
    <w:rsid w:val="00EF607C"/>
    <w:rsid w:val="00EF6409"/>
    <w:rsid w:val="00EF65ED"/>
    <w:rsid w:val="00EF7196"/>
    <w:rsid w:val="00EF7413"/>
    <w:rsid w:val="00EF7657"/>
    <w:rsid w:val="00EF7727"/>
    <w:rsid w:val="00F0009C"/>
    <w:rsid w:val="00F02D39"/>
    <w:rsid w:val="00F0414B"/>
    <w:rsid w:val="00F062FD"/>
    <w:rsid w:val="00F06A93"/>
    <w:rsid w:val="00F1018C"/>
    <w:rsid w:val="00F127AE"/>
    <w:rsid w:val="00F138ED"/>
    <w:rsid w:val="00F13921"/>
    <w:rsid w:val="00F13CFE"/>
    <w:rsid w:val="00F14403"/>
    <w:rsid w:val="00F163B3"/>
    <w:rsid w:val="00F1642B"/>
    <w:rsid w:val="00F20E42"/>
    <w:rsid w:val="00F25CB0"/>
    <w:rsid w:val="00F31547"/>
    <w:rsid w:val="00F31893"/>
    <w:rsid w:val="00F34070"/>
    <w:rsid w:val="00F35CA7"/>
    <w:rsid w:val="00F420EF"/>
    <w:rsid w:val="00F43C66"/>
    <w:rsid w:val="00F45280"/>
    <w:rsid w:val="00F45776"/>
    <w:rsid w:val="00F4618D"/>
    <w:rsid w:val="00F46C72"/>
    <w:rsid w:val="00F47A54"/>
    <w:rsid w:val="00F47B03"/>
    <w:rsid w:val="00F505A8"/>
    <w:rsid w:val="00F50FD4"/>
    <w:rsid w:val="00F51D0B"/>
    <w:rsid w:val="00F5321F"/>
    <w:rsid w:val="00F54381"/>
    <w:rsid w:val="00F55996"/>
    <w:rsid w:val="00F567A8"/>
    <w:rsid w:val="00F57651"/>
    <w:rsid w:val="00F60809"/>
    <w:rsid w:val="00F61444"/>
    <w:rsid w:val="00F62B69"/>
    <w:rsid w:val="00F63691"/>
    <w:rsid w:val="00F64B4B"/>
    <w:rsid w:val="00F6522C"/>
    <w:rsid w:val="00F656F4"/>
    <w:rsid w:val="00F70112"/>
    <w:rsid w:val="00F7062D"/>
    <w:rsid w:val="00F72ED9"/>
    <w:rsid w:val="00F732CD"/>
    <w:rsid w:val="00F74474"/>
    <w:rsid w:val="00F74D53"/>
    <w:rsid w:val="00F754A6"/>
    <w:rsid w:val="00F758AE"/>
    <w:rsid w:val="00F76A11"/>
    <w:rsid w:val="00F82A6B"/>
    <w:rsid w:val="00F87FA6"/>
    <w:rsid w:val="00F9138B"/>
    <w:rsid w:val="00F9441C"/>
    <w:rsid w:val="00F95DA8"/>
    <w:rsid w:val="00F9648D"/>
    <w:rsid w:val="00F970FE"/>
    <w:rsid w:val="00FA00E4"/>
    <w:rsid w:val="00FA086E"/>
    <w:rsid w:val="00FA2A97"/>
    <w:rsid w:val="00FB38B9"/>
    <w:rsid w:val="00FB54A7"/>
    <w:rsid w:val="00FB5E90"/>
    <w:rsid w:val="00FC02AD"/>
    <w:rsid w:val="00FC03FD"/>
    <w:rsid w:val="00FC4B70"/>
    <w:rsid w:val="00FC6869"/>
    <w:rsid w:val="00FC7019"/>
    <w:rsid w:val="00FD18AC"/>
    <w:rsid w:val="00FD2F9B"/>
    <w:rsid w:val="00FD32CC"/>
    <w:rsid w:val="00FD44EA"/>
    <w:rsid w:val="00FD4799"/>
    <w:rsid w:val="00FD4B0C"/>
    <w:rsid w:val="00FD53FF"/>
    <w:rsid w:val="00FD7012"/>
    <w:rsid w:val="00FD7C76"/>
    <w:rsid w:val="00FE0AC5"/>
    <w:rsid w:val="00FE217F"/>
    <w:rsid w:val="00FE22B1"/>
    <w:rsid w:val="00FE2EBE"/>
    <w:rsid w:val="00FE3DA0"/>
    <w:rsid w:val="00FE7600"/>
    <w:rsid w:val="00FF0C6B"/>
    <w:rsid w:val="00FF4AE2"/>
    <w:rsid w:val="00FF5A9B"/>
    <w:rsid w:val="00FF62A6"/>
    <w:rsid w:val="00FF6781"/>
    <w:rsid w:val="00FF6B4B"/>
    <w:rsid w:val="00FF7511"/>
    <w:rsid w:val="00FF7800"/>
    <w:rsid w:val="00FF7FA4"/>
    <w:rsid w:val="010B80B1"/>
    <w:rsid w:val="011F4E7C"/>
    <w:rsid w:val="012BC436"/>
    <w:rsid w:val="01327CDD"/>
    <w:rsid w:val="01337EEB"/>
    <w:rsid w:val="014EB938"/>
    <w:rsid w:val="014F5C5E"/>
    <w:rsid w:val="0173E321"/>
    <w:rsid w:val="019CE7F5"/>
    <w:rsid w:val="01F1ABE9"/>
    <w:rsid w:val="0208BCAC"/>
    <w:rsid w:val="022D3C7B"/>
    <w:rsid w:val="023B0E71"/>
    <w:rsid w:val="023D4212"/>
    <w:rsid w:val="024BECF3"/>
    <w:rsid w:val="0255038E"/>
    <w:rsid w:val="025528A0"/>
    <w:rsid w:val="0273604B"/>
    <w:rsid w:val="029B355E"/>
    <w:rsid w:val="029FDE68"/>
    <w:rsid w:val="02A9D9AE"/>
    <w:rsid w:val="02C0D6FC"/>
    <w:rsid w:val="02C508FE"/>
    <w:rsid w:val="02D7D34F"/>
    <w:rsid w:val="0348137A"/>
    <w:rsid w:val="03916BAA"/>
    <w:rsid w:val="039683FC"/>
    <w:rsid w:val="03C081A6"/>
    <w:rsid w:val="03D6AC8B"/>
    <w:rsid w:val="03DB7053"/>
    <w:rsid w:val="03DF75DD"/>
    <w:rsid w:val="040369C6"/>
    <w:rsid w:val="044A0A73"/>
    <w:rsid w:val="045B9459"/>
    <w:rsid w:val="04A411C8"/>
    <w:rsid w:val="04A47805"/>
    <w:rsid w:val="04E6C711"/>
    <w:rsid w:val="05128E9B"/>
    <w:rsid w:val="05137EB6"/>
    <w:rsid w:val="0519BE64"/>
    <w:rsid w:val="05A72180"/>
    <w:rsid w:val="05A79835"/>
    <w:rsid w:val="05A979AF"/>
    <w:rsid w:val="05BBDE32"/>
    <w:rsid w:val="06078A1C"/>
    <w:rsid w:val="061C8E24"/>
    <w:rsid w:val="0638E347"/>
    <w:rsid w:val="064DAD65"/>
    <w:rsid w:val="0671BBE6"/>
    <w:rsid w:val="067974BB"/>
    <w:rsid w:val="0684787F"/>
    <w:rsid w:val="0695868D"/>
    <w:rsid w:val="06979B47"/>
    <w:rsid w:val="06B26FA8"/>
    <w:rsid w:val="06CEFD7C"/>
    <w:rsid w:val="06E286C3"/>
    <w:rsid w:val="06E52EE0"/>
    <w:rsid w:val="06F122E1"/>
    <w:rsid w:val="06F5E67D"/>
    <w:rsid w:val="0713441A"/>
    <w:rsid w:val="0730992D"/>
    <w:rsid w:val="07313A30"/>
    <w:rsid w:val="07414CD4"/>
    <w:rsid w:val="0742A8A5"/>
    <w:rsid w:val="074E2C98"/>
    <w:rsid w:val="0775901C"/>
    <w:rsid w:val="077C5104"/>
    <w:rsid w:val="07AB4472"/>
    <w:rsid w:val="07BB573C"/>
    <w:rsid w:val="0810C329"/>
    <w:rsid w:val="0818E0E2"/>
    <w:rsid w:val="081FB786"/>
    <w:rsid w:val="0826EAC6"/>
    <w:rsid w:val="085443E2"/>
    <w:rsid w:val="0859E6DC"/>
    <w:rsid w:val="08909E5E"/>
    <w:rsid w:val="08B1E550"/>
    <w:rsid w:val="08CD7140"/>
    <w:rsid w:val="08D980D8"/>
    <w:rsid w:val="08E08EC1"/>
    <w:rsid w:val="091E1360"/>
    <w:rsid w:val="0936546F"/>
    <w:rsid w:val="09AB7472"/>
    <w:rsid w:val="09AEBED9"/>
    <w:rsid w:val="09B700BF"/>
    <w:rsid w:val="09BB027D"/>
    <w:rsid w:val="09E641C4"/>
    <w:rsid w:val="09F6372C"/>
    <w:rsid w:val="09FE9542"/>
    <w:rsid w:val="0A231B82"/>
    <w:rsid w:val="0A27A471"/>
    <w:rsid w:val="0A287B94"/>
    <w:rsid w:val="0A48DA8E"/>
    <w:rsid w:val="0A5EB9CD"/>
    <w:rsid w:val="0ABE4993"/>
    <w:rsid w:val="0AE433C3"/>
    <w:rsid w:val="0AF4DD39"/>
    <w:rsid w:val="0AFAFF64"/>
    <w:rsid w:val="0B0142E8"/>
    <w:rsid w:val="0B0D9CD5"/>
    <w:rsid w:val="0B3CF920"/>
    <w:rsid w:val="0B5A55D7"/>
    <w:rsid w:val="0B691E8F"/>
    <w:rsid w:val="0B6BADA8"/>
    <w:rsid w:val="0B6D21B7"/>
    <w:rsid w:val="0B840DC9"/>
    <w:rsid w:val="0B881312"/>
    <w:rsid w:val="0BB607BE"/>
    <w:rsid w:val="0BE52077"/>
    <w:rsid w:val="0BEE791B"/>
    <w:rsid w:val="0C1E6BF5"/>
    <w:rsid w:val="0C6114B4"/>
    <w:rsid w:val="0C915216"/>
    <w:rsid w:val="0CC1DB28"/>
    <w:rsid w:val="0CDE3FFF"/>
    <w:rsid w:val="0CE43BD8"/>
    <w:rsid w:val="0CE95B22"/>
    <w:rsid w:val="0D0E31EF"/>
    <w:rsid w:val="0D4F3851"/>
    <w:rsid w:val="0D5ABA51"/>
    <w:rsid w:val="0D7941B6"/>
    <w:rsid w:val="0D7E49CE"/>
    <w:rsid w:val="0D9CC5EB"/>
    <w:rsid w:val="0DB42FF0"/>
    <w:rsid w:val="0E045E84"/>
    <w:rsid w:val="0E0EB589"/>
    <w:rsid w:val="0E15664A"/>
    <w:rsid w:val="0E1E7959"/>
    <w:rsid w:val="0E3880B8"/>
    <w:rsid w:val="0EA515A4"/>
    <w:rsid w:val="0EB42E60"/>
    <w:rsid w:val="0EE53AB9"/>
    <w:rsid w:val="0F11F2C9"/>
    <w:rsid w:val="0F2B9309"/>
    <w:rsid w:val="0F550164"/>
    <w:rsid w:val="0F9FC624"/>
    <w:rsid w:val="0FCFB45C"/>
    <w:rsid w:val="0FF09E34"/>
    <w:rsid w:val="0FFDF8DD"/>
    <w:rsid w:val="101AE86D"/>
    <w:rsid w:val="102B865D"/>
    <w:rsid w:val="103F7AE7"/>
    <w:rsid w:val="104E57DE"/>
    <w:rsid w:val="1066720E"/>
    <w:rsid w:val="106B7D67"/>
    <w:rsid w:val="109EE2D7"/>
    <w:rsid w:val="10D76B22"/>
    <w:rsid w:val="112AEB6D"/>
    <w:rsid w:val="1146DFEE"/>
    <w:rsid w:val="11499101"/>
    <w:rsid w:val="1153E7E2"/>
    <w:rsid w:val="11867A48"/>
    <w:rsid w:val="11B15A41"/>
    <w:rsid w:val="11CE5171"/>
    <w:rsid w:val="1203AD51"/>
    <w:rsid w:val="1243E427"/>
    <w:rsid w:val="125F050C"/>
    <w:rsid w:val="127B5A1D"/>
    <w:rsid w:val="127F673F"/>
    <w:rsid w:val="128CE330"/>
    <w:rsid w:val="12980D0D"/>
    <w:rsid w:val="129DB9A0"/>
    <w:rsid w:val="12D64168"/>
    <w:rsid w:val="13062E65"/>
    <w:rsid w:val="1334BA80"/>
    <w:rsid w:val="134E1309"/>
    <w:rsid w:val="134F151A"/>
    <w:rsid w:val="137F7E66"/>
    <w:rsid w:val="138291B0"/>
    <w:rsid w:val="13AA3A53"/>
    <w:rsid w:val="13AB6DFE"/>
    <w:rsid w:val="13B7646D"/>
    <w:rsid w:val="13C0D7F5"/>
    <w:rsid w:val="13E2C083"/>
    <w:rsid w:val="13FEB5FF"/>
    <w:rsid w:val="1416C6B1"/>
    <w:rsid w:val="142881BB"/>
    <w:rsid w:val="1439B3E3"/>
    <w:rsid w:val="144AFF92"/>
    <w:rsid w:val="1496788C"/>
    <w:rsid w:val="150752E2"/>
    <w:rsid w:val="15395D87"/>
    <w:rsid w:val="1542F97A"/>
    <w:rsid w:val="156A9048"/>
    <w:rsid w:val="158D98BD"/>
    <w:rsid w:val="15B1C776"/>
    <w:rsid w:val="15DC5D33"/>
    <w:rsid w:val="15DE4407"/>
    <w:rsid w:val="1633C530"/>
    <w:rsid w:val="163FFF94"/>
    <w:rsid w:val="1642C1D1"/>
    <w:rsid w:val="166ACBE7"/>
    <w:rsid w:val="1672B87E"/>
    <w:rsid w:val="1682DEAF"/>
    <w:rsid w:val="1715A9BD"/>
    <w:rsid w:val="172ECF1D"/>
    <w:rsid w:val="17A304C8"/>
    <w:rsid w:val="17C8AC3C"/>
    <w:rsid w:val="17DF6189"/>
    <w:rsid w:val="17E6BC94"/>
    <w:rsid w:val="17EA6C54"/>
    <w:rsid w:val="181C605A"/>
    <w:rsid w:val="182350C6"/>
    <w:rsid w:val="183B7DAC"/>
    <w:rsid w:val="186E0BF0"/>
    <w:rsid w:val="188243B8"/>
    <w:rsid w:val="1891F8CD"/>
    <w:rsid w:val="18BECD0F"/>
    <w:rsid w:val="18C89548"/>
    <w:rsid w:val="18CE8792"/>
    <w:rsid w:val="18DC3EBC"/>
    <w:rsid w:val="18FE5274"/>
    <w:rsid w:val="1905997F"/>
    <w:rsid w:val="191BA8E0"/>
    <w:rsid w:val="19488DD7"/>
    <w:rsid w:val="194A6A2F"/>
    <w:rsid w:val="19598BFE"/>
    <w:rsid w:val="1961DCBC"/>
    <w:rsid w:val="198D2DE3"/>
    <w:rsid w:val="1990032E"/>
    <w:rsid w:val="19CA1B37"/>
    <w:rsid w:val="19D094E3"/>
    <w:rsid w:val="19D1470A"/>
    <w:rsid w:val="19E90B01"/>
    <w:rsid w:val="19F86021"/>
    <w:rsid w:val="1A07819A"/>
    <w:rsid w:val="1A1B1E2D"/>
    <w:rsid w:val="1A312030"/>
    <w:rsid w:val="1A32831B"/>
    <w:rsid w:val="1A384797"/>
    <w:rsid w:val="1A3913AE"/>
    <w:rsid w:val="1A3FCB51"/>
    <w:rsid w:val="1A53FA21"/>
    <w:rsid w:val="1A633DD9"/>
    <w:rsid w:val="1A90D2D3"/>
    <w:rsid w:val="1A9F515B"/>
    <w:rsid w:val="1AB23AF8"/>
    <w:rsid w:val="1AC12DF9"/>
    <w:rsid w:val="1AC1F3E2"/>
    <w:rsid w:val="1AC87FA7"/>
    <w:rsid w:val="1ACE5EF9"/>
    <w:rsid w:val="1AD49AD2"/>
    <w:rsid w:val="1AE861F8"/>
    <w:rsid w:val="1AECE0F2"/>
    <w:rsid w:val="1B0582AC"/>
    <w:rsid w:val="1B089F2B"/>
    <w:rsid w:val="1B0E5A22"/>
    <w:rsid w:val="1B1AFA58"/>
    <w:rsid w:val="1B1EA678"/>
    <w:rsid w:val="1B23DB31"/>
    <w:rsid w:val="1B2CA5C0"/>
    <w:rsid w:val="1B31BD2C"/>
    <w:rsid w:val="1B5FB6E5"/>
    <w:rsid w:val="1B6FF59D"/>
    <w:rsid w:val="1B79C258"/>
    <w:rsid w:val="1B87BCFE"/>
    <w:rsid w:val="1BE73881"/>
    <w:rsid w:val="1C088E9C"/>
    <w:rsid w:val="1C123ED4"/>
    <w:rsid w:val="1C19C973"/>
    <w:rsid w:val="1C27A20D"/>
    <w:rsid w:val="1C469F77"/>
    <w:rsid w:val="1C4A5E1D"/>
    <w:rsid w:val="1C4F4BF3"/>
    <w:rsid w:val="1C73CC78"/>
    <w:rsid w:val="1CA849E9"/>
    <w:rsid w:val="1CBA1D27"/>
    <w:rsid w:val="1CBA39DB"/>
    <w:rsid w:val="1CC655B6"/>
    <w:rsid w:val="1CDA284F"/>
    <w:rsid w:val="1CEA20B8"/>
    <w:rsid w:val="1CF64B34"/>
    <w:rsid w:val="1D005FD8"/>
    <w:rsid w:val="1D00A7AD"/>
    <w:rsid w:val="1D1DCB1E"/>
    <w:rsid w:val="1D39D6D2"/>
    <w:rsid w:val="1D67597F"/>
    <w:rsid w:val="1D88376B"/>
    <w:rsid w:val="1DCA7DC5"/>
    <w:rsid w:val="1DCFEA99"/>
    <w:rsid w:val="1DDF3F09"/>
    <w:rsid w:val="1DE01535"/>
    <w:rsid w:val="1DE14855"/>
    <w:rsid w:val="1E5ADA2D"/>
    <w:rsid w:val="1E84114F"/>
    <w:rsid w:val="1E87DA3A"/>
    <w:rsid w:val="1E8F2EF6"/>
    <w:rsid w:val="1EA8F09C"/>
    <w:rsid w:val="1EAA4238"/>
    <w:rsid w:val="1EAE70DF"/>
    <w:rsid w:val="1EB0B1DA"/>
    <w:rsid w:val="1EB447E6"/>
    <w:rsid w:val="1EBD2913"/>
    <w:rsid w:val="1ECA6E8A"/>
    <w:rsid w:val="1ED26469"/>
    <w:rsid w:val="1ED7C162"/>
    <w:rsid w:val="1EDE2AD9"/>
    <w:rsid w:val="1EE6EE57"/>
    <w:rsid w:val="1EEBE284"/>
    <w:rsid w:val="1EED1641"/>
    <w:rsid w:val="1F214FDD"/>
    <w:rsid w:val="1F6D0242"/>
    <w:rsid w:val="1F8C498A"/>
    <w:rsid w:val="1F95133C"/>
    <w:rsid w:val="1FBCDD39"/>
    <w:rsid w:val="200737E7"/>
    <w:rsid w:val="201DBF4C"/>
    <w:rsid w:val="2029B57B"/>
    <w:rsid w:val="2041D2E9"/>
    <w:rsid w:val="2047F204"/>
    <w:rsid w:val="206850F8"/>
    <w:rsid w:val="206F42F9"/>
    <w:rsid w:val="20A3802C"/>
    <w:rsid w:val="20A521D0"/>
    <w:rsid w:val="20AA037D"/>
    <w:rsid w:val="20B095D4"/>
    <w:rsid w:val="20BBE6B6"/>
    <w:rsid w:val="20D509BB"/>
    <w:rsid w:val="20DE0BA3"/>
    <w:rsid w:val="20EC0BA6"/>
    <w:rsid w:val="20F20EC3"/>
    <w:rsid w:val="211D2B76"/>
    <w:rsid w:val="21266DE9"/>
    <w:rsid w:val="2131BAD0"/>
    <w:rsid w:val="213469C9"/>
    <w:rsid w:val="2138F01B"/>
    <w:rsid w:val="21470E5C"/>
    <w:rsid w:val="21D45E33"/>
    <w:rsid w:val="21D7EC66"/>
    <w:rsid w:val="21EA4BB2"/>
    <w:rsid w:val="21EFDC7C"/>
    <w:rsid w:val="21FF28AC"/>
    <w:rsid w:val="2210A806"/>
    <w:rsid w:val="22262223"/>
    <w:rsid w:val="22299DE9"/>
    <w:rsid w:val="22591918"/>
    <w:rsid w:val="22597DBF"/>
    <w:rsid w:val="22805423"/>
    <w:rsid w:val="22905691"/>
    <w:rsid w:val="22BE5AA6"/>
    <w:rsid w:val="22C4B39A"/>
    <w:rsid w:val="22F42FBF"/>
    <w:rsid w:val="22FEC8A6"/>
    <w:rsid w:val="22FEEBF5"/>
    <w:rsid w:val="230A0FC4"/>
    <w:rsid w:val="231293EE"/>
    <w:rsid w:val="231F7DF1"/>
    <w:rsid w:val="2320FF83"/>
    <w:rsid w:val="239B719E"/>
    <w:rsid w:val="23A86AA6"/>
    <w:rsid w:val="23BBA37B"/>
    <w:rsid w:val="23C041D2"/>
    <w:rsid w:val="23C4B926"/>
    <w:rsid w:val="23C56E4A"/>
    <w:rsid w:val="2401287D"/>
    <w:rsid w:val="242464A3"/>
    <w:rsid w:val="2445FA98"/>
    <w:rsid w:val="244858B8"/>
    <w:rsid w:val="2448F030"/>
    <w:rsid w:val="24548C49"/>
    <w:rsid w:val="246ECA75"/>
    <w:rsid w:val="249C522D"/>
    <w:rsid w:val="24B29CCC"/>
    <w:rsid w:val="24B9B10F"/>
    <w:rsid w:val="24C529E3"/>
    <w:rsid w:val="24D654AE"/>
    <w:rsid w:val="24ECF07C"/>
    <w:rsid w:val="24F16245"/>
    <w:rsid w:val="250100B6"/>
    <w:rsid w:val="2520F64B"/>
    <w:rsid w:val="255B544E"/>
    <w:rsid w:val="256568A4"/>
    <w:rsid w:val="256FD6C8"/>
    <w:rsid w:val="2571903A"/>
    <w:rsid w:val="25B80859"/>
    <w:rsid w:val="25DD4345"/>
    <w:rsid w:val="25F5D42A"/>
    <w:rsid w:val="2602AE4B"/>
    <w:rsid w:val="26126023"/>
    <w:rsid w:val="2614D9A8"/>
    <w:rsid w:val="2642E6D2"/>
    <w:rsid w:val="26734815"/>
    <w:rsid w:val="267BB2D3"/>
    <w:rsid w:val="2684B04D"/>
    <w:rsid w:val="268D00D0"/>
    <w:rsid w:val="26952AC4"/>
    <w:rsid w:val="26A86D7D"/>
    <w:rsid w:val="27124FFA"/>
    <w:rsid w:val="2724A1CD"/>
    <w:rsid w:val="2746536D"/>
    <w:rsid w:val="2746D91A"/>
    <w:rsid w:val="27C0EB56"/>
    <w:rsid w:val="27D5D364"/>
    <w:rsid w:val="2800663B"/>
    <w:rsid w:val="2808AF89"/>
    <w:rsid w:val="285292C5"/>
    <w:rsid w:val="28611F95"/>
    <w:rsid w:val="287079FD"/>
    <w:rsid w:val="2876519F"/>
    <w:rsid w:val="28CCEACE"/>
    <w:rsid w:val="28E44F1D"/>
    <w:rsid w:val="28E51595"/>
    <w:rsid w:val="28ECF8FB"/>
    <w:rsid w:val="290F6E82"/>
    <w:rsid w:val="292874BF"/>
    <w:rsid w:val="292ED572"/>
    <w:rsid w:val="29638481"/>
    <w:rsid w:val="2988D125"/>
    <w:rsid w:val="29BE9B37"/>
    <w:rsid w:val="29ED9F43"/>
    <w:rsid w:val="29FB3DA3"/>
    <w:rsid w:val="2A0D67B7"/>
    <w:rsid w:val="2A28B430"/>
    <w:rsid w:val="2A2C4B7B"/>
    <w:rsid w:val="2A2CAFFF"/>
    <w:rsid w:val="2A347501"/>
    <w:rsid w:val="2A375BC5"/>
    <w:rsid w:val="2A3D42A5"/>
    <w:rsid w:val="2A615A8B"/>
    <w:rsid w:val="2A66596C"/>
    <w:rsid w:val="2A71393D"/>
    <w:rsid w:val="2A893AF9"/>
    <w:rsid w:val="2A9ACE3E"/>
    <w:rsid w:val="2AA10711"/>
    <w:rsid w:val="2AACD78C"/>
    <w:rsid w:val="2AED19FB"/>
    <w:rsid w:val="2AFA9D06"/>
    <w:rsid w:val="2B00CB15"/>
    <w:rsid w:val="2B0373F0"/>
    <w:rsid w:val="2B2C52AD"/>
    <w:rsid w:val="2B339B05"/>
    <w:rsid w:val="2B4B59B4"/>
    <w:rsid w:val="2B542E0F"/>
    <w:rsid w:val="2B59808C"/>
    <w:rsid w:val="2B5B0310"/>
    <w:rsid w:val="2B6BF8BB"/>
    <w:rsid w:val="2B8E09A2"/>
    <w:rsid w:val="2B985D65"/>
    <w:rsid w:val="2BA1B6D2"/>
    <w:rsid w:val="2BBC24D2"/>
    <w:rsid w:val="2BBE8745"/>
    <w:rsid w:val="2BC84C38"/>
    <w:rsid w:val="2BCC17C8"/>
    <w:rsid w:val="2C1988C5"/>
    <w:rsid w:val="2C2312DC"/>
    <w:rsid w:val="2C24A6B3"/>
    <w:rsid w:val="2C4E726F"/>
    <w:rsid w:val="2C4FAE39"/>
    <w:rsid w:val="2C67E4CF"/>
    <w:rsid w:val="2C6C2A61"/>
    <w:rsid w:val="2CC35359"/>
    <w:rsid w:val="2CCD2C1E"/>
    <w:rsid w:val="2CD13DEF"/>
    <w:rsid w:val="2D05B6DE"/>
    <w:rsid w:val="2D320142"/>
    <w:rsid w:val="2D36F2F5"/>
    <w:rsid w:val="2D55CEA3"/>
    <w:rsid w:val="2D6C701D"/>
    <w:rsid w:val="2D983EAF"/>
    <w:rsid w:val="2DC960B9"/>
    <w:rsid w:val="2E00B895"/>
    <w:rsid w:val="2E04B52B"/>
    <w:rsid w:val="2E10EDBB"/>
    <w:rsid w:val="2E223A62"/>
    <w:rsid w:val="2E31568C"/>
    <w:rsid w:val="2E3B2259"/>
    <w:rsid w:val="2E44AE41"/>
    <w:rsid w:val="2E6413AC"/>
    <w:rsid w:val="2E76C9D2"/>
    <w:rsid w:val="2E77C71B"/>
    <w:rsid w:val="2E87D3FD"/>
    <w:rsid w:val="2E932D26"/>
    <w:rsid w:val="2EB0DFC8"/>
    <w:rsid w:val="2ED2C356"/>
    <w:rsid w:val="2EDAB65C"/>
    <w:rsid w:val="2EE3D041"/>
    <w:rsid w:val="2EE556F7"/>
    <w:rsid w:val="2F26F5FF"/>
    <w:rsid w:val="2F4E1D8A"/>
    <w:rsid w:val="2F597752"/>
    <w:rsid w:val="2F6EB13C"/>
    <w:rsid w:val="2FD3FE1D"/>
    <w:rsid w:val="2FD5FDD5"/>
    <w:rsid w:val="2FECA685"/>
    <w:rsid w:val="302B4401"/>
    <w:rsid w:val="302C5B32"/>
    <w:rsid w:val="3038F369"/>
    <w:rsid w:val="303A3C0A"/>
    <w:rsid w:val="3057924C"/>
    <w:rsid w:val="306053B8"/>
    <w:rsid w:val="3099E4D2"/>
    <w:rsid w:val="309F61F3"/>
    <w:rsid w:val="30AD6A03"/>
    <w:rsid w:val="30CEB750"/>
    <w:rsid w:val="31003732"/>
    <w:rsid w:val="313B485D"/>
    <w:rsid w:val="318FF94A"/>
    <w:rsid w:val="31A9A621"/>
    <w:rsid w:val="31C5D49E"/>
    <w:rsid w:val="31FEC673"/>
    <w:rsid w:val="326994E0"/>
    <w:rsid w:val="328BC8DB"/>
    <w:rsid w:val="32C62FE1"/>
    <w:rsid w:val="32DFF688"/>
    <w:rsid w:val="32E6A20D"/>
    <w:rsid w:val="32E6E5D9"/>
    <w:rsid w:val="32F4B663"/>
    <w:rsid w:val="32FCF3BE"/>
    <w:rsid w:val="33030838"/>
    <w:rsid w:val="334AE549"/>
    <w:rsid w:val="335B4520"/>
    <w:rsid w:val="3362E96D"/>
    <w:rsid w:val="33698A5F"/>
    <w:rsid w:val="336D9C07"/>
    <w:rsid w:val="33A36F6A"/>
    <w:rsid w:val="33A5ED70"/>
    <w:rsid w:val="33CB7746"/>
    <w:rsid w:val="34351A5A"/>
    <w:rsid w:val="344FA398"/>
    <w:rsid w:val="34556107"/>
    <w:rsid w:val="3488049D"/>
    <w:rsid w:val="3492A63C"/>
    <w:rsid w:val="34986C52"/>
    <w:rsid w:val="34B0B57E"/>
    <w:rsid w:val="3587D398"/>
    <w:rsid w:val="359D5866"/>
    <w:rsid w:val="359DF3FF"/>
    <w:rsid w:val="35C68E18"/>
    <w:rsid w:val="35DA03BD"/>
    <w:rsid w:val="35E4FB59"/>
    <w:rsid w:val="35F9C46D"/>
    <w:rsid w:val="361E869B"/>
    <w:rsid w:val="3639270C"/>
    <w:rsid w:val="3648DBA2"/>
    <w:rsid w:val="366140CC"/>
    <w:rsid w:val="369868D0"/>
    <w:rsid w:val="36BCFBA1"/>
    <w:rsid w:val="36F8A4EB"/>
    <w:rsid w:val="3706CE27"/>
    <w:rsid w:val="372044F1"/>
    <w:rsid w:val="373DB5D7"/>
    <w:rsid w:val="376068EE"/>
    <w:rsid w:val="37962E92"/>
    <w:rsid w:val="37D4D789"/>
    <w:rsid w:val="37E20F1B"/>
    <w:rsid w:val="37F6C6DD"/>
    <w:rsid w:val="38064B4D"/>
    <w:rsid w:val="3813CB70"/>
    <w:rsid w:val="3828AFE8"/>
    <w:rsid w:val="382A0818"/>
    <w:rsid w:val="382D4CC0"/>
    <w:rsid w:val="3872D895"/>
    <w:rsid w:val="38905ED6"/>
    <w:rsid w:val="3890DB3B"/>
    <w:rsid w:val="38A54248"/>
    <w:rsid w:val="38B2C706"/>
    <w:rsid w:val="38D0F027"/>
    <w:rsid w:val="38D4012A"/>
    <w:rsid w:val="38E09F7C"/>
    <w:rsid w:val="38E5C58D"/>
    <w:rsid w:val="39018636"/>
    <w:rsid w:val="391D830F"/>
    <w:rsid w:val="391EE448"/>
    <w:rsid w:val="39343113"/>
    <w:rsid w:val="3940A956"/>
    <w:rsid w:val="394EE35D"/>
    <w:rsid w:val="399BD2F4"/>
    <w:rsid w:val="39A446BD"/>
    <w:rsid w:val="39AC3443"/>
    <w:rsid w:val="39D11FA9"/>
    <w:rsid w:val="3A0B9F20"/>
    <w:rsid w:val="3A16FF16"/>
    <w:rsid w:val="3A23EA30"/>
    <w:rsid w:val="3A29B941"/>
    <w:rsid w:val="3A33EB75"/>
    <w:rsid w:val="3A431874"/>
    <w:rsid w:val="3A86CF82"/>
    <w:rsid w:val="3A919AC7"/>
    <w:rsid w:val="3AC4A24B"/>
    <w:rsid w:val="3AC96ACA"/>
    <w:rsid w:val="3AD61033"/>
    <w:rsid w:val="3AF1F7BE"/>
    <w:rsid w:val="3B02642F"/>
    <w:rsid w:val="3B297CFC"/>
    <w:rsid w:val="3BB6075E"/>
    <w:rsid w:val="3BC20663"/>
    <w:rsid w:val="3BCB85A4"/>
    <w:rsid w:val="3BE50DF7"/>
    <w:rsid w:val="3BED04BD"/>
    <w:rsid w:val="3BF6B706"/>
    <w:rsid w:val="3C3A1936"/>
    <w:rsid w:val="3C3EC64C"/>
    <w:rsid w:val="3C772E1E"/>
    <w:rsid w:val="3C9CC128"/>
    <w:rsid w:val="3CCF774C"/>
    <w:rsid w:val="3CDC1A50"/>
    <w:rsid w:val="3CDC32AD"/>
    <w:rsid w:val="3D237FD6"/>
    <w:rsid w:val="3D27A79C"/>
    <w:rsid w:val="3D2B952D"/>
    <w:rsid w:val="3D558E92"/>
    <w:rsid w:val="3D58BDBB"/>
    <w:rsid w:val="3D955182"/>
    <w:rsid w:val="3D9F8F3A"/>
    <w:rsid w:val="3DB0FE02"/>
    <w:rsid w:val="3E03664A"/>
    <w:rsid w:val="3E225480"/>
    <w:rsid w:val="3E377F8D"/>
    <w:rsid w:val="3E54EF73"/>
    <w:rsid w:val="3E654B67"/>
    <w:rsid w:val="3EA3B943"/>
    <w:rsid w:val="3EC3F1F8"/>
    <w:rsid w:val="3ECC25EB"/>
    <w:rsid w:val="3ED96D99"/>
    <w:rsid w:val="3F06B584"/>
    <w:rsid w:val="3F5B6EEC"/>
    <w:rsid w:val="3F71145B"/>
    <w:rsid w:val="3F8B6A0B"/>
    <w:rsid w:val="3F92D490"/>
    <w:rsid w:val="3FA5DE9A"/>
    <w:rsid w:val="3FB1AF28"/>
    <w:rsid w:val="3FCA3762"/>
    <w:rsid w:val="3FD29DB1"/>
    <w:rsid w:val="3FEC9223"/>
    <w:rsid w:val="40065ACB"/>
    <w:rsid w:val="400930E0"/>
    <w:rsid w:val="400F540A"/>
    <w:rsid w:val="40273925"/>
    <w:rsid w:val="4029D594"/>
    <w:rsid w:val="403928BE"/>
    <w:rsid w:val="406EB235"/>
    <w:rsid w:val="407876DA"/>
    <w:rsid w:val="4080F47E"/>
    <w:rsid w:val="40A18A9C"/>
    <w:rsid w:val="40A6D758"/>
    <w:rsid w:val="40B5131A"/>
    <w:rsid w:val="40B77222"/>
    <w:rsid w:val="40CBD2A2"/>
    <w:rsid w:val="40E6037B"/>
    <w:rsid w:val="40ECA244"/>
    <w:rsid w:val="4101C5E6"/>
    <w:rsid w:val="410B8EA8"/>
    <w:rsid w:val="410FD98F"/>
    <w:rsid w:val="411CD060"/>
    <w:rsid w:val="413AD43B"/>
    <w:rsid w:val="416A61B3"/>
    <w:rsid w:val="418EACCE"/>
    <w:rsid w:val="418F833A"/>
    <w:rsid w:val="41919DB9"/>
    <w:rsid w:val="41955382"/>
    <w:rsid w:val="4197E65C"/>
    <w:rsid w:val="41B57FC0"/>
    <w:rsid w:val="41B9C0A9"/>
    <w:rsid w:val="41C2CBB2"/>
    <w:rsid w:val="41C43DB1"/>
    <w:rsid w:val="41CA163F"/>
    <w:rsid w:val="41E38F86"/>
    <w:rsid w:val="4208567F"/>
    <w:rsid w:val="420E9330"/>
    <w:rsid w:val="421A04EF"/>
    <w:rsid w:val="4243311C"/>
    <w:rsid w:val="42436413"/>
    <w:rsid w:val="42581B2B"/>
    <w:rsid w:val="42661CC4"/>
    <w:rsid w:val="42756407"/>
    <w:rsid w:val="4289CEF7"/>
    <w:rsid w:val="429C9C61"/>
    <w:rsid w:val="42B8BD02"/>
    <w:rsid w:val="42CF07EB"/>
    <w:rsid w:val="42E324AE"/>
    <w:rsid w:val="42E51D2C"/>
    <w:rsid w:val="430A928A"/>
    <w:rsid w:val="43214869"/>
    <w:rsid w:val="432D5376"/>
    <w:rsid w:val="433B0A41"/>
    <w:rsid w:val="4357AB11"/>
    <w:rsid w:val="43615C08"/>
    <w:rsid w:val="43772A66"/>
    <w:rsid w:val="43775D37"/>
    <w:rsid w:val="43A32BC9"/>
    <w:rsid w:val="43AB6600"/>
    <w:rsid w:val="43AB7DB6"/>
    <w:rsid w:val="43B1E453"/>
    <w:rsid w:val="43B8D4EB"/>
    <w:rsid w:val="441AA920"/>
    <w:rsid w:val="441FA80E"/>
    <w:rsid w:val="44419964"/>
    <w:rsid w:val="4490F057"/>
    <w:rsid w:val="449A3234"/>
    <w:rsid w:val="44A32CE6"/>
    <w:rsid w:val="44C469BE"/>
    <w:rsid w:val="44C77813"/>
    <w:rsid w:val="44DA51D4"/>
    <w:rsid w:val="44DEE61B"/>
    <w:rsid w:val="44E2E5DD"/>
    <w:rsid w:val="44FBB2D7"/>
    <w:rsid w:val="450FF62E"/>
    <w:rsid w:val="4563506D"/>
    <w:rsid w:val="45A04265"/>
    <w:rsid w:val="45BCDF75"/>
    <w:rsid w:val="45CCD297"/>
    <w:rsid w:val="45D14AF2"/>
    <w:rsid w:val="45F561C4"/>
    <w:rsid w:val="45F93E51"/>
    <w:rsid w:val="463EF0B3"/>
    <w:rsid w:val="4653C1E7"/>
    <w:rsid w:val="46762D97"/>
    <w:rsid w:val="468232DE"/>
    <w:rsid w:val="470AF13B"/>
    <w:rsid w:val="4744A8BA"/>
    <w:rsid w:val="476059B3"/>
    <w:rsid w:val="47690914"/>
    <w:rsid w:val="477D7D24"/>
    <w:rsid w:val="4785B2EC"/>
    <w:rsid w:val="4796A9E8"/>
    <w:rsid w:val="479C998E"/>
    <w:rsid w:val="479EC23E"/>
    <w:rsid w:val="47A4ED4F"/>
    <w:rsid w:val="47AE5C90"/>
    <w:rsid w:val="47C816BD"/>
    <w:rsid w:val="47CF8B9D"/>
    <w:rsid w:val="47DF96BB"/>
    <w:rsid w:val="47DFCBAE"/>
    <w:rsid w:val="48002D9A"/>
    <w:rsid w:val="4808FE99"/>
    <w:rsid w:val="480DA70A"/>
    <w:rsid w:val="486C7ABA"/>
    <w:rsid w:val="488E1C7D"/>
    <w:rsid w:val="48908CD8"/>
    <w:rsid w:val="48A2A66B"/>
    <w:rsid w:val="48AB296C"/>
    <w:rsid w:val="48B6A5DE"/>
    <w:rsid w:val="48BB93DB"/>
    <w:rsid w:val="48D95E3C"/>
    <w:rsid w:val="48EEEA11"/>
    <w:rsid w:val="48F2AADF"/>
    <w:rsid w:val="48F7A0E5"/>
    <w:rsid w:val="4900B763"/>
    <w:rsid w:val="49103CA2"/>
    <w:rsid w:val="49334988"/>
    <w:rsid w:val="49395118"/>
    <w:rsid w:val="49617F25"/>
    <w:rsid w:val="498EBAEB"/>
    <w:rsid w:val="49A96CD9"/>
    <w:rsid w:val="49B3DCD6"/>
    <w:rsid w:val="49BC5896"/>
    <w:rsid w:val="49C9DFF1"/>
    <w:rsid w:val="49DE89F7"/>
    <w:rsid w:val="49F5F315"/>
    <w:rsid w:val="4A0ECBC0"/>
    <w:rsid w:val="4A186120"/>
    <w:rsid w:val="4A32480B"/>
    <w:rsid w:val="4A4FE9ED"/>
    <w:rsid w:val="4A63211F"/>
    <w:rsid w:val="4A95F66D"/>
    <w:rsid w:val="4AA21CA7"/>
    <w:rsid w:val="4AA64974"/>
    <w:rsid w:val="4AADDD8F"/>
    <w:rsid w:val="4AC2FF79"/>
    <w:rsid w:val="4AC695E6"/>
    <w:rsid w:val="4ACB1F15"/>
    <w:rsid w:val="4B0C8B6A"/>
    <w:rsid w:val="4B8F1A9A"/>
    <w:rsid w:val="4B9BC94F"/>
    <w:rsid w:val="4BA63680"/>
    <w:rsid w:val="4BC4B32F"/>
    <w:rsid w:val="4BD9A36C"/>
    <w:rsid w:val="4BF3D66D"/>
    <w:rsid w:val="4C165F08"/>
    <w:rsid w:val="4C4275F7"/>
    <w:rsid w:val="4C67CF65"/>
    <w:rsid w:val="4CD97B5F"/>
    <w:rsid w:val="4CF740E0"/>
    <w:rsid w:val="4CFD5B4E"/>
    <w:rsid w:val="4D0F33D2"/>
    <w:rsid w:val="4D2A2B0C"/>
    <w:rsid w:val="4D577D4A"/>
    <w:rsid w:val="4D66CDAE"/>
    <w:rsid w:val="4D77A309"/>
    <w:rsid w:val="4D77EF02"/>
    <w:rsid w:val="4DB623A7"/>
    <w:rsid w:val="4DC6D4D7"/>
    <w:rsid w:val="4E09C4B9"/>
    <w:rsid w:val="4E116AF8"/>
    <w:rsid w:val="4E39B39A"/>
    <w:rsid w:val="4E5B2917"/>
    <w:rsid w:val="4E8D0EF4"/>
    <w:rsid w:val="4E9837C7"/>
    <w:rsid w:val="4EDE83DA"/>
    <w:rsid w:val="4EE47D6A"/>
    <w:rsid w:val="4EE61141"/>
    <w:rsid w:val="4EEBA0A7"/>
    <w:rsid w:val="4EF9A16B"/>
    <w:rsid w:val="4F02FC7E"/>
    <w:rsid w:val="4F0BCA42"/>
    <w:rsid w:val="4F13B3D0"/>
    <w:rsid w:val="4F156B26"/>
    <w:rsid w:val="4F3EAC89"/>
    <w:rsid w:val="4F484FE0"/>
    <w:rsid w:val="4F63BB3B"/>
    <w:rsid w:val="4F8EE8F8"/>
    <w:rsid w:val="4FACB2A9"/>
    <w:rsid w:val="4FBB1BF1"/>
    <w:rsid w:val="4FBB66F2"/>
    <w:rsid w:val="4FC4F1CB"/>
    <w:rsid w:val="4FD5B1C5"/>
    <w:rsid w:val="4FE13061"/>
    <w:rsid w:val="4FEB61A4"/>
    <w:rsid w:val="4FF35C49"/>
    <w:rsid w:val="4FF998F3"/>
    <w:rsid w:val="4FFC2B37"/>
    <w:rsid w:val="4FFDC844"/>
    <w:rsid w:val="50062601"/>
    <w:rsid w:val="50105C70"/>
    <w:rsid w:val="502FCCA1"/>
    <w:rsid w:val="50473A82"/>
    <w:rsid w:val="50496A85"/>
    <w:rsid w:val="5066519E"/>
    <w:rsid w:val="507E581E"/>
    <w:rsid w:val="50A8208E"/>
    <w:rsid w:val="50B30BF7"/>
    <w:rsid w:val="50D57859"/>
    <w:rsid w:val="50FF7135"/>
    <w:rsid w:val="510A6DBF"/>
    <w:rsid w:val="513FE228"/>
    <w:rsid w:val="51653410"/>
    <w:rsid w:val="516BCB9F"/>
    <w:rsid w:val="518DBDCA"/>
    <w:rsid w:val="51BA35E2"/>
    <w:rsid w:val="52335B25"/>
    <w:rsid w:val="5241B3BE"/>
    <w:rsid w:val="52469041"/>
    <w:rsid w:val="524DAF75"/>
    <w:rsid w:val="5262944A"/>
    <w:rsid w:val="526A957D"/>
    <w:rsid w:val="527185E9"/>
    <w:rsid w:val="52C50F5A"/>
    <w:rsid w:val="52E6B225"/>
    <w:rsid w:val="52F2F70C"/>
    <w:rsid w:val="52F645F9"/>
    <w:rsid w:val="5339041E"/>
    <w:rsid w:val="5343F540"/>
    <w:rsid w:val="5358ECBE"/>
    <w:rsid w:val="538D73B2"/>
    <w:rsid w:val="53E0E3B0"/>
    <w:rsid w:val="545D4FCD"/>
    <w:rsid w:val="547CBAC5"/>
    <w:rsid w:val="54BD0447"/>
    <w:rsid w:val="54D18BC5"/>
    <w:rsid w:val="5501B261"/>
    <w:rsid w:val="55033C04"/>
    <w:rsid w:val="5521C97E"/>
    <w:rsid w:val="55369AC2"/>
    <w:rsid w:val="553968DC"/>
    <w:rsid w:val="55418E57"/>
    <w:rsid w:val="55899864"/>
    <w:rsid w:val="5593FB58"/>
    <w:rsid w:val="55ABFF86"/>
    <w:rsid w:val="55B36003"/>
    <w:rsid w:val="55CA09BD"/>
    <w:rsid w:val="55F41F5F"/>
    <w:rsid w:val="55F60B20"/>
    <w:rsid w:val="560AAA4E"/>
    <w:rsid w:val="56120510"/>
    <w:rsid w:val="5619951A"/>
    <w:rsid w:val="5643D67F"/>
    <w:rsid w:val="565BF29A"/>
    <w:rsid w:val="5660E6EC"/>
    <w:rsid w:val="567C83E3"/>
    <w:rsid w:val="56864F32"/>
    <w:rsid w:val="56B7DF55"/>
    <w:rsid w:val="56C39C46"/>
    <w:rsid w:val="56CB48E1"/>
    <w:rsid w:val="56D1A993"/>
    <w:rsid w:val="5704586A"/>
    <w:rsid w:val="57097622"/>
    <w:rsid w:val="570E4657"/>
    <w:rsid w:val="573DD3CF"/>
    <w:rsid w:val="573E06A0"/>
    <w:rsid w:val="579ADC52"/>
    <w:rsid w:val="57A3709C"/>
    <w:rsid w:val="57A526C3"/>
    <w:rsid w:val="57DAAE46"/>
    <w:rsid w:val="57E5EC90"/>
    <w:rsid w:val="5804BA03"/>
    <w:rsid w:val="58220286"/>
    <w:rsid w:val="5831D507"/>
    <w:rsid w:val="583936BC"/>
    <w:rsid w:val="585488EA"/>
    <w:rsid w:val="5878E9D8"/>
    <w:rsid w:val="58855C13"/>
    <w:rsid w:val="588714F1"/>
    <w:rsid w:val="588D29CF"/>
    <w:rsid w:val="58B63EF6"/>
    <w:rsid w:val="58C1D171"/>
    <w:rsid w:val="58E03525"/>
    <w:rsid w:val="590EC209"/>
    <w:rsid w:val="590FBE28"/>
    <w:rsid w:val="5932D69F"/>
    <w:rsid w:val="5933AA60"/>
    <w:rsid w:val="593EE2BC"/>
    <w:rsid w:val="5951BF7F"/>
    <w:rsid w:val="597AF403"/>
    <w:rsid w:val="5A0107A4"/>
    <w:rsid w:val="5A019AE6"/>
    <w:rsid w:val="5A1CD5E1"/>
    <w:rsid w:val="5A324254"/>
    <w:rsid w:val="5A4FDB92"/>
    <w:rsid w:val="5A67C68A"/>
    <w:rsid w:val="5A6A59A4"/>
    <w:rsid w:val="5A6EF45F"/>
    <w:rsid w:val="5A7458DD"/>
    <w:rsid w:val="5A775BBC"/>
    <w:rsid w:val="5A851472"/>
    <w:rsid w:val="5A8ADE08"/>
    <w:rsid w:val="5A93F1CF"/>
    <w:rsid w:val="5ABFE320"/>
    <w:rsid w:val="5B101780"/>
    <w:rsid w:val="5B1105E6"/>
    <w:rsid w:val="5B515F7A"/>
    <w:rsid w:val="5B6531A9"/>
    <w:rsid w:val="5B7B6F5B"/>
    <w:rsid w:val="5BA3DA9A"/>
    <w:rsid w:val="5BAC389A"/>
    <w:rsid w:val="5BB53FA2"/>
    <w:rsid w:val="5BB6BE09"/>
    <w:rsid w:val="5BE5FBD1"/>
    <w:rsid w:val="5C0D2165"/>
    <w:rsid w:val="5C1AF253"/>
    <w:rsid w:val="5C32EC91"/>
    <w:rsid w:val="5C34EDC6"/>
    <w:rsid w:val="5C4404AB"/>
    <w:rsid w:val="5C4B6D02"/>
    <w:rsid w:val="5C5A9C97"/>
    <w:rsid w:val="5C7B19C7"/>
    <w:rsid w:val="5C880E96"/>
    <w:rsid w:val="5C8DE970"/>
    <w:rsid w:val="5CC764DE"/>
    <w:rsid w:val="5CC7FE7C"/>
    <w:rsid w:val="5CF3ABEF"/>
    <w:rsid w:val="5D04CF78"/>
    <w:rsid w:val="5D093759"/>
    <w:rsid w:val="5D3F4F82"/>
    <w:rsid w:val="5D65F410"/>
    <w:rsid w:val="5D8C4640"/>
    <w:rsid w:val="5D8D6649"/>
    <w:rsid w:val="5DA6F8F1"/>
    <w:rsid w:val="5DB5D7BA"/>
    <w:rsid w:val="5DCE4170"/>
    <w:rsid w:val="5DD71182"/>
    <w:rsid w:val="5DF9782B"/>
    <w:rsid w:val="5E355BAB"/>
    <w:rsid w:val="5E58D1B1"/>
    <w:rsid w:val="5EA5021A"/>
    <w:rsid w:val="5EFA1D00"/>
    <w:rsid w:val="5F02D954"/>
    <w:rsid w:val="5F0DB3FF"/>
    <w:rsid w:val="5F1695B5"/>
    <w:rsid w:val="5F2E1932"/>
    <w:rsid w:val="5F39052B"/>
    <w:rsid w:val="5F689B6F"/>
    <w:rsid w:val="5F752480"/>
    <w:rsid w:val="5F76E050"/>
    <w:rsid w:val="5F7B5A32"/>
    <w:rsid w:val="5F9F54A3"/>
    <w:rsid w:val="5FA88118"/>
    <w:rsid w:val="5FB2F476"/>
    <w:rsid w:val="5FB4F700"/>
    <w:rsid w:val="5FE732B7"/>
    <w:rsid w:val="5FE76B22"/>
    <w:rsid w:val="60012086"/>
    <w:rsid w:val="6001E8E3"/>
    <w:rsid w:val="600EC026"/>
    <w:rsid w:val="60202460"/>
    <w:rsid w:val="6044962D"/>
    <w:rsid w:val="60706BD9"/>
    <w:rsid w:val="607FF6EE"/>
    <w:rsid w:val="6090AF87"/>
    <w:rsid w:val="60A2F1A7"/>
    <w:rsid w:val="60ADDB15"/>
    <w:rsid w:val="60C12B1E"/>
    <w:rsid w:val="60EADD33"/>
    <w:rsid w:val="60FA1F8C"/>
    <w:rsid w:val="611FFA11"/>
    <w:rsid w:val="6151EECE"/>
    <w:rsid w:val="6154F933"/>
    <w:rsid w:val="617C2585"/>
    <w:rsid w:val="61AA7BAC"/>
    <w:rsid w:val="61EB6CF8"/>
    <w:rsid w:val="620511E3"/>
    <w:rsid w:val="6215D252"/>
    <w:rsid w:val="6225F961"/>
    <w:rsid w:val="6227F26A"/>
    <w:rsid w:val="62377354"/>
    <w:rsid w:val="625C821B"/>
    <w:rsid w:val="6264697C"/>
    <w:rsid w:val="627122F0"/>
    <w:rsid w:val="6294C13D"/>
    <w:rsid w:val="62AED0B4"/>
    <w:rsid w:val="62CF871C"/>
    <w:rsid w:val="62DDA9A3"/>
    <w:rsid w:val="62EC5484"/>
    <w:rsid w:val="6317D061"/>
    <w:rsid w:val="63282072"/>
    <w:rsid w:val="63549A5F"/>
    <w:rsid w:val="635BBC29"/>
    <w:rsid w:val="6370802A"/>
    <w:rsid w:val="6371B973"/>
    <w:rsid w:val="6374EA19"/>
    <w:rsid w:val="6378F880"/>
    <w:rsid w:val="63929262"/>
    <w:rsid w:val="639A72B9"/>
    <w:rsid w:val="63B6E122"/>
    <w:rsid w:val="63FF9A3D"/>
    <w:rsid w:val="63FFEA44"/>
    <w:rsid w:val="640EEC58"/>
    <w:rsid w:val="6422AD1E"/>
    <w:rsid w:val="6431C08E"/>
    <w:rsid w:val="644AF97B"/>
    <w:rsid w:val="64700101"/>
    <w:rsid w:val="6484FDB7"/>
    <w:rsid w:val="64DF5C80"/>
    <w:rsid w:val="65057906"/>
    <w:rsid w:val="650C46CE"/>
    <w:rsid w:val="650ED11D"/>
    <w:rsid w:val="6510DED9"/>
    <w:rsid w:val="6517DFC8"/>
    <w:rsid w:val="651C8902"/>
    <w:rsid w:val="6529853A"/>
    <w:rsid w:val="6580AD75"/>
    <w:rsid w:val="6588D76F"/>
    <w:rsid w:val="65984140"/>
    <w:rsid w:val="65C92FAB"/>
    <w:rsid w:val="65CC0AED"/>
    <w:rsid w:val="65EB71B3"/>
    <w:rsid w:val="65F4CEED"/>
    <w:rsid w:val="65FC9242"/>
    <w:rsid w:val="660494F8"/>
    <w:rsid w:val="660AFFFA"/>
    <w:rsid w:val="6616D67D"/>
    <w:rsid w:val="662648DD"/>
    <w:rsid w:val="6656F1ED"/>
    <w:rsid w:val="668C3B21"/>
    <w:rsid w:val="66A243F5"/>
    <w:rsid w:val="66BA30A5"/>
    <w:rsid w:val="6710C67A"/>
    <w:rsid w:val="671B36D0"/>
    <w:rsid w:val="673FB581"/>
    <w:rsid w:val="6748EA7B"/>
    <w:rsid w:val="67524D78"/>
    <w:rsid w:val="677F95A6"/>
    <w:rsid w:val="6787B8CE"/>
    <w:rsid w:val="67ABE88F"/>
    <w:rsid w:val="67BC7680"/>
    <w:rsid w:val="67C57F6F"/>
    <w:rsid w:val="67DA16A2"/>
    <w:rsid w:val="67EF1DF0"/>
    <w:rsid w:val="68116E7E"/>
    <w:rsid w:val="6816D2D5"/>
    <w:rsid w:val="681B7545"/>
    <w:rsid w:val="68285709"/>
    <w:rsid w:val="682C99B1"/>
    <w:rsid w:val="6830836D"/>
    <w:rsid w:val="683CD8A9"/>
    <w:rsid w:val="68646DA1"/>
    <w:rsid w:val="686C340B"/>
    <w:rsid w:val="68888DEE"/>
    <w:rsid w:val="689A934E"/>
    <w:rsid w:val="68C97330"/>
    <w:rsid w:val="68E82D1F"/>
    <w:rsid w:val="68E93BDB"/>
    <w:rsid w:val="68F1CB8B"/>
    <w:rsid w:val="68F750D9"/>
    <w:rsid w:val="695A5AD9"/>
    <w:rsid w:val="696E0D9B"/>
    <w:rsid w:val="69724EB7"/>
    <w:rsid w:val="6992586F"/>
    <w:rsid w:val="699D64CE"/>
    <w:rsid w:val="69AA24AE"/>
    <w:rsid w:val="69AAB386"/>
    <w:rsid w:val="69AD745C"/>
    <w:rsid w:val="69D78219"/>
    <w:rsid w:val="69D8E2F0"/>
    <w:rsid w:val="69DE72E8"/>
    <w:rsid w:val="69F98C1C"/>
    <w:rsid w:val="6A0BB99B"/>
    <w:rsid w:val="6A0FD62E"/>
    <w:rsid w:val="6A403517"/>
    <w:rsid w:val="6A4A1398"/>
    <w:rsid w:val="6A6FE007"/>
    <w:rsid w:val="6A7DF7E2"/>
    <w:rsid w:val="6A84153C"/>
    <w:rsid w:val="6A8C385D"/>
    <w:rsid w:val="6AA45C11"/>
    <w:rsid w:val="6AA95ED7"/>
    <w:rsid w:val="6AE4C91D"/>
    <w:rsid w:val="6AFD2825"/>
    <w:rsid w:val="6B094350"/>
    <w:rsid w:val="6B0B09F8"/>
    <w:rsid w:val="6B8A9D20"/>
    <w:rsid w:val="6B8E702E"/>
    <w:rsid w:val="6B9A23E2"/>
    <w:rsid w:val="6BA341CF"/>
    <w:rsid w:val="6BCEA573"/>
    <w:rsid w:val="6BD73980"/>
    <w:rsid w:val="6BDB4F4B"/>
    <w:rsid w:val="6C0CA533"/>
    <w:rsid w:val="6C2E4815"/>
    <w:rsid w:val="6C55952E"/>
    <w:rsid w:val="6C56C9EC"/>
    <w:rsid w:val="6C5CF98D"/>
    <w:rsid w:val="6C6E7352"/>
    <w:rsid w:val="6C88EC5F"/>
    <w:rsid w:val="6C8A6235"/>
    <w:rsid w:val="6C8F4593"/>
    <w:rsid w:val="6C90389B"/>
    <w:rsid w:val="6C9ABB22"/>
    <w:rsid w:val="6CB6BB69"/>
    <w:rsid w:val="6CBC10FF"/>
    <w:rsid w:val="6CECF10E"/>
    <w:rsid w:val="6D123570"/>
    <w:rsid w:val="6D4527DE"/>
    <w:rsid w:val="6D45666A"/>
    <w:rsid w:val="6D479A5A"/>
    <w:rsid w:val="6D9F100B"/>
    <w:rsid w:val="6DA61210"/>
    <w:rsid w:val="6DAAA8F3"/>
    <w:rsid w:val="6DAB2E9D"/>
    <w:rsid w:val="6DC1AFD1"/>
    <w:rsid w:val="6DD479B3"/>
    <w:rsid w:val="6DEFACDD"/>
    <w:rsid w:val="6DF095DE"/>
    <w:rsid w:val="6E0CF664"/>
    <w:rsid w:val="6E177E38"/>
    <w:rsid w:val="6E674386"/>
    <w:rsid w:val="6E878CA1"/>
    <w:rsid w:val="6E9ED0CD"/>
    <w:rsid w:val="6EB21C0F"/>
    <w:rsid w:val="6EB7A6DB"/>
    <w:rsid w:val="6EE82B50"/>
    <w:rsid w:val="6EF52356"/>
    <w:rsid w:val="6F1BB4EC"/>
    <w:rsid w:val="6F4747FA"/>
    <w:rsid w:val="6F71BBDD"/>
    <w:rsid w:val="6F74636E"/>
    <w:rsid w:val="6F7598A7"/>
    <w:rsid w:val="6F81BDF2"/>
    <w:rsid w:val="6F82026A"/>
    <w:rsid w:val="6FB38D95"/>
    <w:rsid w:val="6FC467F5"/>
    <w:rsid w:val="6FD4C7E8"/>
    <w:rsid w:val="6FF29087"/>
    <w:rsid w:val="6FF828E2"/>
    <w:rsid w:val="6FFC4399"/>
    <w:rsid w:val="7007078B"/>
    <w:rsid w:val="700BB6BE"/>
    <w:rsid w:val="701179B4"/>
    <w:rsid w:val="7047EA8E"/>
    <w:rsid w:val="704ADFA6"/>
    <w:rsid w:val="705AD51F"/>
    <w:rsid w:val="7076E566"/>
    <w:rsid w:val="70A1BE48"/>
    <w:rsid w:val="70DD51C7"/>
    <w:rsid w:val="70E4A6B1"/>
    <w:rsid w:val="70E773B9"/>
    <w:rsid w:val="70ECB523"/>
    <w:rsid w:val="710004DE"/>
    <w:rsid w:val="71099093"/>
    <w:rsid w:val="71391333"/>
    <w:rsid w:val="7175C25A"/>
    <w:rsid w:val="71BFCAD8"/>
    <w:rsid w:val="7207B4A8"/>
    <w:rsid w:val="723F23ED"/>
    <w:rsid w:val="724CFAD5"/>
    <w:rsid w:val="724D174A"/>
    <w:rsid w:val="726D5CA5"/>
    <w:rsid w:val="727A9B1B"/>
    <w:rsid w:val="7285C01F"/>
    <w:rsid w:val="728B593E"/>
    <w:rsid w:val="7293A191"/>
    <w:rsid w:val="72A02059"/>
    <w:rsid w:val="72B16441"/>
    <w:rsid w:val="72B5B266"/>
    <w:rsid w:val="730CD4AB"/>
    <w:rsid w:val="730DD448"/>
    <w:rsid w:val="73528DCE"/>
    <w:rsid w:val="735E1F56"/>
    <w:rsid w:val="735F0E47"/>
    <w:rsid w:val="7367E01C"/>
    <w:rsid w:val="7385DEA6"/>
    <w:rsid w:val="73DE4524"/>
    <w:rsid w:val="73EA12A5"/>
    <w:rsid w:val="74220685"/>
    <w:rsid w:val="74261403"/>
    <w:rsid w:val="744C2018"/>
    <w:rsid w:val="744D1815"/>
    <w:rsid w:val="748D7F70"/>
    <w:rsid w:val="7491A81F"/>
    <w:rsid w:val="74E97194"/>
    <w:rsid w:val="75056E81"/>
    <w:rsid w:val="750EDEDD"/>
    <w:rsid w:val="75288917"/>
    <w:rsid w:val="753259B5"/>
    <w:rsid w:val="754007C1"/>
    <w:rsid w:val="7544C2C6"/>
    <w:rsid w:val="755D1F88"/>
    <w:rsid w:val="75840F6B"/>
    <w:rsid w:val="7591F9D4"/>
    <w:rsid w:val="75A63227"/>
    <w:rsid w:val="75ABB5DE"/>
    <w:rsid w:val="75CA332C"/>
    <w:rsid w:val="75CD337C"/>
    <w:rsid w:val="75E68F6D"/>
    <w:rsid w:val="75EC6B8D"/>
    <w:rsid w:val="75F52261"/>
    <w:rsid w:val="761147A8"/>
    <w:rsid w:val="7614E890"/>
    <w:rsid w:val="76268B31"/>
    <w:rsid w:val="76321AB7"/>
    <w:rsid w:val="76356DC5"/>
    <w:rsid w:val="764344A1"/>
    <w:rsid w:val="764ADA9A"/>
    <w:rsid w:val="7669A33D"/>
    <w:rsid w:val="76772448"/>
    <w:rsid w:val="769C4466"/>
    <w:rsid w:val="76A4E990"/>
    <w:rsid w:val="76DB40AA"/>
    <w:rsid w:val="76F59752"/>
    <w:rsid w:val="76FD97A6"/>
    <w:rsid w:val="772262E8"/>
    <w:rsid w:val="774684F2"/>
    <w:rsid w:val="774ED56A"/>
    <w:rsid w:val="7763E26B"/>
    <w:rsid w:val="7783B2DE"/>
    <w:rsid w:val="77958626"/>
    <w:rsid w:val="77A40931"/>
    <w:rsid w:val="77B30EF6"/>
    <w:rsid w:val="77B94597"/>
    <w:rsid w:val="77C58828"/>
    <w:rsid w:val="77D6955D"/>
    <w:rsid w:val="77F83AA5"/>
    <w:rsid w:val="7809D79F"/>
    <w:rsid w:val="7817C40A"/>
    <w:rsid w:val="783F0608"/>
    <w:rsid w:val="785131D2"/>
    <w:rsid w:val="786B28B1"/>
    <w:rsid w:val="787052B5"/>
    <w:rsid w:val="7878D773"/>
    <w:rsid w:val="78A982F3"/>
    <w:rsid w:val="78B90B70"/>
    <w:rsid w:val="78BBF545"/>
    <w:rsid w:val="78E52625"/>
    <w:rsid w:val="78F6C670"/>
    <w:rsid w:val="791742B4"/>
    <w:rsid w:val="7921EACA"/>
    <w:rsid w:val="7951E1AB"/>
    <w:rsid w:val="7957C867"/>
    <w:rsid w:val="796842E8"/>
    <w:rsid w:val="798626AF"/>
    <w:rsid w:val="798C4DCD"/>
    <w:rsid w:val="79C362E9"/>
    <w:rsid w:val="79D4AE08"/>
    <w:rsid w:val="79D931BA"/>
    <w:rsid w:val="79F7C111"/>
    <w:rsid w:val="7A185256"/>
    <w:rsid w:val="7A1C21EF"/>
    <w:rsid w:val="7A235483"/>
    <w:rsid w:val="7A2A10D0"/>
    <w:rsid w:val="7A90B41F"/>
    <w:rsid w:val="7A91F44C"/>
    <w:rsid w:val="7A99B667"/>
    <w:rsid w:val="7A9C3F2C"/>
    <w:rsid w:val="7AA4BC15"/>
    <w:rsid w:val="7ABE992C"/>
    <w:rsid w:val="7ACCA297"/>
    <w:rsid w:val="7ADCD8E3"/>
    <w:rsid w:val="7AEA7FAE"/>
    <w:rsid w:val="7AF5346A"/>
    <w:rsid w:val="7B102481"/>
    <w:rsid w:val="7B18441D"/>
    <w:rsid w:val="7B1AAB59"/>
    <w:rsid w:val="7B2229A1"/>
    <w:rsid w:val="7B898B96"/>
    <w:rsid w:val="7B9E0EAE"/>
    <w:rsid w:val="7BA28C20"/>
    <w:rsid w:val="7BAA1F92"/>
    <w:rsid w:val="7BC5FF54"/>
    <w:rsid w:val="7BD35D22"/>
    <w:rsid w:val="7C0C6BB7"/>
    <w:rsid w:val="7C14CE4F"/>
    <w:rsid w:val="7C72A8F0"/>
    <w:rsid w:val="7C9236D3"/>
    <w:rsid w:val="7CBAD2D4"/>
    <w:rsid w:val="7CD8E733"/>
    <w:rsid w:val="7CDB825A"/>
    <w:rsid w:val="7CF9E04E"/>
    <w:rsid w:val="7D086868"/>
    <w:rsid w:val="7D1D84AC"/>
    <w:rsid w:val="7D40C117"/>
    <w:rsid w:val="7D465489"/>
    <w:rsid w:val="7D6D5337"/>
    <w:rsid w:val="7D76DCEE"/>
    <w:rsid w:val="7D78792D"/>
    <w:rsid w:val="7D837EB5"/>
    <w:rsid w:val="7DE4E0DA"/>
    <w:rsid w:val="7DEBF23D"/>
    <w:rsid w:val="7DEE7541"/>
    <w:rsid w:val="7E006987"/>
    <w:rsid w:val="7E46068E"/>
    <w:rsid w:val="7E81929C"/>
    <w:rsid w:val="7E845DD2"/>
    <w:rsid w:val="7E9FD48B"/>
    <w:rsid w:val="7EA744F4"/>
    <w:rsid w:val="7EA8CCDB"/>
    <w:rsid w:val="7ED41BD9"/>
    <w:rsid w:val="7ED8DBD7"/>
    <w:rsid w:val="7ED90AE0"/>
    <w:rsid w:val="7F13C868"/>
    <w:rsid w:val="7F2D006E"/>
    <w:rsid w:val="7F4B833B"/>
    <w:rsid w:val="7F82E7DD"/>
    <w:rsid w:val="7F86EB5D"/>
    <w:rsid w:val="7F9341D5"/>
    <w:rsid w:val="7FC969A5"/>
    <w:rsid w:val="7FDD21EB"/>
    <w:rsid w:val="7FE39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135F7"/>
  <w15:docId w15:val="{155CE2E3-F0A8-4CBD-8942-3EA42C876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0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18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816"/>
  </w:style>
  <w:style w:type="paragraph" w:styleId="Footer">
    <w:name w:val="footer"/>
    <w:basedOn w:val="Normal"/>
    <w:link w:val="FooterChar"/>
    <w:uiPriority w:val="99"/>
    <w:unhideWhenUsed/>
    <w:rsid w:val="00E8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816"/>
  </w:style>
  <w:style w:type="paragraph" w:styleId="BalloonText">
    <w:name w:val="Balloon Text"/>
    <w:basedOn w:val="Normal"/>
    <w:link w:val="BalloonTextChar"/>
    <w:uiPriority w:val="99"/>
    <w:semiHidden/>
    <w:unhideWhenUsed/>
    <w:rsid w:val="00E878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81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6F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517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409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4093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409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3D18B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24285"/>
    <w:pPr>
      <w:spacing w:after="100"/>
      <w:ind w:left="2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7A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10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1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10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10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10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7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4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63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4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9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45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4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6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57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74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f49490b67c844110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 xmlns="84f88c47-60d9-4085-9293-81bf575d15ab">No</Approved>
    <_Flow_SignoffStatus xmlns="84f88c47-60d9-4085-9293-81bf575d15ab" xsi:nil="true"/>
    <SharedWithUsers xmlns="7d0d7bc9-1853-448b-a1aa-4a72bee359f5">
      <UserInfo>
        <DisplayName>Chris Gaine</DisplayName>
        <AccountId>3</AccountId>
        <AccountType/>
      </UserInfo>
      <UserInfo>
        <DisplayName>Melanie Nahayowski</DisplayName>
        <AccountId>95</AccountId>
        <AccountType/>
      </UserInfo>
      <UserInfo>
        <DisplayName>Rob Toth</DisplayName>
        <AccountId>25</AccountId>
        <AccountType/>
      </UserInfo>
      <UserInfo>
        <DisplayName>Sam Okasha</DisplayName>
        <AccountId>13</AccountId>
        <AccountType/>
      </UserInfo>
      <UserInfo>
        <DisplayName>Jeff Spence</DisplayName>
        <AccountId>21</AccountId>
        <AccountType/>
      </UserInfo>
      <UserInfo>
        <DisplayName>Jason Schneider P.Eng, P.Chem</DisplayName>
        <AccountId>39</AccountId>
        <AccountType/>
      </UserInfo>
      <UserInfo>
        <DisplayName>Nathan White</DisplayName>
        <AccountId>13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409ECD82ADC54E8CBF5684A7D8D2B6" ma:contentTypeVersion="14" ma:contentTypeDescription="Create a new document." ma:contentTypeScope="" ma:versionID="d99b4b503991d99084a3e76d0a34211e">
  <xsd:schema xmlns:xsd="http://www.w3.org/2001/XMLSchema" xmlns:xs="http://www.w3.org/2001/XMLSchema" xmlns:p="http://schemas.microsoft.com/office/2006/metadata/properties" xmlns:ns2="84f88c47-60d9-4085-9293-81bf575d15ab" xmlns:ns3="7d0d7bc9-1853-448b-a1aa-4a72bee359f5" targetNamespace="http://schemas.microsoft.com/office/2006/metadata/properties" ma:root="true" ma:fieldsID="b6d7894f2d2b80b45c6f005a0d4620fc" ns2:_="" ns3:_="">
    <xsd:import namespace="84f88c47-60d9-4085-9293-81bf575d15ab"/>
    <xsd:import namespace="7d0d7bc9-1853-448b-a1aa-4a72bee359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Approved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88c47-60d9-4085-9293-81bf575d15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Approved" ma:index="17" nillable="true" ma:displayName="Approved" ma:default="No" ma:internalName="Approved">
      <xsd:simpleType>
        <xsd:restriction base="dms:Text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d7bc9-1853-448b-a1aa-4a72bee359f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98040F-527E-4AD5-9250-AF5A54EC66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3796EC-6A12-48A4-80B6-3BBEA9D7F1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D564CD-4E8F-406C-BA6E-DD262B315D74}">
  <ds:schemaRefs>
    <ds:schemaRef ds:uri="http://schemas.microsoft.com/office/2006/metadata/properties"/>
    <ds:schemaRef ds:uri="http://schemas.microsoft.com/office/infopath/2007/PartnerControls"/>
    <ds:schemaRef ds:uri="84f88c47-60d9-4085-9293-81bf575d15ab"/>
    <ds:schemaRef ds:uri="7d0d7bc9-1853-448b-a1aa-4a72bee359f5"/>
  </ds:schemaRefs>
</ds:datastoreItem>
</file>

<file path=customXml/itemProps4.xml><?xml version="1.0" encoding="utf-8"?>
<ds:datastoreItem xmlns:ds="http://schemas.openxmlformats.org/officeDocument/2006/customXml" ds:itemID="{C6759252-884C-4755-8F0C-CAC650653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f88c47-60d9-4085-9293-81bf575d15ab"/>
    <ds:schemaRef ds:uri="7d0d7bc9-1853-448b-a1aa-4a72bee359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DT0166</Company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Gaine</dc:creator>
  <cp:keywords/>
  <cp:lastModifiedBy>Jason Schneider</cp:lastModifiedBy>
  <cp:revision>20</cp:revision>
  <cp:lastPrinted>2021-11-08T17:13:00Z</cp:lastPrinted>
  <dcterms:created xsi:type="dcterms:W3CDTF">2021-11-04T20:43:00Z</dcterms:created>
  <dcterms:modified xsi:type="dcterms:W3CDTF">2022-06-08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409ECD82ADC54E8CBF5684A7D8D2B6</vt:lpwstr>
  </property>
</Properties>
</file>